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68BADC" w14:textId="2B8D1C89" w:rsidR="006452C2" w:rsidRPr="00F8512F" w:rsidRDefault="00F4200B" w:rsidP="00210A0C">
      <w:pPr>
        <w:pStyle w:val="Heading1"/>
        <w:rPr>
          <w:rFonts w:ascii="Franklin Gothic Medium" w:hAnsi="Franklin Gothic Medium"/>
        </w:rPr>
      </w:pPr>
      <w:r w:rsidRPr="00F8512F">
        <w:rPr>
          <w:rFonts w:ascii="Franklin Gothic Medium" w:hAnsi="Franklin Gothic Medium"/>
          <w:noProof/>
        </w:rPr>
        <w:drawing>
          <wp:anchor distT="0" distB="0" distL="114300" distR="114300" simplePos="0" relativeHeight="251658240" behindDoc="0" locked="0" layoutInCell="1" allowOverlap="1" wp14:anchorId="25FEFFD2" wp14:editId="42A8F2F5">
            <wp:simplePos x="0" y="0"/>
            <wp:positionH relativeFrom="column">
              <wp:align>left</wp:align>
            </wp:positionH>
            <wp:positionV relativeFrom="paragraph">
              <wp:posOffset>0</wp:posOffset>
            </wp:positionV>
            <wp:extent cx="900000" cy="9000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PAS_Logo.png"/>
                    <pic:cNvPicPr/>
                  </pic:nvPicPr>
                  <pic:blipFill>
                    <a:blip r:embed="rId11">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r w:rsidR="00B72425" w:rsidRPr="00F8512F">
        <w:rPr>
          <w:rFonts w:ascii="Franklin Gothic Medium" w:hAnsi="Franklin Gothic Medium"/>
        </w:rPr>
        <w:t>Arrow leadership programme</w:t>
      </w:r>
      <w:r w:rsidR="00C86C29" w:rsidRPr="00F8512F">
        <w:rPr>
          <w:rFonts w:ascii="Franklin Gothic Medium" w:hAnsi="Franklin Gothic Medium"/>
        </w:rPr>
        <w:t xml:space="preserve"> 1</w:t>
      </w:r>
      <w:r w:rsidR="00ED306A">
        <w:rPr>
          <w:rFonts w:ascii="Franklin Gothic Medium" w:hAnsi="Franklin Gothic Medium"/>
        </w:rPr>
        <w:t>9</w:t>
      </w:r>
    </w:p>
    <w:p w14:paraId="5DD565B5" w14:textId="44F5D3FD" w:rsidR="006452C2" w:rsidRPr="00210A0C" w:rsidRDefault="00E20856" w:rsidP="00210A0C">
      <w:pPr>
        <w:pStyle w:val="Heading2"/>
      </w:pPr>
      <w:r>
        <w:t>Acceptance</w:t>
      </w:r>
      <w:r w:rsidR="006452C2" w:rsidRPr="00210A0C">
        <w:t xml:space="preserve"> Form</w:t>
      </w:r>
    </w:p>
    <w:p w14:paraId="5EABBE26" w14:textId="7D6DB117" w:rsidR="00B73EF2" w:rsidRPr="00210A0C" w:rsidRDefault="003847E7" w:rsidP="00210A0C">
      <w:pPr>
        <w:pStyle w:val="Heading3"/>
      </w:pPr>
      <w:r>
        <w:t>February</w:t>
      </w:r>
      <w:r w:rsidR="00B72425" w:rsidRPr="00210A0C">
        <w:t xml:space="preserve"> 202</w:t>
      </w:r>
      <w:r w:rsidR="00ED306A">
        <w:t>6</w:t>
      </w:r>
      <w:r w:rsidR="00B72425" w:rsidRPr="00210A0C">
        <w:t xml:space="preserve"> – </w:t>
      </w:r>
      <w:r w:rsidR="00314986">
        <w:t>October</w:t>
      </w:r>
      <w:r w:rsidR="00B72425" w:rsidRPr="00210A0C">
        <w:t xml:space="preserve"> 202</w:t>
      </w:r>
      <w:r w:rsidR="00ED306A">
        <w:t>7</w:t>
      </w:r>
    </w:p>
    <w:p w14:paraId="7DAA9922" w14:textId="77777777" w:rsidR="00B73EF2" w:rsidRPr="00210A0C" w:rsidRDefault="00B73EF2" w:rsidP="00210A0C"/>
    <w:p w14:paraId="14C1ABAF" w14:textId="77777777" w:rsidR="00F27045" w:rsidRPr="00210A0C" w:rsidRDefault="00F27045" w:rsidP="00210A0C"/>
    <w:tbl>
      <w:tblPr>
        <w:tblStyle w:val="TableGrid"/>
        <w:tblW w:w="500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0" w:type="dxa"/>
        </w:tblCellMar>
        <w:tblLook w:val="04A0" w:firstRow="1" w:lastRow="0" w:firstColumn="1" w:lastColumn="0" w:noHBand="0" w:noVBand="1"/>
      </w:tblPr>
      <w:tblGrid>
        <w:gridCol w:w="851"/>
        <w:gridCol w:w="767"/>
        <w:gridCol w:w="2778"/>
        <w:gridCol w:w="566"/>
        <w:gridCol w:w="224"/>
        <w:gridCol w:w="1615"/>
        <w:gridCol w:w="439"/>
        <w:gridCol w:w="1275"/>
        <w:gridCol w:w="2253"/>
      </w:tblGrid>
      <w:tr w:rsidR="00F121CD" w:rsidRPr="00210A0C" w14:paraId="1D1F0FD8" w14:textId="77777777" w:rsidTr="005B5AB6">
        <w:trPr>
          <w:trHeight w:val="374"/>
        </w:trPr>
        <w:tc>
          <w:tcPr>
            <w:tcW w:w="4997" w:type="pct"/>
            <w:gridSpan w:val="9"/>
            <w:shd w:val="clear" w:color="auto" w:fill="E5EEF3"/>
          </w:tcPr>
          <w:p w14:paraId="64E415A4" w14:textId="77777777" w:rsidR="00F121CD" w:rsidRPr="006A519C" w:rsidRDefault="006A519C" w:rsidP="006A519C">
            <w:pPr>
              <w:pStyle w:val="Heading2"/>
              <w:rPr>
                <w:color w:val="E5EEF3"/>
              </w:rPr>
            </w:pPr>
            <w:r>
              <w:t xml:space="preserve">Your Name: </w:t>
            </w:r>
          </w:p>
        </w:tc>
      </w:tr>
      <w:tr w:rsidR="00EC7CCC" w:rsidRPr="00210A0C" w14:paraId="23B3A3B5" w14:textId="77777777" w:rsidTr="33382D33">
        <w:trPr>
          <w:trHeight w:val="56"/>
        </w:trPr>
        <w:tc>
          <w:tcPr>
            <w:tcW w:w="4997" w:type="pct"/>
            <w:gridSpan w:val="9"/>
            <w:tcBorders>
              <w:left w:val="nil"/>
              <w:bottom w:val="nil"/>
              <w:right w:val="nil"/>
            </w:tcBorders>
          </w:tcPr>
          <w:p w14:paraId="7903D948" w14:textId="626CAF1E" w:rsidR="00EC7CCC" w:rsidRPr="00EC7CCC" w:rsidRDefault="00EC7CCC" w:rsidP="00EC7CCC">
            <w:pPr>
              <w:tabs>
                <w:tab w:val="left" w:pos="1220"/>
              </w:tabs>
              <w:rPr>
                <w:sz w:val="8"/>
              </w:rPr>
            </w:pPr>
            <w:r>
              <w:tab/>
            </w:r>
          </w:p>
        </w:tc>
      </w:tr>
      <w:tr w:rsidR="00EC7CCC" w:rsidRPr="00210A0C" w14:paraId="6CE6B957" w14:textId="77777777" w:rsidTr="001B6A2A">
        <w:tc>
          <w:tcPr>
            <w:tcW w:w="2408" w:type="pct"/>
            <w:gridSpan w:val="5"/>
            <w:tcBorders>
              <w:top w:val="nil"/>
              <w:left w:val="nil"/>
              <w:right w:val="nil"/>
            </w:tcBorders>
          </w:tcPr>
          <w:p w14:paraId="0219435A" w14:textId="11E8168C" w:rsidR="00EC7CCC" w:rsidRPr="00210A0C" w:rsidRDefault="00EC7CCC" w:rsidP="006A519C">
            <w:pPr>
              <w:pStyle w:val="Heading2"/>
            </w:pPr>
            <w:r>
              <w:t>General Information</w:t>
            </w:r>
          </w:p>
        </w:tc>
        <w:tc>
          <w:tcPr>
            <w:tcW w:w="2590" w:type="pct"/>
            <w:gridSpan w:val="4"/>
            <w:tcBorders>
              <w:top w:val="nil"/>
              <w:left w:val="nil"/>
              <w:bottom w:val="nil"/>
              <w:right w:val="nil"/>
            </w:tcBorders>
          </w:tcPr>
          <w:p w14:paraId="225D35D4" w14:textId="77777777" w:rsidR="00EC7CCC" w:rsidRPr="00210A0C" w:rsidRDefault="00EC7CCC" w:rsidP="00210A0C"/>
        </w:tc>
      </w:tr>
      <w:tr w:rsidR="00F121CD" w:rsidRPr="00210A0C" w14:paraId="1EDB45B3" w14:textId="77777777" w:rsidTr="33382D33">
        <w:tc>
          <w:tcPr>
            <w:tcW w:w="4997" w:type="pct"/>
            <w:gridSpan w:val="9"/>
            <w:shd w:val="clear" w:color="auto" w:fill="E5EEF3"/>
          </w:tcPr>
          <w:p w14:paraId="79612527" w14:textId="77777777" w:rsidR="00F121CD" w:rsidRPr="00F121CD" w:rsidRDefault="00F121CD" w:rsidP="00210A0C">
            <w:pPr>
              <w:rPr>
                <w:b/>
                <w:color w:val="FFFFFF" w:themeColor="background1"/>
              </w:rPr>
            </w:pPr>
            <w:r w:rsidRPr="00F05347">
              <w:rPr>
                <w:b/>
              </w:rPr>
              <w:t>Contact Details</w:t>
            </w:r>
          </w:p>
        </w:tc>
      </w:tr>
      <w:tr w:rsidR="00D80DD0" w:rsidRPr="00210A0C" w14:paraId="1AD350DA" w14:textId="77777777" w:rsidTr="001B6A2A">
        <w:tc>
          <w:tcPr>
            <w:tcW w:w="751" w:type="pct"/>
            <w:gridSpan w:val="2"/>
            <w:shd w:val="clear" w:color="auto" w:fill="E5EEF3"/>
          </w:tcPr>
          <w:p w14:paraId="15883E87" w14:textId="14A113EC" w:rsidR="00D80DD0" w:rsidRDefault="0000377A" w:rsidP="00210A0C">
            <w:r>
              <w:t>Badge name</w:t>
            </w:r>
          </w:p>
        </w:tc>
        <w:tc>
          <w:tcPr>
            <w:tcW w:w="4246" w:type="pct"/>
            <w:gridSpan w:val="7"/>
          </w:tcPr>
          <w:p w14:paraId="26D37F9C" w14:textId="77777777" w:rsidR="00D80DD0" w:rsidRPr="00210A0C" w:rsidRDefault="00D80DD0" w:rsidP="00210A0C"/>
        </w:tc>
      </w:tr>
      <w:tr w:rsidR="003F4391" w:rsidRPr="00210A0C" w14:paraId="31E29E25" w14:textId="77777777" w:rsidTr="001B6A2A">
        <w:tc>
          <w:tcPr>
            <w:tcW w:w="751" w:type="pct"/>
            <w:gridSpan w:val="2"/>
            <w:shd w:val="clear" w:color="auto" w:fill="E5EEF3"/>
          </w:tcPr>
          <w:p w14:paraId="082BCF8E" w14:textId="79A52311" w:rsidR="003F4391" w:rsidRDefault="003F4391" w:rsidP="00210A0C">
            <w:r>
              <w:t>Address</w:t>
            </w:r>
          </w:p>
        </w:tc>
        <w:tc>
          <w:tcPr>
            <w:tcW w:w="4246" w:type="pct"/>
            <w:gridSpan w:val="7"/>
          </w:tcPr>
          <w:p w14:paraId="3A7EE9F8" w14:textId="77777777" w:rsidR="003F4391" w:rsidRPr="00210A0C" w:rsidRDefault="003F4391" w:rsidP="00210A0C"/>
        </w:tc>
      </w:tr>
      <w:tr w:rsidR="00EC7CCC" w:rsidRPr="00210A0C" w14:paraId="64247B45" w14:textId="77777777" w:rsidTr="001B6A2A">
        <w:tc>
          <w:tcPr>
            <w:tcW w:w="751" w:type="pct"/>
            <w:gridSpan w:val="2"/>
            <w:shd w:val="clear" w:color="auto" w:fill="E5EEF3"/>
          </w:tcPr>
          <w:p w14:paraId="110FD5A9" w14:textId="77777777" w:rsidR="00EC7CCC" w:rsidRDefault="00EC7CCC" w:rsidP="00210A0C">
            <w:r>
              <w:t>Email</w:t>
            </w:r>
          </w:p>
        </w:tc>
        <w:tc>
          <w:tcPr>
            <w:tcW w:w="1657" w:type="pct"/>
            <w:gridSpan w:val="3"/>
          </w:tcPr>
          <w:p w14:paraId="27846626" w14:textId="77777777" w:rsidR="00EC7CCC" w:rsidRPr="00210A0C" w:rsidRDefault="00EC7CCC" w:rsidP="00210A0C"/>
        </w:tc>
        <w:tc>
          <w:tcPr>
            <w:tcW w:w="750" w:type="pct"/>
            <w:tcBorders>
              <w:bottom w:val="single" w:sz="4" w:space="0" w:color="A6A6A6" w:themeColor="background1" w:themeShade="A6"/>
            </w:tcBorders>
            <w:shd w:val="clear" w:color="auto" w:fill="E5EEF3"/>
          </w:tcPr>
          <w:p w14:paraId="0F873A7B" w14:textId="447347CC" w:rsidR="00EC7CCC" w:rsidRDefault="00EC7CCC" w:rsidP="00210A0C">
            <w:r>
              <w:t>Mobile number</w:t>
            </w:r>
          </w:p>
        </w:tc>
        <w:tc>
          <w:tcPr>
            <w:tcW w:w="1842" w:type="pct"/>
            <w:gridSpan w:val="3"/>
            <w:tcBorders>
              <w:bottom w:val="single" w:sz="4" w:space="0" w:color="A6A6A6" w:themeColor="background1" w:themeShade="A6"/>
            </w:tcBorders>
          </w:tcPr>
          <w:p w14:paraId="51DB464B" w14:textId="77777777" w:rsidR="00EC7CCC" w:rsidRPr="00210A0C" w:rsidRDefault="00EC7CCC" w:rsidP="00210A0C"/>
        </w:tc>
      </w:tr>
      <w:tr w:rsidR="00EC7CCC" w:rsidRPr="00210A0C" w14:paraId="4B92B2F8" w14:textId="77777777" w:rsidTr="33382D33">
        <w:trPr>
          <w:trHeight w:val="121"/>
        </w:trPr>
        <w:tc>
          <w:tcPr>
            <w:tcW w:w="4997" w:type="pct"/>
            <w:gridSpan w:val="9"/>
            <w:tcBorders>
              <w:left w:val="nil"/>
              <w:right w:val="nil"/>
            </w:tcBorders>
          </w:tcPr>
          <w:p w14:paraId="64E8A1C3" w14:textId="77777777" w:rsidR="00EC7CCC" w:rsidRPr="00EC7CCC" w:rsidRDefault="00EC7CCC" w:rsidP="00210A0C">
            <w:pPr>
              <w:rPr>
                <w:sz w:val="8"/>
              </w:rPr>
            </w:pPr>
          </w:p>
        </w:tc>
      </w:tr>
      <w:tr w:rsidR="00F05347" w:rsidRPr="00210A0C" w14:paraId="5C59A4FE" w14:textId="77777777" w:rsidTr="33382D33">
        <w:tc>
          <w:tcPr>
            <w:tcW w:w="4997" w:type="pct"/>
            <w:gridSpan w:val="9"/>
            <w:shd w:val="clear" w:color="auto" w:fill="E5EEF3"/>
          </w:tcPr>
          <w:p w14:paraId="4AFF6FC1" w14:textId="52983B91" w:rsidR="00F05347" w:rsidRPr="00F05347" w:rsidRDefault="764C74D6" w:rsidP="13DA99DD">
            <w:pPr>
              <w:rPr>
                <w:b/>
                <w:bCs/>
              </w:rPr>
            </w:pPr>
            <w:r w:rsidRPr="13DA99DD">
              <w:rPr>
                <w:b/>
                <w:bCs/>
              </w:rPr>
              <w:t>Your supporter through the programme</w:t>
            </w:r>
          </w:p>
          <w:p w14:paraId="2E3B2FE0" w14:textId="57DB6D23" w:rsidR="00F05347" w:rsidRPr="00AA2200" w:rsidRDefault="00D25D0F" w:rsidP="13DA99DD">
            <w:pPr>
              <w:rPr>
                <w:sz w:val="8"/>
              </w:rPr>
            </w:pPr>
            <w:r w:rsidRPr="00D25D0F">
              <w:t>If you’re married, your supporter will likely be your spouse; if single, please choose a close Christian friend.</w:t>
            </w:r>
          </w:p>
          <w:p w14:paraId="6A85C596" w14:textId="4234FA40" w:rsidR="00F05347" w:rsidRPr="00AA2200" w:rsidRDefault="2832665A" w:rsidP="0061274D">
            <w:pPr>
              <w:ind w:firstLine="194"/>
              <w:rPr>
                <w:b/>
                <w:bCs/>
              </w:rPr>
            </w:pPr>
            <w:r w:rsidRPr="00AA2200">
              <w:rPr>
                <w:b/>
                <w:bCs/>
              </w:rPr>
              <w:t>Purpose</w:t>
            </w:r>
          </w:p>
          <w:p w14:paraId="09A3B8A4" w14:textId="5C81B1F3" w:rsidR="00F05347" w:rsidRPr="00F05347" w:rsidRDefault="2832665A" w:rsidP="0061274D">
            <w:pPr>
              <w:ind w:firstLine="194"/>
              <w:rPr>
                <w:rFonts w:ascii="Fira Sans" w:eastAsia="Fira Sans" w:hAnsi="Fira Sans" w:cs="Fira Sans"/>
                <w:color w:val="000000" w:themeColor="text1"/>
                <w:sz w:val="14"/>
                <w:szCs w:val="14"/>
              </w:rPr>
            </w:pPr>
            <w:r w:rsidRPr="00AA2200">
              <w:t xml:space="preserve">Arrow is a demanding journey, and so it is </w:t>
            </w:r>
            <w:r w:rsidR="0060237C">
              <w:t xml:space="preserve">necessary to </w:t>
            </w:r>
            <w:r w:rsidRPr="00AA2200">
              <w:t>identif</w:t>
            </w:r>
            <w:r w:rsidR="0060237C">
              <w:t>y a</w:t>
            </w:r>
            <w:r w:rsidRPr="00AA2200">
              <w:t xml:space="preserve"> person who</w:t>
            </w:r>
            <w:r w:rsidR="7DB37589" w:rsidRPr="00AA2200">
              <w:t xml:space="preserve"> will support you</w:t>
            </w:r>
            <w:r w:rsidR="00772FD9">
              <w:t>.</w:t>
            </w:r>
          </w:p>
          <w:p w14:paraId="73AEF2B7" w14:textId="36B03972" w:rsidR="00F05347" w:rsidRPr="00AA2200" w:rsidRDefault="00F05347" w:rsidP="0061274D">
            <w:pPr>
              <w:ind w:firstLine="194"/>
              <w:rPr>
                <w:rFonts w:ascii="Fira Sans" w:eastAsia="Fira Sans" w:hAnsi="Fira Sans" w:cs="Fira Sans"/>
                <w:color w:val="000000" w:themeColor="text1"/>
                <w:sz w:val="8"/>
                <w:szCs w:val="14"/>
              </w:rPr>
            </w:pPr>
          </w:p>
          <w:p w14:paraId="3BEB492E" w14:textId="17CF672D" w:rsidR="00F05347" w:rsidRPr="00AA2200" w:rsidRDefault="2832665A" w:rsidP="0061274D">
            <w:pPr>
              <w:ind w:firstLine="194"/>
              <w:rPr>
                <w:b/>
                <w:bCs/>
              </w:rPr>
            </w:pPr>
            <w:r w:rsidRPr="00AA2200">
              <w:rPr>
                <w:b/>
                <w:bCs/>
              </w:rPr>
              <w:t>Who to Ask</w:t>
            </w:r>
          </w:p>
          <w:p w14:paraId="420E30D6" w14:textId="27836036" w:rsidR="00F05347" w:rsidRPr="00AA2200" w:rsidRDefault="2832665A" w:rsidP="0061274D">
            <w:pPr>
              <w:ind w:firstLine="194"/>
            </w:pPr>
            <w:r w:rsidRPr="00AA2200">
              <w:t xml:space="preserve">When thinking about who to invite, </w:t>
            </w:r>
            <w:proofErr w:type="gramStart"/>
            <w:r w:rsidRPr="00AA2200">
              <w:t>ideally</w:t>
            </w:r>
            <w:proofErr w:type="gramEnd"/>
            <w:r w:rsidRPr="00AA2200">
              <w:t xml:space="preserve"> they will be someone who:</w:t>
            </w:r>
          </w:p>
          <w:p w14:paraId="740C06E5" w14:textId="2D6C9FCC" w:rsidR="00AA2200" w:rsidRDefault="00AA2200" w:rsidP="0061274D">
            <w:pPr>
              <w:pStyle w:val="ListParagraph"/>
              <w:numPr>
                <w:ilvl w:val="0"/>
                <w:numId w:val="9"/>
              </w:numPr>
              <w:ind w:left="336" w:firstLine="194"/>
            </w:pPr>
            <w:r>
              <w:t>K</w:t>
            </w:r>
            <w:r w:rsidR="2832665A" w:rsidRPr="00AA2200">
              <w:t>now</w:t>
            </w:r>
            <w:r w:rsidR="2AE89BF7" w:rsidRPr="00AA2200">
              <w:t>s you well</w:t>
            </w:r>
            <w:r w:rsidR="2832665A" w:rsidRPr="00AA2200">
              <w:t>.</w:t>
            </w:r>
          </w:p>
          <w:p w14:paraId="5D5F5086" w14:textId="77777777" w:rsidR="00AA2200" w:rsidRDefault="2832665A" w:rsidP="0061274D">
            <w:pPr>
              <w:pStyle w:val="ListParagraph"/>
              <w:numPr>
                <w:ilvl w:val="0"/>
                <w:numId w:val="9"/>
              </w:numPr>
              <w:ind w:left="336" w:firstLine="194"/>
            </w:pPr>
            <w:r w:rsidRPr="00AA2200">
              <w:t>Will pray for you and support you through Arrow.</w:t>
            </w:r>
          </w:p>
          <w:p w14:paraId="05CC69FE" w14:textId="77777777" w:rsidR="00AA2200" w:rsidRDefault="2832665A" w:rsidP="0061274D">
            <w:pPr>
              <w:pStyle w:val="ListParagraph"/>
              <w:numPr>
                <w:ilvl w:val="0"/>
                <w:numId w:val="9"/>
              </w:numPr>
              <w:ind w:left="336" w:firstLine="194"/>
            </w:pPr>
            <w:r w:rsidRPr="00AA2200">
              <w:t xml:space="preserve">Will </w:t>
            </w:r>
            <w:r w:rsidR="0A3B0E90" w:rsidRPr="00AA2200">
              <w:t>help you reflect on your experience</w:t>
            </w:r>
            <w:r w:rsidRPr="00AA2200">
              <w:t xml:space="preserve"> after each residential.</w:t>
            </w:r>
          </w:p>
          <w:p w14:paraId="1E7E86B1" w14:textId="16FECB72" w:rsidR="2832665A" w:rsidRDefault="2832665A" w:rsidP="2FF3A7B8">
            <w:pPr>
              <w:pStyle w:val="ListParagraph"/>
              <w:numPr>
                <w:ilvl w:val="0"/>
                <w:numId w:val="9"/>
              </w:numPr>
              <w:ind w:left="336" w:firstLine="194"/>
              <w:rPr>
                <w:szCs w:val="20"/>
              </w:rPr>
            </w:pPr>
            <w:r>
              <w:t xml:space="preserve">Will come to the </w:t>
            </w:r>
            <w:proofErr w:type="gramStart"/>
            <w:r>
              <w:t>Preparation day</w:t>
            </w:r>
            <w:proofErr w:type="gramEnd"/>
            <w:r>
              <w:t xml:space="preserve"> (Saturday </w:t>
            </w:r>
            <w:r w:rsidR="00C53671">
              <w:t>14</w:t>
            </w:r>
            <w:r>
              <w:t xml:space="preserve"> March 202</w:t>
            </w:r>
            <w:r w:rsidR="00C53671">
              <w:t>6</w:t>
            </w:r>
            <w:r>
              <w:t xml:space="preserve">) with you, to help them understand </w:t>
            </w:r>
            <w:r w:rsidR="5AEB8773">
              <w:t>the programme.</w:t>
            </w:r>
          </w:p>
          <w:p w14:paraId="55E8BAF8" w14:textId="4301F853" w:rsidR="00F05347" w:rsidRPr="00F05347" w:rsidRDefault="2832665A" w:rsidP="0061274D">
            <w:pPr>
              <w:pStyle w:val="ListParagraph"/>
              <w:numPr>
                <w:ilvl w:val="0"/>
                <w:numId w:val="9"/>
              </w:numPr>
              <w:ind w:left="336" w:firstLine="194"/>
            </w:pPr>
            <w:r w:rsidRPr="00AA2200">
              <w:t xml:space="preserve">Will attend Take Two (Saturday </w:t>
            </w:r>
            <w:r w:rsidR="00C613A1">
              <w:t>9</w:t>
            </w:r>
            <w:r w:rsidRPr="00AA2200">
              <w:t xml:space="preserve"> January 202</w:t>
            </w:r>
            <w:r w:rsidR="00C613A1">
              <w:t>7</w:t>
            </w:r>
            <w:r w:rsidRPr="00AA2200">
              <w:t xml:space="preserve">) and Moving On (Saturday </w:t>
            </w:r>
            <w:r w:rsidR="00C613A1">
              <w:t>9</w:t>
            </w:r>
            <w:r w:rsidRPr="00AA2200">
              <w:t xml:space="preserve"> October 202</w:t>
            </w:r>
            <w:r w:rsidR="00C613A1">
              <w:t>7</w:t>
            </w:r>
            <w:r w:rsidRPr="00AA2200">
              <w:t>) with you.</w:t>
            </w:r>
          </w:p>
        </w:tc>
      </w:tr>
      <w:tr w:rsidR="00EC7CCC" w:rsidRPr="00210A0C" w14:paraId="55F7B884" w14:textId="77777777" w:rsidTr="001B6A2A">
        <w:tc>
          <w:tcPr>
            <w:tcW w:w="751" w:type="pct"/>
            <w:gridSpan w:val="2"/>
            <w:shd w:val="clear" w:color="auto" w:fill="E5EEF3"/>
          </w:tcPr>
          <w:p w14:paraId="5200B365" w14:textId="19F7F3B6" w:rsidR="00EC7CCC" w:rsidRDefault="00EC7CCC" w:rsidP="00FD5884">
            <w:r>
              <w:t>Relationship</w:t>
            </w:r>
          </w:p>
        </w:tc>
        <w:tc>
          <w:tcPr>
            <w:tcW w:w="1657" w:type="pct"/>
            <w:gridSpan w:val="3"/>
          </w:tcPr>
          <w:p w14:paraId="7FEF0B2B" w14:textId="198DD3A7" w:rsidR="00EC7CCC" w:rsidRPr="00210A0C" w:rsidRDefault="00EC7CCC" w:rsidP="00FD5884"/>
        </w:tc>
        <w:tc>
          <w:tcPr>
            <w:tcW w:w="750" w:type="pct"/>
            <w:tcBorders>
              <w:bottom w:val="single" w:sz="4" w:space="0" w:color="A6A6A6" w:themeColor="background1" w:themeShade="A6"/>
            </w:tcBorders>
            <w:shd w:val="clear" w:color="auto" w:fill="E5EEF3"/>
          </w:tcPr>
          <w:p w14:paraId="789FEB80" w14:textId="49205555" w:rsidR="00EC7CCC" w:rsidRDefault="00EC7CCC" w:rsidP="00FD5884">
            <w:r>
              <w:t>Title</w:t>
            </w:r>
          </w:p>
        </w:tc>
        <w:tc>
          <w:tcPr>
            <w:tcW w:w="1842" w:type="pct"/>
            <w:gridSpan w:val="3"/>
            <w:tcBorders>
              <w:bottom w:val="single" w:sz="4" w:space="0" w:color="A6A6A6" w:themeColor="background1" w:themeShade="A6"/>
            </w:tcBorders>
          </w:tcPr>
          <w:p w14:paraId="2A1A81F1" w14:textId="77777777" w:rsidR="00EC7CCC" w:rsidRPr="00210A0C" w:rsidRDefault="00EC7CCC" w:rsidP="00FD5884"/>
        </w:tc>
      </w:tr>
      <w:tr w:rsidR="00EC7CCC" w:rsidRPr="00210A0C" w14:paraId="7D791BC6" w14:textId="77777777" w:rsidTr="001B6A2A">
        <w:tc>
          <w:tcPr>
            <w:tcW w:w="751" w:type="pct"/>
            <w:gridSpan w:val="2"/>
            <w:shd w:val="clear" w:color="auto" w:fill="E5EEF3"/>
          </w:tcPr>
          <w:p w14:paraId="761B8980" w14:textId="77777777" w:rsidR="00EC7CCC" w:rsidRDefault="00EC7CCC" w:rsidP="00FD5884">
            <w:r>
              <w:t>Name</w:t>
            </w:r>
          </w:p>
        </w:tc>
        <w:tc>
          <w:tcPr>
            <w:tcW w:w="1657" w:type="pct"/>
            <w:gridSpan w:val="3"/>
          </w:tcPr>
          <w:p w14:paraId="1976DC8D" w14:textId="77777777" w:rsidR="00EC7CCC" w:rsidRPr="00210A0C" w:rsidRDefault="00EC7CCC" w:rsidP="00FD5884"/>
        </w:tc>
        <w:tc>
          <w:tcPr>
            <w:tcW w:w="750" w:type="pct"/>
            <w:tcBorders>
              <w:bottom w:val="single" w:sz="4" w:space="0" w:color="A6A6A6" w:themeColor="background1" w:themeShade="A6"/>
            </w:tcBorders>
            <w:shd w:val="clear" w:color="auto" w:fill="E5EEF3"/>
          </w:tcPr>
          <w:p w14:paraId="6279B8BA" w14:textId="7683E2FD" w:rsidR="00EC7CCC" w:rsidRDefault="003C74FB" w:rsidP="00FD5884">
            <w:r>
              <w:t>Badge Name</w:t>
            </w:r>
          </w:p>
        </w:tc>
        <w:tc>
          <w:tcPr>
            <w:tcW w:w="1842" w:type="pct"/>
            <w:gridSpan w:val="3"/>
            <w:tcBorders>
              <w:bottom w:val="single" w:sz="4" w:space="0" w:color="A6A6A6" w:themeColor="background1" w:themeShade="A6"/>
            </w:tcBorders>
          </w:tcPr>
          <w:p w14:paraId="72B0A364" w14:textId="77777777" w:rsidR="00EC7CCC" w:rsidRPr="00210A0C" w:rsidRDefault="00EC7CCC" w:rsidP="00FD5884"/>
        </w:tc>
      </w:tr>
      <w:tr w:rsidR="003C74FB" w:rsidRPr="00210A0C" w14:paraId="3AEAFCBF" w14:textId="77777777" w:rsidTr="001B6A2A">
        <w:tc>
          <w:tcPr>
            <w:tcW w:w="751" w:type="pct"/>
            <w:gridSpan w:val="2"/>
            <w:shd w:val="clear" w:color="auto" w:fill="E5EEF3"/>
          </w:tcPr>
          <w:p w14:paraId="2A2B833A" w14:textId="251ED1C4" w:rsidR="003C74FB" w:rsidRDefault="003C1A24" w:rsidP="00FD5884">
            <w:r>
              <w:t>Mobile Number</w:t>
            </w:r>
          </w:p>
        </w:tc>
        <w:tc>
          <w:tcPr>
            <w:tcW w:w="1657" w:type="pct"/>
            <w:gridSpan w:val="3"/>
          </w:tcPr>
          <w:p w14:paraId="62560B21" w14:textId="77777777" w:rsidR="003C74FB" w:rsidRPr="00210A0C" w:rsidRDefault="003C74FB" w:rsidP="00FD5884"/>
        </w:tc>
        <w:tc>
          <w:tcPr>
            <w:tcW w:w="750" w:type="pct"/>
            <w:tcBorders>
              <w:top w:val="nil"/>
              <w:bottom w:val="nil"/>
              <w:right w:val="nil"/>
            </w:tcBorders>
            <w:shd w:val="clear" w:color="auto" w:fill="E5EEF3"/>
          </w:tcPr>
          <w:p w14:paraId="167B4BF5" w14:textId="43CCFD16" w:rsidR="003C74FB" w:rsidRPr="00210A0C" w:rsidRDefault="003C74FB" w:rsidP="00FD5884">
            <w:r>
              <w:t>Occupation</w:t>
            </w:r>
          </w:p>
        </w:tc>
        <w:tc>
          <w:tcPr>
            <w:tcW w:w="1840" w:type="pct"/>
            <w:gridSpan w:val="3"/>
            <w:tcBorders>
              <w:top w:val="nil"/>
              <w:bottom w:val="nil"/>
              <w:right w:val="nil"/>
            </w:tcBorders>
          </w:tcPr>
          <w:p w14:paraId="00C5AF84" w14:textId="4D3C1EED" w:rsidR="003C74FB" w:rsidRPr="00210A0C" w:rsidRDefault="003C74FB" w:rsidP="00FD5884"/>
        </w:tc>
      </w:tr>
      <w:tr w:rsidR="003C1A24" w:rsidRPr="00210A0C" w14:paraId="7D568DCB" w14:textId="77777777" w:rsidTr="001B6A2A">
        <w:tc>
          <w:tcPr>
            <w:tcW w:w="751" w:type="pct"/>
            <w:gridSpan w:val="2"/>
            <w:shd w:val="clear" w:color="auto" w:fill="E5EEF3"/>
          </w:tcPr>
          <w:p w14:paraId="62D15A68" w14:textId="07D237DE" w:rsidR="003C1A24" w:rsidRDefault="003C1A24" w:rsidP="00FD5884">
            <w:r>
              <w:t>Email</w:t>
            </w:r>
          </w:p>
        </w:tc>
        <w:tc>
          <w:tcPr>
            <w:tcW w:w="4246" w:type="pct"/>
            <w:gridSpan w:val="7"/>
          </w:tcPr>
          <w:p w14:paraId="1486401E" w14:textId="77777777" w:rsidR="003C1A24" w:rsidRPr="00210A0C" w:rsidRDefault="003C1A24" w:rsidP="00FD5884"/>
        </w:tc>
      </w:tr>
      <w:tr w:rsidR="001B6A2A" w:rsidRPr="00210A0C" w14:paraId="097ADBB1" w14:textId="77777777" w:rsidTr="001B6A2A">
        <w:tc>
          <w:tcPr>
            <w:tcW w:w="751" w:type="pct"/>
            <w:gridSpan w:val="2"/>
            <w:shd w:val="clear" w:color="auto" w:fill="E5EEF3"/>
          </w:tcPr>
          <w:p w14:paraId="20799BAC" w14:textId="3958A301" w:rsidR="001B6A2A" w:rsidRDefault="001B6A2A" w:rsidP="00FD5884">
            <w:r>
              <w:t>Address</w:t>
            </w:r>
          </w:p>
        </w:tc>
        <w:tc>
          <w:tcPr>
            <w:tcW w:w="4246" w:type="pct"/>
            <w:gridSpan w:val="7"/>
          </w:tcPr>
          <w:p w14:paraId="33F2ED00" w14:textId="77777777" w:rsidR="001B6A2A" w:rsidRPr="00210A0C" w:rsidRDefault="001B6A2A" w:rsidP="00FD5884"/>
        </w:tc>
      </w:tr>
      <w:tr w:rsidR="00EC7CCC" w:rsidRPr="00210A0C" w14:paraId="0EA66412" w14:textId="77777777" w:rsidTr="33382D33">
        <w:trPr>
          <w:trHeight w:val="25"/>
        </w:trPr>
        <w:tc>
          <w:tcPr>
            <w:tcW w:w="4997" w:type="pct"/>
            <w:gridSpan w:val="9"/>
            <w:tcBorders>
              <w:left w:val="nil"/>
              <w:right w:val="nil"/>
            </w:tcBorders>
          </w:tcPr>
          <w:p w14:paraId="7EAB59F1" w14:textId="77777777" w:rsidR="00EC7CCC" w:rsidRPr="00EC7CCC" w:rsidRDefault="00EC7CCC" w:rsidP="00FD5884">
            <w:pPr>
              <w:rPr>
                <w:sz w:val="8"/>
              </w:rPr>
            </w:pPr>
          </w:p>
        </w:tc>
      </w:tr>
      <w:tr w:rsidR="00FD5884" w:rsidRPr="00210A0C" w14:paraId="2E55F0B6" w14:textId="77777777" w:rsidTr="33382D33">
        <w:tc>
          <w:tcPr>
            <w:tcW w:w="4997" w:type="pct"/>
            <w:gridSpan w:val="9"/>
            <w:shd w:val="clear" w:color="auto" w:fill="E5EEF3"/>
          </w:tcPr>
          <w:p w14:paraId="2059C136" w14:textId="77777777" w:rsidR="00FD5884" w:rsidRPr="00E30C2E" w:rsidRDefault="00FD5884" w:rsidP="00FD5884">
            <w:pPr>
              <w:rPr>
                <w:b/>
              </w:rPr>
            </w:pPr>
            <w:r w:rsidRPr="00E30C2E">
              <w:rPr>
                <w:b/>
              </w:rPr>
              <w:t>If you have children</w:t>
            </w:r>
          </w:p>
        </w:tc>
      </w:tr>
      <w:tr w:rsidR="00FD5884" w:rsidRPr="00210A0C" w14:paraId="45A64D88" w14:textId="77777777" w:rsidTr="001B6A2A">
        <w:tc>
          <w:tcPr>
            <w:tcW w:w="395" w:type="pct"/>
            <w:shd w:val="clear" w:color="auto" w:fill="E5EEF3"/>
          </w:tcPr>
          <w:p w14:paraId="32004385" w14:textId="77777777" w:rsidR="00FD5884" w:rsidRPr="00210A0C" w:rsidRDefault="00FD5884" w:rsidP="00FD5884">
            <w:r>
              <w:t>Name</w:t>
            </w:r>
          </w:p>
        </w:tc>
        <w:tc>
          <w:tcPr>
            <w:tcW w:w="1646" w:type="pct"/>
            <w:gridSpan w:val="2"/>
          </w:tcPr>
          <w:p w14:paraId="4F2B1125" w14:textId="77777777" w:rsidR="00FD5884" w:rsidRPr="00210A0C" w:rsidRDefault="00FD5884" w:rsidP="00FD5884"/>
        </w:tc>
        <w:tc>
          <w:tcPr>
            <w:tcW w:w="263" w:type="pct"/>
            <w:shd w:val="clear" w:color="auto" w:fill="E5EEF3"/>
          </w:tcPr>
          <w:p w14:paraId="423D8B63" w14:textId="77777777" w:rsidR="00FD5884" w:rsidRPr="00210A0C" w:rsidRDefault="00FD5884" w:rsidP="00FD5884">
            <w:r>
              <w:t>Age</w:t>
            </w:r>
          </w:p>
        </w:tc>
        <w:tc>
          <w:tcPr>
            <w:tcW w:w="1058" w:type="pct"/>
            <w:gridSpan w:val="3"/>
          </w:tcPr>
          <w:p w14:paraId="4E1931BA" w14:textId="77777777" w:rsidR="00FD5884" w:rsidRPr="00210A0C" w:rsidRDefault="00FD5884" w:rsidP="00FD5884"/>
        </w:tc>
        <w:tc>
          <w:tcPr>
            <w:tcW w:w="592" w:type="pct"/>
            <w:shd w:val="clear" w:color="auto" w:fill="E5EEF3"/>
          </w:tcPr>
          <w:p w14:paraId="37958177" w14:textId="77777777" w:rsidR="00FD5884" w:rsidRPr="00210A0C" w:rsidRDefault="00FD5884" w:rsidP="00FD5884">
            <w:r>
              <w:t>Date of birth</w:t>
            </w:r>
          </w:p>
        </w:tc>
        <w:tc>
          <w:tcPr>
            <w:tcW w:w="1044" w:type="pct"/>
          </w:tcPr>
          <w:p w14:paraId="7D948459" w14:textId="77777777" w:rsidR="00FD5884" w:rsidRPr="00210A0C" w:rsidRDefault="00FD5884" w:rsidP="00FD5884"/>
        </w:tc>
      </w:tr>
      <w:tr w:rsidR="00FD5884" w:rsidRPr="00210A0C" w14:paraId="4C9C56B9" w14:textId="77777777" w:rsidTr="001B6A2A">
        <w:tc>
          <w:tcPr>
            <w:tcW w:w="395" w:type="pct"/>
            <w:shd w:val="clear" w:color="auto" w:fill="E5EEF3"/>
          </w:tcPr>
          <w:p w14:paraId="17F93659" w14:textId="77777777" w:rsidR="00FD5884" w:rsidRDefault="00FD5884" w:rsidP="00FD5884">
            <w:r>
              <w:t>Name</w:t>
            </w:r>
          </w:p>
        </w:tc>
        <w:tc>
          <w:tcPr>
            <w:tcW w:w="1646" w:type="pct"/>
            <w:gridSpan w:val="2"/>
          </w:tcPr>
          <w:p w14:paraId="4EA6A2F0" w14:textId="77777777" w:rsidR="00FD5884" w:rsidRPr="00210A0C" w:rsidRDefault="00FD5884" w:rsidP="00FD5884"/>
        </w:tc>
        <w:tc>
          <w:tcPr>
            <w:tcW w:w="263" w:type="pct"/>
            <w:shd w:val="clear" w:color="auto" w:fill="E5EEF3"/>
          </w:tcPr>
          <w:p w14:paraId="69C5AA46" w14:textId="77777777" w:rsidR="00FD5884" w:rsidRDefault="00FD5884" w:rsidP="00FD5884">
            <w:r>
              <w:t>Age</w:t>
            </w:r>
          </w:p>
        </w:tc>
        <w:tc>
          <w:tcPr>
            <w:tcW w:w="1058" w:type="pct"/>
            <w:gridSpan w:val="3"/>
          </w:tcPr>
          <w:p w14:paraId="5F223E82" w14:textId="77777777" w:rsidR="00FD5884" w:rsidRPr="00210A0C" w:rsidRDefault="00FD5884" w:rsidP="00FD5884"/>
        </w:tc>
        <w:tc>
          <w:tcPr>
            <w:tcW w:w="592" w:type="pct"/>
            <w:shd w:val="clear" w:color="auto" w:fill="E5EEF3"/>
          </w:tcPr>
          <w:p w14:paraId="3FC4DD77" w14:textId="77777777" w:rsidR="00FD5884" w:rsidRDefault="00FD5884" w:rsidP="00FD5884">
            <w:r>
              <w:t>Date of birth</w:t>
            </w:r>
          </w:p>
        </w:tc>
        <w:tc>
          <w:tcPr>
            <w:tcW w:w="1044" w:type="pct"/>
          </w:tcPr>
          <w:p w14:paraId="7E70E8B5" w14:textId="77777777" w:rsidR="00FD5884" w:rsidRPr="00210A0C" w:rsidRDefault="00FD5884" w:rsidP="00FD5884"/>
        </w:tc>
      </w:tr>
      <w:tr w:rsidR="00FD5884" w:rsidRPr="00210A0C" w14:paraId="2958B359" w14:textId="77777777" w:rsidTr="001B6A2A">
        <w:tc>
          <w:tcPr>
            <w:tcW w:w="395" w:type="pct"/>
            <w:shd w:val="clear" w:color="auto" w:fill="E5EEF3"/>
          </w:tcPr>
          <w:p w14:paraId="24B7D17F" w14:textId="77777777" w:rsidR="00FD5884" w:rsidRDefault="00FD5884" w:rsidP="00FD5884">
            <w:r>
              <w:t>Name</w:t>
            </w:r>
          </w:p>
        </w:tc>
        <w:tc>
          <w:tcPr>
            <w:tcW w:w="1646" w:type="pct"/>
            <w:gridSpan w:val="2"/>
          </w:tcPr>
          <w:p w14:paraId="3AECCA42" w14:textId="77777777" w:rsidR="00FD5884" w:rsidRPr="00210A0C" w:rsidRDefault="00FD5884" w:rsidP="00FD5884"/>
        </w:tc>
        <w:tc>
          <w:tcPr>
            <w:tcW w:w="263" w:type="pct"/>
            <w:shd w:val="clear" w:color="auto" w:fill="E5EEF3"/>
          </w:tcPr>
          <w:p w14:paraId="291806A4" w14:textId="77777777" w:rsidR="00FD5884" w:rsidRDefault="00FD5884" w:rsidP="00FD5884">
            <w:r>
              <w:t>Age</w:t>
            </w:r>
          </w:p>
        </w:tc>
        <w:tc>
          <w:tcPr>
            <w:tcW w:w="1058" w:type="pct"/>
            <w:gridSpan w:val="3"/>
          </w:tcPr>
          <w:p w14:paraId="19C3920E" w14:textId="77777777" w:rsidR="00FD5884" w:rsidRPr="00210A0C" w:rsidRDefault="00FD5884" w:rsidP="00FD5884"/>
        </w:tc>
        <w:tc>
          <w:tcPr>
            <w:tcW w:w="592" w:type="pct"/>
            <w:shd w:val="clear" w:color="auto" w:fill="E5EEF3"/>
          </w:tcPr>
          <w:p w14:paraId="7EC6D9B5" w14:textId="77777777" w:rsidR="00FD5884" w:rsidRDefault="00FD5884" w:rsidP="00FD5884">
            <w:r>
              <w:t>Date of birth</w:t>
            </w:r>
          </w:p>
        </w:tc>
        <w:tc>
          <w:tcPr>
            <w:tcW w:w="1044" w:type="pct"/>
          </w:tcPr>
          <w:p w14:paraId="2D9ADE8E" w14:textId="77777777" w:rsidR="00FD5884" w:rsidRPr="00210A0C" w:rsidRDefault="00FD5884" w:rsidP="00FD5884"/>
        </w:tc>
      </w:tr>
      <w:tr w:rsidR="00FD5884" w:rsidRPr="00210A0C" w14:paraId="3ADA24F5" w14:textId="77777777" w:rsidTr="001B6A2A">
        <w:tc>
          <w:tcPr>
            <w:tcW w:w="395" w:type="pct"/>
            <w:shd w:val="clear" w:color="auto" w:fill="E5EEF3"/>
          </w:tcPr>
          <w:p w14:paraId="4AE514EE" w14:textId="77777777" w:rsidR="00FD5884" w:rsidRDefault="00FD5884" w:rsidP="00FD5884">
            <w:r>
              <w:t>Name</w:t>
            </w:r>
          </w:p>
        </w:tc>
        <w:tc>
          <w:tcPr>
            <w:tcW w:w="1646" w:type="pct"/>
            <w:gridSpan w:val="2"/>
          </w:tcPr>
          <w:p w14:paraId="5160BFC2" w14:textId="77777777" w:rsidR="00FD5884" w:rsidRPr="00210A0C" w:rsidRDefault="00FD5884" w:rsidP="00FD5884"/>
        </w:tc>
        <w:tc>
          <w:tcPr>
            <w:tcW w:w="263" w:type="pct"/>
            <w:shd w:val="clear" w:color="auto" w:fill="E5EEF3"/>
          </w:tcPr>
          <w:p w14:paraId="07A95264" w14:textId="77777777" w:rsidR="00FD5884" w:rsidRDefault="00FD5884" w:rsidP="00FD5884">
            <w:r>
              <w:t>Age</w:t>
            </w:r>
          </w:p>
        </w:tc>
        <w:tc>
          <w:tcPr>
            <w:tcW w:w="1058" w:type="pct"/>
            <w:gridSpan w:val="3"/>
          </w:tcPr>
          <w:p w14:paraId="05CA82CD" w14:textId="77777777" w:rsidR="00FD5884" w:rsidRPr="00210A0C" w:rsidRDefault="00FD5884" w:rsidP="00FD5884"/>
        </w:tc>
        <w:tc>
          <w:tcPr>
            <w:tcW w:w="592" w:type="pct"/>
            <w:shd w:val="clear" w:color="auto" w:fill="E5EEF3"/>
          </w:tcPr>
          <w:p w14:paraId="450895FD" w14:textId="77777777" w:rsidR="00FD5884" w:rsidRDefault="00FD5884" w:rsidP="00FD5884">
            <w:r>
              <w:t>Date of birth</w:t>
            </w:r>
          </w:p>
        </w:tc>
        <w:tc>
          <w:tcPr>
            <w:tcW w:w="1044" w:type="pct"/>
          </w:tcPr>
          <w:p w14:paraId="756EE87E" w14:textId="77777777" w:rsidR="00FD5884" w:rsidRPr="00210A0C" w:rsidRDefault="00FD5884" w:rsidP="00FD5884"/>
        </w:tc>
      </w:tr>
      <w:tr w:rsidR="00FD5884" w:rsidRPr="00210A0C" w14:paraId="65FBD344" w14:textId="77777777" w:rsidTr="001B6A2A">
        <w:tc>
          <w:tcPr>
            <w:tcW w:w="395" w:type="pct"/>
            <w:shd w:val="clear" w:color="auto" w:fill="E5EEF3"/>
          </w:tcPr>
          <w:p w14:paraId="5DC89628" w14:textId="77777777" w:rsidR="00FD5884" w:rsidRDefault="00FD5884" w:rsidP="00FD5884">
            <w:r>
              <w:t>Name</w:t>
            </w:r>
          </w:p>
        </w:tc>
        <w:tc>
          <w:tcPr>
            <w:tcW w:w="1646" w:type="pct"/>
            <w:gridSpan w:val="2"/>
          </w:tcPr>
          <w:p w14:paraId="73355D7C" w14:textId="77777777" w:rsidR="00FD5884" w:rsidRPr="00210A0C" w:rsidRDefault="00FD5884" w:rsidP="00FD5884"/>
        </w:tc>
        <w:tc>
          <w:tcPr>
            <w:tcW w:w="263" w:type="pct"/>
            <w:shd w:val="clear" w:color="auto" w:fill="E5EEF3"/>
          </w:tcPr>
          <w:p w14:paraId="61505FE5" w14:textId="77777777" w:rsidR="00FD5884" w:rsidRDefault="00FD5884" w:rsidP="00FD5884">
            <w:r>
              <w:t>Age</w:t>
            </w:r>
          </w:p>
        </w:tc>
        <w:tc>
          <w:tcPr>
            <w:tcW w:w="1058" w:type="pct"/>
            <w:gridSpan w:val="3"/>
          </w:tcPr>
          <w:p w14:paraId="637BCC26" w14:textId="77777777" w:rsidR="00FD5884" w:rsidRPr="00210A0C" w:rsidRDefault="00FD5884" w:rsidP="00FD5884"/>
        </w:tc>
        <w:tc>
          <w:tcPr>
            <w:tcW w:w="592" w:type="pct"/>
            <w:shd w:val="clear" w:color="auto" w:fill="E5EEF3"/>
          </w:tcPr>
          <w:p w14:paraId="1F53C697" w14:textId="77777777" w:rsidR="00FD5884" w:rsidRDefault="00FD5884" w:rsidP="00FD5884">
            <w:r>
              <w:t>Date of birth</w:t>
            </w:r>
          </w:p>
        </w:tc>
        <w:tc>
          <w:tcPr>
            <w:tcW w:w="1044" w:type="pct"/>
          </w:tcPr>
          <w:p w14:paraId="6BF66133" w14:textId="77777777" w:rsidR="00FD5884" w:rsidRPr="00210A0C" w:rsidRDefault="00FD5884" w:rsidP="00FD5884"/>
        </w:tc>
      </w:tr>
      <w:tr w:rsidR="00EC7CCC" w:rsidRPr="00210A0C" w14:paraId="5922AB82" w14:textId="77777777" w:rsidTr="33382D33">
        <w:tc>
          <w:tcPr>
            <w:tcW w:w="4997" w:type="pct"/>
            <w:gridSpan w:val="9"/>
            <w:tcBorders>
              <w:left w:val="nil"/>
              <w:right w:val="nil"/>
            </w:tcBorders>
          </w:tcPr>
          <w:p w14:paraId="219480EC" w14:textId="0FE78DC8" w:rsidR="00EC7CCC" w:rsidRPr="00EC7CCC" w:rsidRDefault="00EC7CCC" w:rsidP="00EC7CCC">
            <w:pPr>
              <w:tabs>
                <w:tab w:val="left" w:pos="2200"/>
              </w:tabs>
              <w:rPr>
                <w:sz w:val="8"/>
              </w:rPr>
            </w:pPr>
            <w:r>
              <w:tab/>
            </w:r>
          </w:p>
        </w:tc>
      </w:tr>
      <w:tr w:rsidR="00FD5884" w:rsidRPr="00210A0C" w14:paraId="6F029DE4" w14:textId="77777777" w:rsidTr="33382D33">
        <w:tc>
          <w:tcPr>
            <w:tcW w:w="4997" w:type="pct"/>
            <w:gridSpan w:val="9"/>
            <w:shd w:val="clear" w:color="auto" w:fill="E5EEF3"/>
          </w:tcPr>
          <w:p w14:paraId="221A88E6" w14:textId="2C35C7BF" w:rsidR="00FD5884" w:rsidRPr="00E30C2E" w:rsidRDefault="00FD5884" w:rsidP="00FD5884">
            <w:pPr>
              <w:rPr>
                <w:b/>
              </w:rPr>
            </w:pPr>
            <w:r>
              <w:rPr>
                <w:b/>
              </w:rPr>
              <w:t xml:space="preserve">PARTICIPANT: </w:t>
            </w:r>
            <w:r w:rsidR="005C3113" w:rsidRPr="005C3113">
              <w:rPr>
                <w:b/>
                <w:bCs/>
              </w:rPr>
              <w:t xml:space="preserve">Please enter here any dietary requirements or anything else that would help us support you (for example </w:t>
            </w:r>
            <w:r w:rsidR="00C07643">
              <w:rPr>
                <w:b/>
                <w:bCs/>
              </w:rPr>
              <w:t xml:space="preserve">a </w:t>
            </w:r>
            <w:r w:rsidR="009C6E10">
              <w:rPr>
                <w:b/>
                <w:bCs/>
              </w:rPr>
              <w:t>family situation</w:t>
            </w:r>
            <w:r w:rsidR="00317914">
              <w:rPr>
                <w:b/>
                <w:bCs/>
              </w:rPr>
              <w:t xml:space="preserve"> that might impact </w:t>
            </w:r>
            <w:r w:rsidR="000F059A">
              <w:rPr>
                <w:b/>
                <w:bCs/>
              </w:rPr>
              <w:t xml:space="preserve">you </w:t>
            </w:r>
            <w:r w:rsidR="00317914">
              <w:rPr>
                <w:b/>
                <w:bCs/>
              </w:rPr>
              <w:t>being at residentials</w:t>
            </w:r>
            <w:r w:rsidR="000F059A">
              <w:rPr>
                <w:b/>
                <w:bCs/>
              </w:rPr>
              <w:t xml:space="preserve">, </w:t>
            </w:r>
            <w:r w:rsidR="005C3113" w:rsidRPr="005C3113">
              <w:rPr>
                <w:b/>
                <w:bCs/>
              </w:rPr>
              <w:t>dyslexia, access needs, or other adjustments)</w:t>
            </w:r>
            <w:r w:rsidR="000F059A">
              <w:rPr>
                <w:b/>
                <w:bCs/>
              </w:rPr>
              <w:t>.</w:t>
            </w:r>
          </w:p>
        </w:tc>
      </w:tr>
      <w:tr w:rsidR="00FD5884" w:rsidRPr="00210A0C" w14:paraId="3640E061" w14:textId="77777777" w:rsidTr="33382D33">
        <w:tc>
          <w:tcPr>
            <w:tcW w:w="4997" w:type="pct"/>
            <w:gridSpan w:val="9"/>
          </w:tcPr>
          <w:p w14:paraId="527038D3" w14:textId="77777777" w:rsidR="00FD5884" w:rsidRPr="00210A0C" w:rsidRDefault="00FD5884" w:rsidP="00FD5884"/>
        </w:tc>
      </w:tr>
      <w:tr w:rsidR="00FD5884" w:rsidRPr="00E30C2E" w14:paraId="722A0224" w14:textId="77777777" w:rsidTr="33382D33">
        <w:tc>
          <w:tcPr>
            <w:tcW w:w="4997" w:type="pct"/>
            <w:gridSpan w:val="9"/>
            <w:shd w:val="clear" w:color="auto" w:fill="E5EEF3"/>
          </w:tcPr>
          <w:p w14:paraId="729C5306" w14:textId="331A9A8A" w:rsidR="00FD5884" w:rsidRPr="00E30C2E" w:rsidRDefault="00FD5884" w:rsidP="00FD5884">
            <w:pPr>
              <w:rPr>
                <w:b/>
              </w:rPr>
            </w:pPr>
            <w:r>
              <w:rPr>
                <w:b/>
              </w:rPr>
              <w:t xml:space="preserve">YOUR SUPPORTER: </w:t>
            </w:r>
            <w:r w:rsidRPr="00E30C2E">
              <w:rPr>
                <w:b/>
              </w:rPr>
              <w:t xml:space="preserve">Please list any disabilities and </w:t>
            </w:r>
            <w:r>
              <w:rPr>
                <w:b/>
              </w:rPr>
              <w:t>dietary requirements that we should be aware of</w:t>
            </w:r>
            <w:r w:rsidR="000F059A">
              <w:rPr>
                <w:b/>
              </w:rPr>
              <w:t>.</w:t>
            </w:r>
          </w:p>
        </w:tc>
      </w:tr>
      <w:tr w:rsidR="00FD5884" w:rsidRPr="00210A0C" w14:paraId="01D969F7" w14:textId="77777777" w:rsidTr="33382D33">
        <w:tc>
          <w:tcPr>
            <w:tcW w:w="4997" w:type="pct"/>
            <w:gridSpan w:val="9"/>
          </w:tcPr>
          <w:p w14:paraId="1D312808" w14:textId="77777777" w:rsidR="0087535B" w:rsidRPr="00210A0C" w:rsidRDefault="0087535B" w:rsidP="00FD5884"/>
        </w:tc>
      </w:tr>
    </w:tbl>
    <w:p w14:paraId="22DB0D10" w14:textId="7C8AAF36" w:rsidR="00071B21" w:rsidRPr="0044684B" w:rsidRDefault="00071B21" w:rsidP="00B00E21">
      <w:pPr>
        <w:spacing w:after="160" w:line="259" w:lineRule="auto"/>
        <w:rPr>
          <w:b/>
          <w:bCs/>
          <w:sz w:val="32"/>
          <w:szCs w:val="32"/>
        </w:rPr>
      </w:pPr>
      <w:r w:rsidRPr="0044684B">
        <w:rPr>
          <w:b/>
          <w:bCs/>
          <w:sz w:val="32"/>
          <w:szCs w:val="32"/>
        </w:rPr>
        <w:lastRenderedPageBreak/>
        <w:t>Support through the programme</w:t>
      </w: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0" w:type="dxa"/>
        </w:tblCellMar>
        <w:tblLook w:val="04A0" w:firstRow="1" w:lastRow="0" w:firstColumn="1" w:lastColumn="0" w:noHBand="0" w:noVBand="1"/>
      </w:tblPr>
      <w:tblGrid>
        <w:gridCol w:w="1613"/>
        <w:gridCol w:w="3666"/>
        <w:gridCol w:w="97"/>
        <w:gridCol w:w="1851"/>
        <w:gridCol w:w="3524"/>
      </w:tblGrid>
      <w:tr w:rsidR="00071B21" w:rsidRPr="00F05347" w14:paraId="05FB6110" w14:textId="77777777" w:rsidTr="00FF571A">
        <w:tc>
          <w:tcPr>
            <w:tcW w:w="5000" w:type="pct"/>
            <w:gridSpan w:val="5"/>
            <w:shd w:val="clear" w:color="auto" w:fill="E5EEF3"/>
          </w:tcPr>
          <w:p w14:paraId="78198474" w14:textId="77777777" w:rsidR="00071B21" w:rsidRPr="00F05347" w:rsidRDefault="00071B21" w:rsidP="00FF571A">
            <w:pPr>
              <w:rPr>
                <w:b/>
              </w:rPr>
            </w:pPr>
            <w:r>
              <w:rPr>
                <w:b/>
              </w:rPr>
              <w:t>Mentor</w:t>
            </w:r>
          </w:p>
        </w:tc>
      </w:tr>
      <w:tr w:rsidR="00E4049F" w:rsidRPr="00210A0C" w14:paraId="13B422B7" w14:textId="77777777" w:rsidTr="00C372AE">
        <w:tc>
          <w:tcPr>
            <w:tcW w:w="5000" w:type="pct"/>
            <w:gridSpan w:val="5"/>
            <w:shd w:val="clear" w:color="auto" w:fill="E5EEF3"/>
          </w:tcPr>
          <w:p w14:paraId="4E404C18" w14:textId="7F426370" w:rsidR="00E4049F" w:rsidRPr="00210A0C" w:rsidRDefault="00E4049F" w:rsidP="00FF571A">
            <w:r w:rsidRPr="000B3A71">
              <w:t xml:space="preserve">We ask that every participant has a Mentor for the whole programme. </w:t>
            </w:r>
            <w:r w:rsidR="006979D5" w:rsidRPr="000B3A71">
              <w:t xml:space="preserve">You will </w:t>
            </w:r>
            <w:r w:rsidR="00181669" w:rsidRPr="000B3A71">
              <w:t>be e</w:t>
            </w:r>
            <w:r w:rsidR="00361A72" w:rsidRPr="000B3A71">
              <w:t>xpected to meet with them at least 8 times throughout the Programme, meeting twice in between each residential for about 90</w:t>
            </w:r>
            <w:r w:rsidR="00024A0F" w:rsidRPr="000B3A71">
              <w:t>-120minutes. Th</w:t>
            </w:r>
            <w:r w:rsidR="00CB087C" w:rsidRPr="000B3A71">
              <w:t>roughout the programme there will be resources to use and reflect upon with your mentor.</w:t>
            </w:r>
            <w:r w:rsidR="00024A0F">
              <w:t xml:space="preserve"> </w:t>
            </w:r>
            <w:r w:rsidR="00C372AE">
              <w:t xml:space="preserve">Please </w:t>
            </w:r>
            <w:r w:rsidR="00C372AE">
              <w:t>ask for their permission to give us their details.</w:t>
            </w:r>
          </w:p>
        </w:tc>
      </w:tr>
      <w:tr w:rsidR="00071B21" w:rsidRPr="00210A0C" w14:paraId="1F1C8D70" w14:textId="77777777" w:rsidTr="00FF571A">
        <w:tc>
          <w:tcPr>
            <w:tcW w:w="750" w:type="pct"/>
            <w:shd w:val="clear" w:color="auto" w:fill="E5EEF3"/>
          </w:tcPr>
          <w:p w14:paraId="00A492D6" w14:textId="77777777" w:rsidR="00071B21" w:rsidRDefault="00071B21" w:rsidP="00FF571A">
            <w:r>
              <w:t>Name:</w:t>
            </w:r>
          </w:p>
        </w:tc>
        <w:tc>
          <w:tcPr>
            <w:tcW w:w="1705" w:type="pct"/>
          </w:tcPr>
          <w:p w14:paraId="44A1D2BD" w14:textId="77777777" w:rsidR="00071B21" w:rsidRPr="00210A0C" w:rsidRDefault="00071B21" w:rsidP="00FF571A"/>
        </w:tc>
        <w:tc>
          <w:tcPr>
            <w:tcW w:w="906" w:type="pct"/>
            <w:gridSpan w:val="2"/>
            <w:tcBorders>
              <w:bottom w:val="single" w:sz="4" w:space="0" w:color="A6A6A6" w:themeColor="background1" w:themeShade="A6"/>
            </w:tcBorders>
            <w:shd w:val="clear" w:color="auto" w:fill="E5EEF3"/>
          </w:tcPr>
          <w:p w14:paraId="0F1E82F1" w14:textId="77777777" w:rsidR="00071B21" w:rsidRDefault="00071B21" w:rsidP="00FF571A">
            <w:r>
              <w:t>Title:</w:t>
            </w:r>
          </w:p>
        </w:tc>
        <w:tc>
          <w:tcPr>
            <w:tcW w:w="1639" w:type="pct"/>
            <w:tcBorders>
              <w:bottom w:val="single" w:sz="4" w:space="0" w:color="A6A6A6" w:themeColor="background1" w:themeShade="A6"/>
            </w:tcBorders>
          </w:tcPr>
          <w:p w14:paraId="2092142C" w14:textId="77777777" w:rsidR="00071B21" w:rsidRPr="00210A0C" w:rsidRDefault="00071B21" w:rsidP="00FF571A"/>
        </w:tc>
      </w:tr>
      <w:tr w:rsidR="00071B21" w:rsidRPr="00210A0C" w14:paraId="79925EC5" w14:textId="77777777" w:rsidTr="00FF571A">
        <w:tc>
          <w:tcPr>
            <w:tcW w:w="750" w:type="pct"/>
            <w:shd w:val="clear" w:color="auto" w:fill="E5EEF3"/>
          </w:tcPr>
          <w:p w14:paraId="256AD708" w14:textId="77777777" w:rsidR="00071B21" w:rsidRDefault="00071B21" w:rsidP="00FF571A">
            <w:r>
              <w:t>Email:</w:t>
            </w:r>
          </w:p>
        </w:tc>
        <w:tc>
          <w:tcPr>
            <w:tcW w:w="1705" w:type="pct"/>
          </w:tcPr>
          <w:p w14:paraId="0EC8237A" w14:textId="77777777" w:rsidR="00071B21" w:rsidRPr="00210A0C" w:rsidRDefault="00071B21" w:rsidP="00FF571A"/>
        </w:tc>
        <w:tc>
          <w:tcPr>
            <w:tcW w:w="906" w:type="pct"/>
            <w:gridSpan w:val="2"/>
            <w:tcBorders>
              <w:bottom w:val="single" w:sz="4" w:space="0" w:color="A6A6A6" w:themeColor="background1" w:themeShade="A6"/>
            </w:tcBorders>
            <w:shd w:val="clear" w:color="auto" w:fill="E5EEF3"/>
          </w:tcPr>
          <w:p w14:paraId="2F05C36E" w14:textId="77777777" w:rsidR="00071B21" w:rsidRDefault="00071B21" w:rsidP="00FF571A">
            <w:r>
              <w:t>Occupation:</w:t>
            </w:r>
          </w:p>
        </w:tc>
        <w:tc>
          <w:tcPr>
            <w:tcW w:w="1639" w:type="pct"/>
            <w:tcBorders>
              <w:bottom w:val="single" w:sz="4" w:space="0" w:color="A6A6A6" w:themeColor="background1" w:themeShade="A6"/>
            </w:tcBorders>
          </w:tcPr>
          <w:p w14:paraId="0B273113" w14:textId="77777777" w:rsidR="00071B21" w:rsidRPr="00210A0C" w:rsidRDefault="00071B21" w:rsidP="00FF571A"/>
        </w:tc>
      </w:tr>
      <w:tr w:rsidR="00071B21" w:rsidRPr="00210A0C" w14:paraId="160EAB3D" w14:textId="77777777" w:rsidTr="00FF571A">
        <w:trPr>
          <w:trHeight w:val="15"/>
        </w:trPr>
        <w:tc>
          <w:tcPr>
            <w:tcW w:w="5000" w:type="pct"/>
            <w:gridSpan w:val="5"/>
            <w:tcBorders>
              <w:left w:val="nil"/>
              <w:right w:val="nil"/>
            </w:tcBorders>
          </w:tcPr>
          <w:p w14:paraId="7131942E" w14:textId="77777777" w:rsidR="00071B21" w:rsidRPr="00997BC9" w:rsidRDefault="00071B21" w:rsidP="00FF571A">
            <w:pPr>
              <w:rPr>
                <w:sz w:val="8"/>
              </w:rPr>
            </w:pPr>
          </w:p>
        </w:tc>
      </w:tr>
      <w:tr w:rsidR="00071B21" w:rsidRPr="00F05347" w14:paraId="6D2E80F3" w14:textId="77777777" w:rsidTr="00FF571A">
        <w:tc>
          <w:tcPr>
            <w:tcW w:w="5000" w:type="pct"/>
            <w:gridSpan w:val="5"/>
            <w:shd w:val="clear" w:color="auto" w:fill="E5EEF3"/>
          </w:tcPr>
          <w:p w14:paraId="4BCC06D2" w14:textId="77777777" w:rsidR="00071B21" w:rsidRPr="00F05347" w:rsidRDefault="00071B21" w:rsidP="00FF571A">
            <w:pPr>
              <w:rPr>
                <w:b/>
              </w:rPr>
            </w:pPr>
            <w:r>
              <w:rPr>
                <w:b/>
              </w:rPr>
              <w:t>Intercessor</w:t>
            </w:r>
          </w:p>
        </w:tc>
      </w:tr>
      <w:tr w:rsidR="00071B21" w:rsidRPr="00210A0C" w14:paraId="5E9510A8" w14:textId="77777777" w:rsidTr="00FF571A">
        <w:tc>
          <w:tcPr>
            <w:tcW w:w="5000" w:type="pct"/>
            <w:gridSpan w:val="5"/>
            <w:shd w:val="clear" w:color="auto" w:fill="E5EEF3"/>
          </w:tcPr>
          <w:p w14:paraId="2C15E23D" w14:textId="77777777" w:rsidR="00071B21" w:rsidRPr="00210A0C" w:rsidRDefault="00071B21" w:rsidP="00FF571A">
            <w:r>
              <w:t xml:space="preserve">We ask that every participant has an intercessor for the whole programme. Please ask someone who can faithfully hold you in prayer and ask for their permission to give us their details. </w:t>
            </w:r>
          </w:p>
        </w:tc>
      </w:tr>
      <w:tr w:rsidR="00071B21" w:rsidRPr="00210A0C" w14:paraId="2E9FFFBB" w14:textId="77777777" w:rsidTr="00FF571A">
        <w:tc>
          <w:tcPr>
            <w:tcW w:w="750" w:type="pct"/>
            <w:tcBorders>
              <w:left w:val="single" w:sz="4" w:space="0" w:color="A6A6A6" w:themeColor="background1" w:themeShade="A6"/>
              <w:right w:val="single" w:sz="4" w:space="0" w:color="A6A6A6" w:themeColor="background1" w:themeShade="A6"/>
            </w:tcBorders>
            <w:shd w:val="clear" w:color="auto" w:fill="E5EEF3"/>
          </w:tcPr>
          <w:p w14:paraId="17ACD659" w14:textId="77777777" w:rsidR="00071B21" w:rsidRDefault="00071B21" w:rsidP="00FF571A">
            <w:r>
              <w:t>Name:</w:t>
            </w:r>
          </w:p>
        </w:tc>
        <w:tc>
          <w:tcPr>
            <w:tcW w:w="4250" w:type="pct"/>
            <w:gridSpan w:val="4"/>
            <w:tcBorders>
              <w:left w:val="single" w:sz="4" w:space="0" w:color="A6A6A6" w:themeColor="background1" w:themeShade="A6"/>
              <w:right w:val="single" w:sz="4" w:space="0" w:color="A6A6A6" w:themeColor="background1" w:themeShade="A6"/>
            </w:tcBorders>
          </w:tcPr>
          <w:p w14:paraId="5CA7DB96" w14:textId="77777777" w:rsidR="00071B21" w:rsidRPr="00210A0C" w:rsidRDefault="00071B21" w:rsidP="00FF571A"/>
        </w:tc>
      </w:tr>
      <w:tr w:rsidR="00071B21" w:rsidRPr="00210A0C" w14:paraId="65F0D11B" w14:textId="77777777" w:rsidTr="00FF571A">
        <w:tc>
          <w:tcPr>
            <w:tcW w:w="750" w:type="pct"/>
            <w:tcBorders>
              <w:left w:val="single" w:sz="4" w:space="0" w:color="A6A6A6" w:themeColor="background1" w:themeShade="A6"/>
              <w:right w:val="single" w:sz="4" w:space="0" w:color="A6A6A6" w:themeColor="background1" w:themeShade="A6"/>
            </w:tcBorders>
            <w:shd w:val="clear" w:color="auto" w:fill="E5EEF3"/>
          </w:tcPr>
          <w:p w14:paraId="4B227489" w14:textId="77777777" w:rsidR="00071B21" w:rsidRDefault="00071B21" w:rsidP="00FF571A">
            <w:r>
              <w:t>Email:</w:t>
            </w:r>
          </w:p>
        </w:tc>
        <w:tc>
          <w:tcPr>
            <w:tcW w:w="4250" w:type="pct"/>
            <w:gridSpan w:val="4"/>
            <w:tcBorders>
              <w:left w:val="single" w:sz="4" w:space="0" w:color="A6A6A6" w:themeColor="background1" w:themeShade="A6"/>
              <w:right w:val="single" w:sz="4" w:space="0" w:color="A6A6A6" w:themeColor="background1" w:themeShade="A6"/>
            </w:tcBorders>
          </w:tcPr>
          <w:p w14:paraId="03DD902D" w14:textId="77777777" w:rsidR="00071B21" w:rsidRPr="00210A0C" w:rsidRDefault="00071B21" w:rsidP="00FF571A"/>
        </w:tc>
      </w:tr>
      <w:tr w:rsidR="00EC7CCC" w:rsidRPr="00210A0C" w14:paraId="28F98583" w14:textId="77777777" w:rsidTr="00EC7CCC">
        <w:tc>
          <w:tcPr>
            <w:tcW w:w="5000" w:type="pct"/>
            <w:gridSpan w:val="5"/>
            <w:tcBorders>
              <w:left w:val="nil"/>
              <w:right w:val="nil"/>
            </w:tcBorders>
          </w:tcPr>
          <w:p w14:paraId="0D7DAA43" w14:textId="77777777" w:rsidR="00EC7CCC" w:rsidRPr="006F5AD5" w:rsidRDefault="00EC7CCC" w:rsidP="00FF571A">
            <w:pPr>
              <w:rPr>
                <w:sz w:val="8"/>
              </w:rPr>
            </w:pPr>
          </w:p>
        </w:tc>
      </w:tr>
      <w:tr w:rsidR="00071B21" w:rsidRPr="00210A0C" w14:paraId="63EDA4A9" w14:textId="77777777" w:rsidTr="00FF571A">
        <w:tc>
          <w:tcPr>
            <w:tcW w:w="5000" w:type="pct"/>
            <w:gridSpan w:val="5"/>
            <w:tcBorders>
              <w:left w:val="single" w:sz="4" w:space="0" w:color="A6A6A6" w:themeColor="background1" w:themeShade="A6"/>
              <w:right w:val="single" w:sz="4" w:space="0" w:color="A6A6A6" w:themeColor="background1" w:themeShade="A6"/>
            </w:tcBorders>
            <w:shd w:val="clear" w:color="auto" w:fill="E5EEF3"/>
          </w:tcPr>
          <w:p w14:paraId="0783BCC6" w14:textId="77777777" w:rsidR="00071B21" w:rsidRPr="00210A0C" w:rsidRDefault="00071B21" w:rsidP="00FF571A">
            <w:r w:rsidRPr="00497DA3">
              <w:rPr>
                <w:b/>
              </w:rPr>
              <w:t>WhatsApp</w:t>
            </w:r>
          </w:p>
        </w:tc>
      </w:tr>
      <w:tr w:rsidR="00071B21" w:rsidRPr="00210A0C" w14:paraId="5F007EC8" w14:textId="77777777" w:rsidTr="00FF571A">
        <w:tc>
          <w:tcPr>
            <w:tcW w:w="2500" w:type="pct"/>
            <w:gridSpan w:val="3"/>
            <w:tcBorders>
              <w:left w:val="single" w:sz="4" w:space="0" w:color="A6A6A6" w:themeColor="background1" w:themeShade="A6"/>
              <w:right w:val="single" w:sz="4" w:space="0" w:color="A6A6A6" w:themeColor="background1" w:themeShade="A6"/>
            </w:tcBorders>
            <w:shd w:val="clear" w:color="auto" w:fill="E5EEF3"/>
          </w:tcPr>
          <w:p w14:paraId="2ED2D218" w14:textId="77777777" w:rsidR="00071B21" w:rsidRPr="00210A0C" w:rsidRDefault="00071B21" w:rsidP="00FF571A">
            <w:r>
              <w:t xml:space="preserve">If you are accepted onto the </w:t>
            </w:r>
            <w:proofErr w:type="gramStart"/>
            <w:r>
              <w:t>Programme</w:t>
            </w:r>
            <w:proofErr w:type="gramEnd"/>
            <w:r>
              <w:t xml:space="preserve"> we intend to create a WhatsApp group made up of the participants, the Programme Director and the Programme Manager. The group is predominantly intended for information sharing.</w:t>
            </w:r>
          </w:p>
        </w:tc>
        <w:tc>
          <w:tcPr>
            <w:tcW w:w="2500" w:type="pct"/>
            <w:gridSpan w:val="2"/>
            <w:tcBorders>
              <w:left w:val="single" w:sz="4" w:space="0" w:color="A6A6A6" w:themeColor="background1" w:themeShade="A6"/>
              <w:right w:val="single" w:sz="4" w:space="0" w:color="A6A6A6" w:themeColor="background1" w:themeShade="A6"/>
            </w:tcBorders>
          </w:tcPr>
          <w:p w14:paraId="68D2AF5E" w14:textId="79BFDD08" w:rsidR="00071B21" w:rsidRDefault="00000000" w:rsidP="00FF571A">
            <w:sdt>
              <w:sdtPr>
                <w:id w:val="1072616258"/>
                <w14:checkbox>
                  <w14:checked w14:val="0"/>
                  <w14:checkedState w14:val="2612" w14:font="MS Gothic"/>
                  <w14:uncheckedState w14:val="2610" w14:font="MS Gothic"/>
                </w14:checkbox>
              </w:sdtPr>
              <w:sdtContent>
                <w:r w:rsidR="000C451F">
                  <w:rPr>
                    <w:rFonts w:ascii="MS Gothic" w:eastAsia="MS Gothic" w:hAnsi="MS Gothic" w:hint="eastAsia"/>
                  </w:rPr>
                  <w:t>☐</w:t>
                </w:r>
              </w:sdtContent>
            </w:sdt>
            <w:r w:rsidR="00071B21">
              <w:t xml:space="preserve"> I give my consent to be added to a WhatsApp group made up of the Programme Participants, Director and Manager.</w:t>
            </w:r>
          </w:p>
          <w:p w14:paraId="759EA261" w14:textId="77777777" w:rsidR="00071B21" w:rsidRDefault="00071B21" w:rsidP="00FF571A"/>
          <w:p w14:paraId="61C85F65" w14:textId="132AC2FD" w:rsidR="00071B21" w:rsidRPr="00210A0C" w:rsidRDefault="00000000" w:rsidP="00FF571A">
            <w:sdt>
              <w:sdtPr>
                <w:id w:val="-373929126"/>
                <w14:checkbox>
                  <w14:checked w14:val="0"/>
                  <w14:checkedState w14:val="2612" w14:font="MS Gothic"/>
                  <w14:uncheckedState w14:val="2610" w14:font="MS Gothic"/>
                </w14:checkbox>
              </w:sdtPr>
              <w:sdtContent>
                <w:r w:rsidR="008313A5">
                  <w:rPr>
                    <w:rFonts w:ascii="MS Gothic" w:eastAsia="MS Gothic" w:hAnsi="MS Gothic" w:hint="eastAsia"/>
                  </w:rPr>
                  <w:t>☐</w:t>
                </w:r>
              </w:sdtContent>
            </w:sdt>
            <w:r w:rsidR="00071B21">
              <w:t xml:space="preserve"> I do not consent.      </w:t>
            </w:r>
          </w:p>
        </w:tc>
      </w:tr>
    </w:tbl>
    <w:p w14:paraId="443E52E5" w14:textId="77FA9E51" w:rsidR="00FF686F" w:rsidRDefault="00FF686F" w:rsidP="00071B21"/>
    <w:p w14:paraId="65421B56" w14:textId="77777777" w:rsidR="00F4337B" w:rsidRDefault="00F4337B" w:rsidP="00F4337B">
      <w:pPr>
        <w:rPr>
          <w:b/>
          <w:bCs/>
          <w:sz w:val="32"/>
          <w:szCs w:val="32"/>
        </w:rPr>
      </w:pPr>
      <w:r>
        <w:rPr>
          <w:b/>
          <w:bCs/>
          <w:sz w:val="32"/>
          <w:szCs w:val="32"/>
        </w:rPr>
        <w:t>250 Word Introduction</w:t>
      </w:r>
    </w:p>
    <w:p w14:paraId="341F972C" w14:textId="77777777" w:rsidR="00F4337B" w:rsidRPr="00B36C81" w:rsidRDefault="00F4337B" w:rsidP="00F4337B">
      <w:pPr>
        <w:rPr>
          <w:b/>
          <w:bCs/>
          <w:sz w:val="8"/>
          <w:szCs w:val="32"/>
        </w:rPr>
      </w:pPr>
    </w:p>
    <w:p w14:paraId="3AF74029" w14:textId="77777777" w:rsidR="00F4337B" w:rsidRPr="005D4E49" w:rsidRDefault="00F4337B" w:rsidP="00F4337B">
      <w:r w:rsidRPr="005D4E49">
        <w:t>The programme team, other participants and the session leaders will read this. The aim is for it to be informative about you, your work situation, interests, passions, significant people you do like with and anything else of interest to others.</w:t>
      </w:r>
    </w:p>
    <w:p w14:paraId="3A65422E" w14:textId="77777777" w:rsidR="00F4337B" w:rsidRPr="003A37B6" w:rsidRDefault="00F4337B" w:rsidP="00F4337B">
      <w:pPr>
        <w:rPr>
          <w:b/>
          <w:bCs/>
          <w:szCs w:val="32"/>
        </w:rPr>
      </w:pP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0" w:type="dxa"/>
        </w:tblCellMar>
        <w:tblLook w:val="04A0" w:firstRow="1" w:lastRow="0" w:firstColumn="1" w:lastColumn="0" w:noHBand="0" w:noVBand="1"/>
      </w:tblPr>
      <w:tblGrid>
        <w:gridCol w:w="10751"/>
      </w:tblGrid>
      <w:tr w:rsidR="00F4337B" w:rsidRPr="00210A0C" w14:paraId="21ACD01F" w14:textId="77777777" w:rsidTr="00F4337B">
        <w:trPr>
          <w:trHeight w:val="5917"/>
        </w:trPr>
        <w:tc>
          <w:tcPr>
            <w:tcW w:w="5000" w:type="pct"/>
            <w:shd w:val="clear" w:color="auto" w:fill="FFFFFF" w:themeFill="background1"/>
          </w:tcPr>
          <w:p w14:paraId="5498E39D" w14:textId="77777777" w:rsidR="00F4337B" w:rsidRDefault="00F4337B" w:rsidP="00CC092F"/>
          <w:p w14:paraId="0FA0DD29" w14:textId="77777777" w:rsidR="00F4337B" w:rsidRDefault="00F4337B" w:rsidP="00CC092F"/>
          <w:p w14:paraId="29511EC0" w14:textId="77777777" w:rsidR="00F4337B" w:rsidRDefault="00F4337B" w:rsidP="00CC092F"/>
          <w:p w14:paraId="28156FB6" w14:textId="77777777" w:rsidR="00F4337B" w:rsidRDefault="00F4337B" w:rsidP="00CC092F"/>
          <w:p w14:paraId="596B694A" w14:textId="77777777" w:rsidR="00F4337B" w:rsidRDefault="00F4337B" w:rsidP="00CC092F"/>
          <w:p w14:paraId="08B3235D" w14:textId="77777777" w:rsidR="00F4337B" w:rsidRDefault="00F4337B" w:rsidP="00CC092F"/>
          <w:p w14:paraId="5B605457" w14:textId="77777777" w:rsidR="00F4337B" w:rsidRDefault="00F4337B" w:rsidP="00CC092F"/>
          <w:p w14:paraId="1990783B" w14:textId="77777777" w:rsidR="00F4337B" w:rsidRDefault="00F4337B" w:rsidP="00CC092F"/>
          <w:p w14:paraId="5661351E" w14:textId="77777777" w:rsidR="00F4337B" w:rsidRDefault="00F4337B" w:rsidP="00CC092F"/>
          <w:p w14:paraId="6A3F96E3" w14:textId="77777777" w:rsidR="00F4337B" w:rsidRDefault="00F4337B" w:rsidP="00CC092F"/>
          <w:p w14:paraId="248C7E40" w14:textId="77777777" w:rsidR="00F4337B" w:rsidRDefault="00F4337B" w:rsidP="00CC092F"/>
          <w:p w14:paraId="3CD4136C" w14:textId="77777777" w:rsidR="00F4337B" w:rsidRDefault="00F4337B" w:rsidP="00CC092F"/>
          <w:p w14:paraId="2EF9FC96" w14:textId="77777777" w:rsidR="00F4337B" w:rsidRDefault="00F4337B" w:rsidP="00CC092F"/>
          <w:p w14:paraId="475BE4FA" w14:textId="77777777" w:rsidR="00F4337B" w:rsidRDefault="00F4337B" w:rsidP="00CC092F"/>
          <w:p w14:paraId="2B6C2689" w14:textId="77777777" w:rsidR="00F4337B" w:rsidRDefault="00F4337B" w:rsidP="00CC092F"/>
          <w:p w14:paraId="6F0F15D5" w14:textId="77777777" w:rsidR="00F4337B" w:rsidRDefault="00F4337B" w:rsidP="00CC092F"/>
          <w:p w14:paraId="30C571D5" w14:textId="77777777" w:rsidR="00F4337B" w:rsidRPr="00210A0C" w:rsidRDefault="00F4337B" w:rsidP="00CC092F"/>
        </w:tc>
      </w:tr>
    </w:tbl>
    <w:p w14:paraId="7DB903A2" w14:textId="77777777" w:rsidR="00F4337B" w:rsidRDefault="00F4337B" w:rsidP="00F4337B"/>
    <w:p w14:paraId="0007D4A6" w14:textId="77777777" w:rsidR="00D606BE" w:rsidRDefault="00D606BE" w:rsidP="00071B21">
      <w:pPr>
        <w:rPr>
          <w:b/>
          <w:bCs/>
          <w:sz w:val="32"/>
          <w:szCs w:val="32"/>
        </w:rPr>
      </w:pPr>
    </w:p>
    <w:p w14:paraId="0680377F" w14:textId="77777777" w:rsidR="00D606BE" w:rsidRDefault="00D606BE" w:rsidP="00071B21">
      <w:pPr>
        <w:rPr>
          <w:b/>
          <w:bCs/>
          <w:sz w:val="32"/>
          <w:szCs w:val="32"/>
        </w:rPr>
      </w:pPr>
    </w:p>
    <w:p w14:paraId="4EFA4138" w14:textId="47759FCC" w:rsidR="00023DD0" w:rsidRDefault="00023DD0" w:rsidP="00071B21">
      <w:pPr>
        <w:rPr>
          <w:b/>
          <w:bCs/>
          <w:sz w:val="32"/>
          <w:szCs w:val="32"/>
        </w:rPr>
      </w:pPr>
      <w:r w:rsidRPr="00023DD0">
        <w:rPr>
          <w:b/>
          <w:bCs/>
          <w:sz w:val="32"/>
          <w:szCs w:val="32"/>
        </w:rPr>
        <w:lastRenderedPageBreak/>
        <w:t>Permissions</w:t>
      </w:r>
    </w:p>
    <w:p w14:paraId="77EC4ADF" w14:textId="3F0149D8" w:rsidR="00023DD0" w:rsidRPr="00A553CC" w:rsidRDefault="00023DD0" w:rsidP="00071B21">
      <w:pPr>
        <w:rPr>
          <w:b/>
          <w:bCs/>
          <w:szCs w:val="32"/>
        </w:rPr>
      </w:pPr>
    </w:p>
    <w:p w14:paraId="7351DE0A" w14:textId="68A19439" w:rsidR="00023DD0" w:rsidRDefault="00023DD0" w:rsidP="00023DD0">
      <w:pPr>
        <w:widowControl w:val="0"/>
      </w:pPr>
      <w:r>
        <w:t xml:space="preserve">There are </w:t>
      </w:r>
      <w:r w:rsidR="003A37B6">
        <w:t>three</w:t>
      </w:r>
      <w:r>
        <w:t xml:space="preserve"> things we need to ask your permission for:</w:t>
      </w:r>
    </w:p>
    <w:p w14:paraId="5AC30E76" w14:textId="77777777" w:rsidR="00023DD0" w:rsidRPr="00A553CC" w:rsidRDefault="00023DD0" w:rsidP="00023DD0">
      <w:pPr>
        <w:widowControl w:val="0"/>
        <w:rPr>
          <w:sz w:val="8"/>
        </w:rPr>
      </w:pPr>
    </w:p>
    <w:p w14:paraId="73F80474" w14:textId="77777777" w:rsidR="00023DD0" w:rsidRDefault="00023DD0" w:rsidP="004A328C">
      <w:pPr>
        <w:pStyle w:val="Bullet"/>
        <w:widowControl w:val="0"/>
        <w:numPr>
          <w:ilvl w:val="0"/>
          <w:numId w:val="7"/>
        </w:numPr>
        <w:ind w:left="360" w:firstLine="0"/>
        <w:rPr>
          <w:rFonts w:ascii="Franklin Gothic Book" w:eastAsiaTheme="minorHAnsi" w:hAnsi="Franklin Gothic Book" w:cstheme="minorBidi"/>
          <w:color w:val="auto"/>
          <w:kern w:val="0"/>
          <w:sz w:val="20"/>
          <w:szCs w:val="22"/>
          <w:lang w:eastAsia="en-US"/>
          <w14:ligatures w14:val="none"/>
          <w14:cntxtAlts w14:val="0"/>
        </w:rPr>
      </w:pPr>
      <w:r w:rsidRPr="00023DD0">
        <w:rPr>
          <w:rFonts w:ascii="Franklin Gothic Book" w:eastAsiaTheme="minorHAnsi" w:hAnsi="Franklin Gothic Book" w:cstheme="minorBidi"/>
          <w:color w:val="auto"/>
          <w:kern w:val="0"/>
          <w:sz w:val="20"/>
          <w:szCs w:val="22"/>
          <w:lang w:eastAsia="en-US"/>
          <w14:ligatures w14:val="none"/>
          <w14:cntxtAlts w14:val="0"/>
        </w:rPr>
        <w:t>To release your assessment results to relevant people.</w:t>
      </w:r>
    </w:p>
    <w:p w14:paraId="325BECCE" w14:textId="19C0379C" w:rsidR="00023DD0" w:rsidRDefault="00023DD0" w:rsidP="004A328C">
      <w:pPr>
        <w:pStyle w:val="Bullet"/>
        <w:widowControl w:val="0"/>
        <w:numPr>
          <w:ilvl w:val="0"/>
          <w:numId w:val="7"/>
        </w:numPr>
        <w:ind w:left="360" w:firstLine="0"/>
        <w:rPr>
          <w:rFonts w:ascii="Franklin Gothic Book" w:eastAsiaTheme="minorHAnsi" w:hAnsi="Franklin Gothic Book" w:cstheme="minorBidi"/>
          <w:color w:val="auto"/>
          <w:kern w:val="0"/>
          <w:sz w:val="20"/>
          <w:szCs w:val="22"/>
          <w:lang w:eastAsia="en-US"/>
          <w14:ligatures w14:val="none"/>
          <w14:cntxtAlts w14:val="0"/>
        </w:rPr>
      </w:pPr>
      <w:r w:rsidRPr="00023DD0">
        <w:rPr>
          <w:rFonts w:ascii="Franklin Gothic Book" w:eastAsiaTheme="minorHAnsi" w:hAnsi="Franklin Gothic Book" w:cstheme="minorBidi"/>
          <w:color w:val="auto"/>
          <w:kern w:val="0"/>
          <w:sz w:val="20"/>
          <w:szCs w:val="22"/>
          <w:lang w:eastAsia="en-US"/>
          <w14:ligatures w14:val="none"/>
          <w14:cntxtAlts w14:val="0"/>
        </w:rPr>
        <w:t xml:space="preserve">To use images of </w:t>
      </w:r>
      <w:proofErr w:type="gramStart"/>
      <w:r w:rsidRPr="00023DD0">
        <w:rPr>
          <w:rFonts w:ascii="Franklin Gothic Book" w:eastAsiaTheme="minorHAnsi" w:hAnsi="Franklin Gothic Book" w:cstheme="minorBidi"/>
          <w:color w:val="auto"/>
          <w:kern w:val="0"/>
          <w:sz w:val="20"/>
          <w:szCs w:val="22"/>
          <w:lang w:eastAsia="en-US"/>
          <w14:ligatures w14:val="none"/>
          <w14:cntxtAlts w14:val="0"/>
        </w:rPr>
        <w:t>you</w:t>
      </w:r>
      <w:proofErr w:type="gramEnd"/>
      <w:r w:rsidRPr="00023DD0">
        <w:rPr>
          <w:rFonts w:ascii="Franklin Gothic Book" w:eastAsiaTheme="minorHAnsi" w:hAnsi="Franklin Gothic Book" w:cstheme="minorBidi"/>
          <w:color w:val="auto"/>
          <w:kern w:val="0"/>
          <w:sz w:val="20"/>
          <w:szCs w:val="22"/>
          <w:lang w:eastAsia="en-US"/>
          <w14:ligatures w14:val="none"/>
          <w14:cntxtAlts w14:val="0"/>
        </w:rPr>
        <w:t xml:space="preserve"> taken during the programme in future CPAS materials.</w:t>
      </w:r>
    </w:p>
    <w:p w14:paraId="7E221A89" w14:textId="46E5D22C" w:rsidR="003A37B6" w:rsidRPr="00023DD0" w:rsidRDefault="003A37B6" w:rsidP="004A328C">
      <w:pPr>
        <w:pStyle w:val="Bullet"/>
        <w:widowControl w:val="0"/>
        <w:numPr>
          <w:ilvl w:val="0"/>
          <w:numId w:val="7"/>
        </w:numPr>
        <w:ind w:left="360" w:firstLine="0"/>
        <w:rPr>
          <w:rFonts w:ascii="Franklin Gothic Book" w:eastAsiaTheme="minorHAnsi" w:hAnsi="Franklin Gothic Book" w:cstheme="minorBidi"/>
          <w:color w:val="auto"/>
          <w:kern w:val="0"/>
          <w:sz w:val="20"/>
          <w:szCs w:val="22"/>
          <w:lang w:eastAsia="en-US"/>
          <w14:ligatures w14:val="none"/>
          <w14:cntxtAlts w14:val="0"/>
        </w:rPr>
      </w:pPr>
      <w:r>
        <w:rPr>
          <w:rFonts w:ascii="Franklin Gothic Book" w:eastAsiaTheme="minorHAnsi" w:hAnsi="Franklin Gothic Book" w:cstheme="minorBidi"/>
          <w:color w:val="auto"/>
          <w:kern w:val="0"/>
          <w:sz w:val="20"/>
          <w:szCs w:val="22"/>
          <w:lang w:eastAsia="en-US"/>
          <w14:ligatures w14:val="none"/>
          <w14:cntxtAlts w14:val="0"/>
        </w:rPr>
        <w:t>To share a contact list of all the participants with each of you and the team.</w:t>
      </w:r>
    </w:p>
    <w:p w14:paraId="0B985C54" w14:textId="77777777" w:rsidR="00023DD0" w:rsidRDefault="00023DD0" w:rsidP="00023DD0">
      <w:pPr>
        <w:widowControl w:val="0"/>
      </w:pPr>
      <w:r>
        <w:t> </w:t>
      </w: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0" w:type="dxa"/>
        </w:tblCellMar>
        <w:tblLook w:val="04A0" w:firstRow="1" w:lastRow="0" w:firstColumn="1" w:lastColumn="0" w:noHBand="0" w:noVBand="1"/>
      </w:tblPr>
      <w:tblGrid>
        <w:gridCol w:w="5236"/>
        <w:gridCol w:w="43"/>
        <w:gridCol w:w="5472"/>
      </w:tblGrid>
      <w:tr w:rsidR="00023DD0" w:rsidRPr="00F05347" w14:paraId="43644A84" w14:textId="77777777" w:rsidTr="00F21996">
        <w:tc>
          <w:tcPr>
            <w:tcW w:w="5000" w:type="pct"/>
            <w:gridSpan w:val="3"/>
            <w:shd w:val="clear" w:color="auto" w:fill="E5EEF3"/>
          </w:tcPr>
          <w:p w14:paraId="544A59CF" w14:textId="308AD091" w:rsidR="00023DD0" w:rsidRPr="00023DD0" w:rsidRDefault="00023DD0" w:rsidP="00023DD0">
            <w:pPr>
              <w:pStyle w:val="Heading3"/>
              <w:widowControl w:val="0"/>
              <w:rPr>
                <w:rFonts w:ascii="Bitter" w:hAnsi="Bitter"/>
              </w:rPr>
            </w:pPr>
            <w:r>
              <w:t>Permission to Release Assessments</w:t>
            </w:r>
          </w:p>
        </w:tc>
      </w:tr>
      <w:tr w:rsidR="00023DD0" w:rsidRPr="00210A0C" w14:paraId="30D21382" w14:textId="77777777" w:rsidTr="00F21996">
        <w:tc>
          <w:tcPr>
            <w:tcW w:w="2455" w:type="pct"/>
            <w:gridSpan w:val="2"/>
            <w:shd w:val="clear" w:color="auto" w:fill="E5EEF3"/>
          </w:tcPr>
          <w:p w14:paraId="668B9B2C" w14:textId="77777777" w:rsidR="00023DD0" w:rsidRPr="00023DD0" w:rsidRDefault="00023DD0" w:rsidP="00023DD0">
            <w:pPr>
              <w:widowControl w:val="0"/>
            </w:pPr>
            <w:r>
              <w:t>During the programme we will use a variety of assessment tools. For these to be of most benefit to you we would like your permission to release your assessment material results to:</w:t>
            </w:r>
          </w:p>
          <w:p w14:paraId="1304CB89" w14:textId="77777777" w:rsidR="00EC7CCC" w:rsidRDefault="00023DD0" w:rsidP="001804D5">
            <w:pPr>
              <w:pStyle w:val="ListParagraph"/>
              <w:widowControl w:val="0"/>
              <w:numPr>
                <w:ilvl w:val="0"/>
                <w:numId w:val="10"/>
              </w:numPr>
              <w:ind w:left="331" w:hanging="331"/>
            </w:pPr>
            <w:r w:rsidRPr="00023DD0">
              <w:t>The qualified consultant who oversees the process.</w:t>
            </w:r>
          </w:p>
          <w:p w14:paraId="5979AE04" w14:textId="77777777" w:rsidR="00EC7CCC" w:rsidRDefault="00023DD0" w:rsidP="001804D5">
            <w:pPr>
              <w:pStyle w:val="ListParagraph"/>
              <w:widowControl w:val="0"/>
              <w:numPr>
                <w:ilvl w:val="0"/>
                <w:numId w:val="10"/>
              </w:numPr>
              <w:ind w:left="331" w:hanging="331"/>
            </w:pPr>
            <w:r w:rsidRPr="00EC7CCC">
              <w:t>The leadership partner assigned to you to support you</w:t>
            </w:r>
            <w:r w:rsidR="00EC7CCC" w:rsidRPr="00EC7CCC">
              <w:t xml:space="preserve"> </w:t>
            </w:r>
            <w:r w:rsidRPr="00EC7CCC">
              <w:t>through the programme.</w:t>
            </w:r>
          </w:p>
          <w:p w14:paraId="19734768" w14:textId="6110B842" w:rsidR="00023DD0" w:rsidRDefault="00023DD0" w:rsidP="001804D5">
            <w:pPr>
              <w:pStyle w:val="ListParagraph"/>
              <w:widowControl w:val="0"/>
              <w:numPr>
                <w:ilvl w:val="0"/>
                <w:numId w:val="10"/>
              </w:numPr>
              <w:ind w:left="331" w:hanging="331"/>
            </w:pPr>
            <w:r w:rsidRPr="00EC7CCC">
              <w:t>Your Arrow mentor.</w:t>
            </w:r>
          </w:p>
          <w:p w14:paraId="735B467D" w14:textId="704C56F4" w:rsidR="00AA11D5" w:rsidRPr="00EC7CCC" w:rsidRDefault="00AA11D5" w:rsidP="001804D5">
            <w:pPr>
              <w:pStyle w:val="ListParagraph"/>
              <w:widowControl w:val="0"/>
              <w:numPr>
                <w:ilvl w:val="0"/>
                <w:numId w:val="10"/>
              </w:numPr>
              <w:ind w:left="331" w:hanging="331"/>
            </w:pPr>
            <w:r>
              <w:t>Programme Team.</w:t>
            </w:r>
          </w:p>
          <w:p w14:paraId="76870D49" w14:textId="2C15BAD4" w:rsidR="00023DD0" w:rsidRDefault="00023DD0" w:rsidP="00023DD0">
            <w:pPr>
              <w:widowControl w:val="0"/>
            </w:pPr>
          </w:p>
          <w:p w14:paraId="3615A5AD" w14:textId="77777777" w:rsidR="00023DD0" w:rsidRDefault="00023DD0" w:rsidP="00023DD0">
            <w:pPr>
              <w:widowControl w:val="0"/>
            </w:pPr>
            <w:r>
              <w:t xml:space="preserve">We treat the assessment material results as strictly confidential and only the above people will receive them. If you would like any of the information to be restricted, please indicate that below. </w:t>
            </w:r>
          </w:p>
          <w:p w14:paraId="798B8E81" w14:textId="2F6E7183" w:rsidR="00023DD0" w:rsidRPr="00210A0C" w:rsidRDefault="00023DD0" w:rsidP="00EC7CCC">
            <w:pPr>
              <w:widowControl w:val="0"/>
            </w:pPr>
            <w:r>
              <w:t> </w:t>
            </w:r>
          </w:p>
        </w:tc>
        <w:tc>
          <w:tcPr>
            <w:tcW w:w="2545" w:type="pct"/>
            <w:tcBorders>
              <w:bottom w:val="single" w:sz="4" w:space="0" w:color="A6A6A6" w:themeColor="background1" w:themeShade="A6"/>
            </w:tcBorders>
          </w:tcPr>
          <w:p w14:paraId="3E328D2C" w14:textId="77777777" w:rsidR="00023DD0" w:rsidRDefault="00000000" w:rsidP="00023DD0">
            <w:sdt>
              <w:sdtPr>
                <w:id w:val="1142629458"/>
                <w14:checkbox>
                  <w14:checked w14:val="0"/>
                  <w14:checkedState w14:val="2612" w14:font="MS Gothic"/>
                  <w14:uncheckedState w14:val="2610" w14:font="MS Gothic"/>
                </w14:checkbox>
              </w:sdtPr>
              <w:sdtContent>
                <w:r w:rsidR="00023DD0">
                  <w:rPr>
                    <w:rFonts w:ascii="MS Gothic" w:eastAsia="MS Gothic" w:hAnsi="MS Gothic" w:hint="eastAsia"/>
                  </w:rPr>
                  <w:t>☐</w:t>
                </w:r>
              </w:sdtContent>
            </w:sdt>
            <w:r w:rsidR="00023DD0">
              <w:t xml:space="preserve"> Yes, you may give information from my assessments to those detailed above.</w:t>
            </w:r>
            <w:r w:rsidR="00023DD0">
              <w:tab/>
            </w:r>
          </w:p>
          <w:p w14:paraId="70B6B9EC" w14:textId="7911E2B1" w:rsidR="00023DD0" w:rsidRDefault="00023DD0" w:rsidP="00023DD0">
            <w:r>
              <w:tab/>
            </w:r>
            <w:r>
              <w:tab/>
            </w:r>
            <w:r>
              <w:tab/>
            </w:r>
          </w:p>
          <w:p w14:paraId="79E6E1EC" w14:textId="0CDBF40C" w:rsidR="00023DD0" w:rsidRDefault="00000000" w:rsidP="00023DD0">
            <w:sdt>
              <w:sdtPr>
                <w:id w:val="-957329510"/>
                <w14:checkbox>
                  <w14:checked w14:val="0"/>
                  <w14:checkedState w14:val="2612" w14:font="MS Gothic"/>
                  <w14:uncheckedState w14:val="2610" w14:font="MS Gothic"/>
                </w14:checkbox>
              </w:sdtPr>
              <w:sdtContent>
                <w:r w:rsidR="00023DD0">
                  <w:rPr>
                    <w:rFonts w:ascii="MS Gothic" w:eastAsia="MS Gothic" w:hAnsi="MS Gothic" w:hint="eastAsia"/>
                  </w:rPr>
                  <w:t>☐</w:t>
                </w:r>
              </w:sdtContent>
            </w:sdt>
            <w:r w:rsidR="00023DD0">
              <w:t xml:space="preserve"> Please do not release any information from my assessments to those detailed above. </w:t>
            </w:r>
            <w:r w:rsidR="00023DD0">
              <w:tab/>
            </w:r>
          </w:p>
          <w:p w14:paraId="709D1B0F" w14:textId="77777777" w:rsidR="00023DD0" w:rsidRDefault="00023DD0" w:rsidP="00023DD0"/>
          <w:p w14:paraId="422DB001" w14:textId="23F473B0" w:rsidR="00023DD0" w:rsidRDefault="00000000" w:rsidP="00023DD0">
            <w:sdt>
              <w:sdtPr>
                <w:id w:val="-1424107264"/>
                <w14:checkbox>
                  <w14:checked w14:val="0"/>
                  <w14:checkedState w14:val="2612" w14:font="MS Gothic"/>
                  <w14:uncheckedState w14:val="2610" w14:font="MS Gothic"/>
                </w14:checkbox>
              </w:sdtPr>
              <w:sdtContent>
                <w:r w:rsidR="00023DD0">
                  <w:rPr>
                    <w:rFonts w:ascii="MS Gothic" w:eastAsia="MS Gothic" w:hAnsi="MS Gothic" w:hint="eastAsia"/>
                  </w:rPr>
                  <w:t>☐</w:t>
                </w:r>
              </w:sdtContent>
            </w:sdt>
            <w:r w:rsidR="00023DD0">
              <w:t xml:space="preserve"> I would like to place the following restrictions on the release of information from my assessments to those detailed above.</w:t>
            </w:r>
            <w:r w:rsidR="00023DD0">
              <w:tab/>
              <w:t xml:space="preserve">    </w:t>
            </w:r>
          </w:p>
          <w:p w14:paraId="5DFE882A" w14:textId="77777777" w:rsidR="00023DD0" w:rsidRDefault="00023DD0" w:rsidP="00F21996"/>
          <w:p w14:paraId="50AC1B4D" w14:textId="1B2BB6F5" w:rsidR="00023DD0" w:rsidRDefault="00023DD0" w:rsidP="00023DD0">
            <w:r>
              <w:tab/>
            </w:r>
            <w:r>
              <w:tab/>
            </w:r>
            <w:r>
              <w:tab/>
            </w:r>
            <w:r>
              <w:tab/>
            </w:r>
            <w:r>
              <w:tab/>
            </w:r>
          </w:p>
          <w:p w14:paraId="75A02769" w14:textId="77777777" w:rsidR="00023DD0" w:rsidRDefault="00023DD0" w:rsidP="00023DD0"/>
          <w:p w14:paraId="29760CB4" w14:textId="4B882EB7" w:rsidR="00023DD0" w:rsidRPr="00210A0C" w:rsidRDefault="00023DD0" w:rsidP="00023DD0">
            <w:r>
              <w:t xml:space="preserve"> </w:t>
            </w:r>
          </w:p>
        </w:tc>
      </w:tr>
      <w:tr w:rsidR="00023DD0" w:rsidRPr="00210A0C" w14:paraId="78B6FA9D" w14:textId="77777777" w:rsidTr="00F21996">
        <w:trPr>
          <w:trHeight w:val="15"/>
        </w:trPr>
        <w:tc>
          <w:tcPr>
            <w:tcW w:w="5000" w:type="pct"/>
            <w:gridSpan w:val="3"/>
            <w:tcBorders>
              <w:left w:val="nil"/>
              <w:right w:val="nil"/>
            </w:tcBorders>
          </w:tcPr>
          <w:p w14:paraId="6DE15641" w14:textId="77777777" w:rsidR="00023DD0" w:rsidRPr="00997BC9" w:rsidRDefault="00023DD0" w:rsidP="00F21996">
            <w:pPr>
              <w:rPr>
                <w:sz w:val="8"/>
              </w:rPr>
            </w:pPr>
          </w:p>
        </w:tc>
      </w:tr>
      <w:tr w:rsidR="00023DD0" w:rsidRPr="00F05347" w14:paraId="46F4D2AB" w14:textId="77777777" w:rsidTr="00F21996">
        <w:tc>
          <w:tcPr>
            <w:tcW w:w="5000" w:type="pct"/>
            <w:gridSpan w:val="3"/>
            <w:shd w:val="clear" w:color="auto" w:fill="E5EEF3"/>
          </w:tcPr>
          <w:p w14:paraId="1EB954BE" w14:textId="3EEAE178" w:rsidR="00023DD0" w:rsidRPr="00EC7CCC" w:rsidRDefault="00AD2A4A" w:rsidP="00EC7CCC">
            <w:pPr>
              <w:pStyle w:val="Heading3"/>
              <w:widowControl w:val="0"/>
              <w:rPr>
                <w:rFonts w:ascii="Bitter" w:hAnsi="Bitter"/>
              </w:rPr>
            </w:pPr>
            <w:r>
              <w:t>Photograph/Film Consent and Release Perm</w:t>
            </w:r>
            <w:r w:rsidR="003A213A">
              <w:t>ission</w:t>
            </w:r>
          </w:p>
        </w:tc>
      </w:tr>
      <w:tr w:rsidR="00023DD0" w:rsidRPr="00210A0C" w14:paraId="2CA888D8" w14:textId="77777777" w:rsidTr="00EC7CCC">
        <w:tc>
          <w:tcPr>
            <w:tcW w:w="2435" w:type="pct"/>
            <w:tcBorders>
              <w:left w:val="single" w:sz="4" w:space="0" w:color="A6A6A6" w:themeColor="background1" w:themeShade="A6"/>
              <w:right w:val="single" w:sz="4" w:space="0" w:color="A6A6A6" w:themeColor="background1" w:themeShade="A6"/>
            </w:tcBorders>
            <w:shd w:val="clear" w:color="auto" w:fill="E5EEF3"/>
          </w:tcPr>
          <w:p w14:paraId="34E095B0" w14:textId="77777777" w:rsidR="001804D5" w:rsidRPr="001804D5" w:rsidRDefault="001804D5" w:rsidP="001804D5">
            <w:pPr>
              <w:widowControl w:val="0"/>
            </w:pPr>
            <w:r w:rsidRPr="001804D5">
              <w:t>I give my consent to CPAS to use my image and likeness, and/or any interview statements from me in all media known now or in the future. This consent includes:</w:t>
            </w:r>
          </w:p>
          <w:p w14:paraId="26DB4AD2" w14:textId="7DB69435" w:rsidR="001804D5" w:rsidRPr="001804D5" w:rsidRDefault="001804D5" w:rsidP="001804D5">
            <w:pPr>
              <w:pStyle w:val="ListParagraph"/>
              <w:widowControl w:val="0"/>
              <w:numPr>
                <w:ilvl w:val="0"/>
                <w:numId w:val="10"/>
              </w:numPr>
              <w:ind w:left="331" w:hanging="331"/>
            </w:pPr>
            <w:r w:rsidRPr="001804D5">
              <w:t xml:space="preserve">Permission to photograph, film and/or tape </w:t>
            </w:r>
            <w:proofErr w:type="gramStart"/>
            <w:r w:rsidRPr="001804D5">
              <w:t>me;</w:t>
            </w:r>
            <w:proofErr w:type="gramEnd"/>
          </w:p>
          <w:p w14:paraId="45D21183" w14:textId="60609EC0" w:rsidR="001804D5" w:rsidRPr="001804D5" w:rsidRDefault="001804D5" w:rsidP="001804D5">
            <w:pPr>
              <w:pStyle w:val="ListParagraph"/>
              <w:widowControl w:val="0"/>
              <w:numPr>
                <w:ilvl w:val="0"/>
                <w:numId w:val="10"/>
              </w:numPr>
              <w:ind w:left="331" w:hanging="331"/>
            </w:pPr>
            <w:r w:rsidRPr="001804D5">
              <w:t xml:space="preserve">Permission to use my </w:t>
            </w:r>
            <w:proofErr w:type="gramStart"/>
            <w:r w:rsidRPr="001804D5">
              <w:t>name;</w:t>
            </w:r>
            <w:proofErr w:type="gramEnd"/>
          </w:p>
          <w:p w14:paraId="6A457829" w14:textId="1C090B65" w:rsidR="001804D5" w:rsidRPr="001804D5" w:rsidRDefault="001804D5" w:rsidP="001804D5">
            <w:pPr>
              <w:pStyle w:val="ListParagraph"/>
              <w:widowControl w:val="0"/>
              <w:numPr>
                <w:ilvl w:val="0"/>
                <w:numId w:val="10"/>
              </w:numPr>
              <w:ind w:left="331" w:hanging="331"/>
            </w:pPr>
            <w:r w:rsidRPr="001804D5">
              <w:t>Permission to use the photograph(s) and recorded footage of me in a</w:t>
            </w:r>
            <w:r w:rsidR="002033F3">
              <w:t xml:space="preserve"> </w:t>
            </w:r>
            <w:r w:rsidRPr="001804D5">
              <w:t>variety of media, including but not limited to appeals, publications such as</w:t>
            </w:r>
            <w:r w:rsidR="002033F3">
              <w:t xml:space="preserve"> </w:t>
            </w:r>
            <w:r w:rsidRPr="001804D5">
              <w:t>the Connected magazine and Prayer Calendar, our website(s), our social</w:t>
            </w:r>
            <w:r w:rsidR="002033F3">
              <w:t xml:space="preserve"> </w:t>
            </w:r>
            <w:r w:rsidRPr="001804D5">
              <w:t>media channels and other promotional materials.</w:t>
            </w:r>
          </w:p>
          <w:p w14:paraId="1F42A2DB" w14:textId="061FB4DC" w:rsidR="00EC7CCC" w:rsidRDefault="001804D5" w:rsidP="001804D5">
            <w:pPr>
              <w:widowControl w:val="0"/>
            </w:pPr>
            <w:r w:rsidRPr="001804D5">
              <w:t xml:space="preserve">I also understand that I </w:t>
            </w:r>
            <w:proofErr w:type="gramStart"/>
            <w:r w:rsidRPr="001804D5">
              <w:t>am able to</w:t>
            </w:r>
            <w:proofErr w:type="gramEnd"/>
            <w:r w:rsidRPr="001804D5">
              <w:t xml:space="preserve"> withdraw my consent at any time and will contact the CPAS Fundraising and Communications team to notify them of my withdrawal</w:t>
            </w:r>
            <w:r w:rsidR="00EC7CCC">
              <w:t> </w:t>
            </w:r>
          </w:p>
          <w:p w14:paraId="3C478A90" w14:textId="4F0F9E67" w:rsidR="00023DD0" w:rsidRDefault="00023DD0" w:rsidP="00F21996"/>
        </w:tc>
        <w:tc>
          <w:tcPr>
            <w:tcW w:w="2565" w:type="pct"/>
            <w:gridSpan w:val="2"/>
            <w:tcBorders>
              <w:left w:val="single" w:sz="4" w:space="0" w:color="A6A6A6" w:themeColor="background1" w:themeShade="A6"/>
              <w:right w:val="single" w:sz="4" w:space="0" w:color="A6A6A6" w:themeColor="background1" w:themeShade="A6"/>
            </w:tcBorders>
          </w:tcPr>
          <w:p w14:paraId="241CA13B" w14:textId="79620F06" w:rsidR="002E0550" w:rsidRDefault="00000000" w:rsidP="00EC7CCC">
            <w:sdt>
              <w:sdtPr>
                <w:id w:val="2007395136"/>
                <w14:checkbox>
                  <w14:checked w14:val="0"/>
                  <w14:checkedState w14:val="2612" w14:font="MS Gothic"/>
                  <w14:uncheckedState w14:val="2610" w14:font="MS Gothic"/>
                </w14:checkbox>
              </w:sdtPr>
              <w:sdtContent>
                <w:r w:rsidR="00EC7CCC">
                  <w:rPr>
                    <w:rFonts w:ascii="MS Gothic" w:eastAsia="MS Gothic" w:hAnsi="MS Gothic" w:hint="eastAsia"/>
                  </w:rPr>
                  <w:t>☐</w:t>
                </w:r>
              </w:sdtContent>
            </w:sdt>
            <w:r w:rsidR="00EC7CCC">
              <w:t xml:space="preserve"> I consent</w:t>
            </w:r>
            <w:r w:rsidR="002E0550">
              <w:t>.</w:t>
            </w:r>
            <w:r w:rsidR="00EC7CCC">
              <w:tab/>
            </w:r>
            <w:r w:rsidR="00EC7CCC">
              <w:tab/>
            </w:r>
          </w:p>
          <w:p w14:paraId="043A1E8A" w14:textId="27A9472F" w:rsidR="00EC7CCC" w:rsidRDefault="00EC7CCC" w:rsidP="00EC7CCC">
            <w:r>
              <w:tab/>
            </w:r>
          </w:p>
          <w:p w14:paraId="1F9B8776" w14:textId="5821D8DD" w:rsidR="00023DD0" w:rsidRPr="00210A0C" w:rsidRDefault="00000000" w:rsidP="00EC7CCC">
            <w:sdt>
              <w:sdtPr>
                <w:id w:val="-1070189180"/>
                <w14:checkbox>
                  <w14:checked w14:val="0"/>
                  <w14:checkedState w14:val="2612" w14:font="MS Gothic"/>
                  <w14:uncheckedState w14:val="2610" w14:font="MS Gothic"/>
                </w14:checkbox>
              </w:sdtPr>
              <w:sdtContent>
                <w:r w:rsidR="00EC7CCC">
                  <w:rPr>
                    <w:rFonts w:ascii="MS Gothic" w:eastAsia="MS Gothic" w:hAnsi="MS Gothic" w:hint="eastAsia"/>
                  </w:rPr>
                  <w:t>☐</w:t>
                </w:r>
              </w:sdtContent>
            </w:sdt>
            <w:r w:rsidR="00EC7CCC">
              <w:t xml:space="preserve"> I </w:t>
            </w:r>
            <w:r w:rsidR="002E0550">
              <w:t>do not consent.</w:t>
            </w:r>
          </w:p>
        </w:tc>
      </w:tr>
      <w:tr w:rsidR="00EC7CCC" w:rsidRPr="00210A0C" w14:paraId="35766B53" w14:textId="77777777" w:rsidTr="00EC7CCC">
        <w:tc>
          <w:tcPr>
            <w:tcW w:w="5000" w:type="pct"/>
            <w:gridSpan w:val="3"/>
            <w:tcBorders>
              <w:left w:val="nil"/>
              <w:right w:val="nil"/>
            </w:tcBorders>
          </w:tcPr>
          <w:p w14:paraId="2745A277" w14:textId="77777777" w:rsidR="00EC7CCC" w:rsidRPr="006F5AD5" w:rsidRDefault="00EC7CCC" w:rsidP="00F21996">
            <w:pPr>
              <w:rPr>
                <w:sz w:val="8"/>
              </w:rPr>
            </w:pPr>
          </w:p>
        </w:tc>
      </w:tr>
      <w:tr w:rsidR="00A553CC" w:rsidRPr="00210A0C" w14:paraId="4258BE5B" w14:textId="77777777" w:rsidTr="00A553CC">
        <w:trPr>
          <w:trHeight w:val="195"/>
        </w:trPr>
        <w:tc>
          <w:tcPr>
            <w:tcW w:w="5000" w:type="pct"/>
            <w:gridSpan w:val="3"/>
            <w:tcBorders>
              <w:left w:val="single" w:sz="4" w:space="0" w:color="A6A6A6" w:themeColor="background1" w:themeShade="A6"/>
              <w:right w:val="single" w:sz="4" w:space="0" w:color="A6A6A6" w:themeColor="background1" w:themeShade="A6"/>
            </w:tcBorders>
            <w:shd w:val="clear" w:color="auto" w:fill="E5EEF3"/>
          </w:tcPr>
          <w:p w14:paraId="66CF861C" w14:textId="7282BFE3" w:rsidR="00A553CC" w:rsidRPr="00210A0C" w:rsidRDefault="00A553CC" w:rsidP="00F21996">
            <w:r w:rsidRPr="003A37B6">
              <w:rPr>
                <w:b/>
              </w:rPr>
              <w:t>Sharing your contact details</w:t>
            </w:r>
          </w:p>
        </w:tc>
      </w:tr>
      <w:tr w:rsidR="003A37B6" w:rsidRPr="00210A0C" w14:paraId="0A4F865C" w14:textId="77777777" w:rsidTr="00A553CC">
        <w:trPr>
          <w:trHeight w:val="592"/>
        </w:trPr>
        <w:tc>
          <w:tcPr>
            <w:tcW w:w="2435" w:type="pct"/>
            <w:tcBorders>
              <w:left w:val="single" w:sz="4" w:space="0" w:color="A6A6A6" w:themeColor="background1" w:themeShade="A6"/>
              <w:right w:val="single" w:sz="4" w:space="0" w:color="A6A6A6" w:themeColor="background1" w:themeShade="A6"/>
            </w:tcBorders>
            <w:shd w:val="clear" w:color="auto" w:fill="E5EEF3"/>
          </w:tcPr>
          <w:p w14:paraId="26FE616C" w14:textId="6CD97261" w:rsidR="003A37B6" w:rsidRPr="00210A0C" w:rsidRDefault="003A37B6" w:rsidP="00F21996">
            <w:r w:rsidRPr="003A37B6">
              <w:t xml:space="preserve">We would like to share a contact list of all the participants with each of you </w:t>
            </w:r>
            <w:r>
              <w:t>and the team.</w:t>
            </w:r>
          </w:p>
        </w:tc>
        <w:tc>
          <w:tcPr>
            <w:tcW w:w="2565" w:type="pct"/>
            <w:gridSpan w:val="2"/>
            <w:tcBorders>
              <w:left w:val="single" w:sz="4" w:space="0" w:color="A6A6A6" w:themeColor="background1" w:themeShade="A6"/>
              <w:right w:val="single" w:sz="4" w:space="0" w:color="A6A6A6" w:themeColor="background1" w:themeShade="A6"/>
            </w:tcBorders>
          </w:tcPr>
          <w:p w14:paraId="1BF4AD44" w14:textId="77777777" w:rsidR="003A37B6" w:rsidRDefault="00000000" w:rsidP="00F21996">
            <w:sdt>
              <w:sdtPr>
                <w:id w:val="-280496436"/>
                <w14:checkbox>
                  <w14:checked w14:val="0"/>
                  <w14:checkedState w14:val="2612" w14:font="MS Gothic"/>
                  <w14:uncheckedState w14:val="2610" w14:font="MS Gothic"/>
                </w14:checkbox>
              </w:sdtPr>
              <w:sdtContent>
                <w:r w:rsidR="003A37B6">
                  <w:rPr>
                    <w:rFonts w:ascii="MS Gothic" w:eastAsia="MS Gothic" w:hAnsi="MS Gothic" w:hint="eastAsia"/>
                  </w:rPr>
                  <w:t>☐</w:t>
                </w:r>
              </w:sdtContent>
            </w:sdt>
            <w:r w:rsidR="003A37B6">
              <w:t xml:space="preserve"> I do not consent to sharing my contact details with other participants and the team.</w:t>
            </w:r>
          </w:p>
          <w:p w14:paraId="060531DD" w14:textId="77777777" w:rsidR="003A37B6" w:rsidRDefault="003A37B6" w:rsidP="00F21996"/>
          <w:p w14:paraId="2758181C" w14:textId="5E8106FD" w:rsidR="003A37B6" w:rsidRDefault="00000000" w:rsidP="003A37B6">
            <w:sdt>
              <w:sdtPr>
                <w:id w:val="1217853158"/>
                <w14:checkbox>
                  <w14:checked w14:val="0"/>
                  <w14:checkedState w14:val="2612" w14:font="MS Gothic"/>
                  <w14:uncheckedState w14:val="2610" w14:font="MS Gothic"/>
                </w14:checkbox>
              </w:sdtPr>
              <w:sdtContent>
                <w:r w:rsidR="003A37B6">
                  <w:rPr>
                    <w:rFonts w:ascii="MS Gothic" w:eastAsia="MS Gothic" w:hAnsi="MS Gothic" w:hint="eastAsia"/>
                  </w:rPr>
                  <w:t>☐</w:t>
                </w:r>
              </w:sdtContent>
            </w:sdt>
            <w:r w:rsidR="003A37B6">
              <w:t xml:space="preserve"> I consent to sharing my contact details with other participants and the team.</w:t>
            </w:r>
          </w:p>
          <w:p w14:paraId="16F5F01B" w14:textId="668A0FF6" w:rsidR="00A553CC" w:rsidRDefault="00A553CC" w:rsidP="003A37B6"/>
          <w:p w14:paraId="59934A33" w14:textId="052D52A2" w:rsidR="00A553CC" w:rsidRDefault="00000000" w:rsidP="003A37B6">
            <w:sdt>
              <w:sdtPr>
                <w:id w:val="1167516363"/>
                <w14:checkbox>
                  <w14:checked w14:val="0"/>
                  <w14:checkedState w14:val="2612" w14:font="MS Gothic"/>
                  <w14:uncheckedState w14:val="2610" w14:font="MS Gothic"/>
                </w14:checkbox>
              </w:sdtPr>
              <w:sdtContent>
                <w:r w:rsidR="00A553CC">
                  <w:rPr>
                    <w:rFonts w:ascii="MS Gothic" w:eastAsia="MS Gothic" w:hAnsi="MS Gothic" w:hint="eastAsia"/>
                  </w:rPr>
                  <w:t>☐</w:t>
                </w:r>
              </w:sdtContent>
            </w:sdt>
            <w:r w:rsidR="00A553CC">
              <w:t xml:space="preserve"> I consent to sharing my contact details with other participants and the team but please do not include the following information:</w:t>
            </w:r>
          </w:p>
          <w:p w14:paraId="07EC2B8D" w14:textId="14A7D78E" w:rsidR="003A37B6" w:rsidRPr="00210A0C" w:rsidRDefault="003A37B6" w:rsidP="00F21996"/>
        </w:tc>
      </w:tr>
      <w:tr w:rsidR="003A37B6" w:rsidRPr="00210A0C" w14:paraId="04D9DF4D" w14:textId="77777777" w:rsidTr="00A553CC">
        <w:trPr>
          <w:trHeight w:val="71"/>
        </w:trPr>
        <w:tc>
          <w:tcPr>
            <w:tcW w:w="2435" w:type="pct"/>
            <w:tcBorders>
              <w:left w:val="single" w:sz="4" w:space="0" w:color="A6A6A6" w:themeColor="background1" w:themeShade="A6"/>
              <w:right w:val="single" w:sz="4" w:space="0" w:color="A6A6A6" w:themeColor="background1" w:themeShade="A6"/>
            </w:tcBorders>
          </w:tcPr>
          <w:p w14:paraId="1ACC3195" w14:textId="77777777" w:rsidR="003A37B6" w:rsidRPr="00A553CC" w:rsidRDefault="003A37B6" w:rsidP="00F21996">
            <w:pPr>
              <w:rPr>
                <w:sz w:val="8"/>
              </w:rPr>
            </w:pPr>
          </w:p>
        </w:tc>
        <w:tc>
          <w:tcPr>
            <w:tcW w:w="2565" w:type="pct"/>
            <w:gridSpan w:val="2"/>
            <w:tcBorders>
              <w:left w:val="single" w:sz="4" w:space="0" w:color="A6A6A6" w:themeColor="background1" w:themeShade="A6"/>
              <w:right w:val="single" w:sz="4" w:space="0" w:color="A6A6A6" w:themeColor="background1" w:themeShade="A6"/>
            </w:tcBorders>
          </w:tcPr>
          <w:p w14:paraId="2696DE46" w14:textId="77777777" w:rsidR="003A37B6" w:rsidRPr="00A553CC" w:rsidRDefault="003A37B6" w:rsidP="00F21996">
            <w:pPr>
              <w:rPr>
                <w:sz w:val="8"/>
              </w:rPr>
            </w:pPr>
          </w:p>
        </w:tc>
      </w:tr>
      <w:tr w:rsidR="00A553CC" w:rsidRPr="00210A0C" w14:paraId="63F7198A" w14:textId="77777777" w:rsidTr="00A553CC">
        <w:trPr>
          <w:trHeight w:val="230"/>
        </w:trPr>
        <w:tc>
          <w:tcPr>
            <w:tcW w:w="2435" w:type="pct"/>
            <w:tcBorders>
              <w:left w:val="single" w:sz="4" w:space="0" w:color="A6A6A6" w:themeColor="background1" w:themeShade="A6"/>
              <w:right w:val="single" w:sz="4" w:space="0" w:color="A6A6A6" w:themeColor="background1" w:themeShade="A6"/>
            </w:tcBorders>
            <w:shd w:val="clear" w:color="auto" w:fill="E5EEF3"/>
          </w:tcPr>
          <w:p w14:paraId="6918FF0E" w14:textId="551457D2" w:rsidR="00A553CC" w:rsidRPr="003A37B6" w:rsidRDefault="00A553CC" w:rsidP="00A553CC">
            <w:r>
              <w:rPr>
                <w:b/>
              </w:rPr>
              <w:t>Signature</w:t>
            </w:r>
          </w:p>
        </w:tc>
        <w:tc>
          <w:tcPr>
            <w:tcW w:w="2565" w:type="pct"/>
            <w:gridSpan w:val="2"/>
            <w:tcBorders>
              <w:left w:val="single" w:sz="4" w:space="0" w:color="A6A6A6" w:themeColor="background1" w:themeShade="A6"/>
              <w:right w:val="single" w:sz="4" w:space="0" w:color="A6A6A6" w:themeColor="background1" w:themeShade="A6"/>
            </w:tcBorders>
            <w:shd w:val="clear" w:color="auto" w:fill="E5EEF3"/>
          </w:tcPr>
          <w:p w14:paraId="7EFDA6DB" w14:textId="0879EE68" w:rsidR="00A553CC" w:rsidRPr="00210A0C" w:rsidRDefault="00A553CC" w:rsidP="00A553CC">
            <w:r>
              <w:rPr>
                <w:b/>
              </w:rPr>
              <w:t>Date</w:t>
            </w:r>
          </w:p>
        </w:tc>
      </w:tr>
      <w:tr w:rsidR="00A553CC" w:rsidRPr="00210A0C" w14:paraId="63D605F9" w14:textId="77777777" w:rsidTr="00A553CC">
        <w:trPr>
          <w:trHeight w:val="592"/>
        </w:trPr>
        <w:tc>
          <w:tcPr>
            <w:tcW w:w="2435" w:type="pct"/>
            <w:tcBorders>
              <w:left w:val="single" w:sz="4" w:space="0" w:color="A6A6A6" w:themeColor="background1" w:themeShade="A6"/>
              <w:right w:val="single" w:sz="4" w:space="0" w:color="A6A6A6" w:themeColor="background1" w:themeShade="A6"/>
            </w:tcBorders>
            <w:shd w:val="clear" w:color="auto" w:fill="FFFFFF" w:themeFill="background1"/>
          </w:tcPr>
          <w:p w14:paraId="2832E39F" w14:textId="77777777" w:rsidR="00A553CC" w:rsidRDefault="00A553CC" w:rsidP="00A553CC">
            <w:pPr>
              <w:rPr>
                <w:b/>
              </w:rPr>
            </w:pPr>
          </w:p>
        </w:tc>
        <w:tc>
          <w:tcPr>
            <w:tcW w:w="2565" w:type="pct"/>
            <w:gridSpan w:val="2"/>
            <w:tcBorders>
              <w:left w:val="single" w:sz="4" w:space="0" w:color="A6A6A6" w:themeColor="background1" w:themeShade="A6"/>
              <w:right w:val="single" w:sz="4" w:space="0" w:color="A6A6A6" w:themeColor="background1" w:themeShade="A6"/>
            </w:tcBorders>
            <w:shd w:val="clear" w:color="auto" w:fill="FFFFFF" w:themeFill="background1"/>
          </w:tcPr>
          <w:p w14:paraId="43530AE7" w14:textId="77777777" w:rsidR="00A553CC" w:rsidRDefault="00A553CC" w:rsidP="00A553CC">
            <w:pPr>
              <w:rPr>
                <w:b/>
              </w:rPr>
            </w:pPr>
          </w:p>
        </w:tc>
      </w:tr>
    </w:tbl>
    <w:p w14:paraId="4282D528" w14:textId="77777777" w:rsidR="001F6104" w:rsidRPr="00CD318A" w:rsidRDefault="001F6104" w:rsidP="001F6104">
      <w:pPr>
        <w:outlineLvl w:val="0"/>
        <w:rPr>
          <w:rFonts w:eastAsia="Times New Roman" w:cs="Calibri"/>
          <w:b/>
          <w:bCs/>
          <w:kern w:val="36"/>
          <w:sz w:val="32"/>
          <w:szCs w:val="32"/>
          <w:lang w:eastAsia="en-GB"/>
        </w:rPr>
      </w:pPr>
      <w:r w:rsidRPr="00CD318A">
        <w:rPr>
          <w:rFonts w:eastAsia="Times New Roman" w:cs="Calibri"/>
          <w:b/>
          <w:bCs/>
          <w:kern w:val="36"/>
          <w:sz w:val="32"/>
          <w:szCs w:val="32"/>
          <w:lang w:eastAsia="en-GB"/>
        </w:rPr>
        <w:lastRenderedPageBreak/>
        <w:t xml:space="preserve">Arrow Leadership Programme – Participant Code of Conduct </w:t>
      </w:r>
    </w:p>
    <w:p w14:paraId="30383420" w14:textId="77777777" w:rsidR="001F6104" w:rsidRPr="00A67231" w:rsidRDefault="001F6104" w:rsidP="001F6104">
      <w:pPr>
        <w:outlineLvl w:val="0"/>
        <w:rPr>
          <w:rFonts w:eastAsia="Times New Roman" w:cs="Calibri"/>
          <w:b/>
          <w:bCs/>
          <w:kern w:val="36"/>
          <w:lang w:eastAsia="en-GB"/>
        </w:rPr>
      </w:pPr>
    </w:p>
    <w:p w14:paraId="5A407394" w14:textId="77777777" w:rsidR="00644596" w:rsidRDefault="00644596" w:rsidP="00644596">
      <w:r w:rsidRPr="00A67231">
        <w:rPr>
          <w:rFonts w:eastAsia="Times New Roman" w:cs="Calibri"/>
          <w:lang w:eastAsia="en-GB"/>
        </w:rPr>
        <w:t>Together, we seek to reflect Jesus in all aspects of our learning, leadership, and relationships. We commit to shaping a Christ-centred community that bears fruit in our lives, ministries, and the wider Church.</w:t>
      </w:r>
      <w:r>
        <w:rPr>
          <w:rFonts w:eastAsia="Times New Roman" w:cs="Calibri"/>
          <w:lang w:eastAsia="en-GB"/>
        </w:rPr>
        <w:t xml:space="preserve"> Please read the following and sign to indicate you agree.</w:t>
      </w:r>
    </w:p>
    <w:p w14:paraId="0F4FC701" w14:textId="77777777" w:rsidR="00296CD4" w:rsidRPr="00A67231" w:rsidRDefault="00296CD4" w:rsidP="001F6104">
      <w:pPr>
        <w:rPr>
          <w:rFonts w:eastAsia="Times New Roman" w:cs="Calibri"/>
          <w:lang w:eastAsia="en-GB"/>
        </w:rPr>
      </w:pPr>
    </w:p>
    <w:p w14:paraId="0A87A457" w14:textId="77777777" w:rsidR="001F6104" w:rsidRPr="00A67231" w:rsidRDefault="001F6104" w:rsidP="001F6104">
      <w:pPr>
        <w:rPr>
          <w:rFonts w:eastAsia="Times New Roman" w:cs="Calibri"/>
          <w:b/>
          <w:bCs/>
          <w:sz w:val="32"/>
          <w:szCs w:val="32"/>
          <w:lang w:eastAsia="en-GB"/>
        </w:rPr>
      </w:pPr>
      <w:r w:rsidRPr="00A67231">
        <w:rPr>
          <w:rFonts w:eastAsia="Times New Roman" w:cs="Calibri"/>
          <w:b/>
          <w:bCs/>
          <w:sz w:val="32"/>
          <w:szCs w:val="32"/>
          <w:lang w:eastAsia="en-GB"/>
        </w:rPr>
        <w:t>Core Values &amp; Practices</w:t>
      </w:r>
    </w:p>
    <w:p w14:paraId="10B85A4D" w14:textId="77777777" w:rsidR="001F6104" w:rsidRPr="00600E3A" w:rsidRDefault="001F6104" w:rsidP="001F6104">
      <w:pPr>
        <w:rPr>
          <w:rFonts w:eastAsia="Times New Roman" w:cs="Calibri"/>
          <w:b/>
          <w:bCs/>
          <w:sz w:val="12"/>
          <w:szCs w:val="14"/>
          <w:lang w:eastAsia="en-GB"/>
        </w:rPr>
      </w:pPr>
    </w:p>
    <w:p w14:paraId="0B6CF466"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Biblical Faithfulness</w:t>
      </w:r>
    </w:p>
    <w:p w14:paraId="6DE897E9" w14:textId="77777777" w:rsidR="001F6104" w:rsidRPr="00F4337B" w:rsidRDefault="001F6104" w:rsidP="00A45487">
      <w:pPr>
        <w:pStyle w:val="ListParagraph"/>
        <w:spacing w:after="240"/>
        <w:ind w:left="426"/>
        <w:outlineLvl w:val="2"/>
        <w:rPr>
          <w:rFonts w:eastAsia="Times New Roman" w:cs="Calibri"/>
          <w:szCs w:val="20"/>
          <w:lang w:eastAsia="en-GB"/>
        </w:rPr>
      </w:pPr>
      <w:r w:rsidRPr="00F4337B">
        <w:rPr>
          <w:rFonts w:eastAsia="Times New Roman" w:cs="Calibri"/>
          <w:szCs w:val="20"/>
          <w:lang w:eastAsia="en-GB"/>
        </w:rPr>
        <w:t>We commit to grounding our lives and leadership in God’s Word, engaging with Scripture thoughtfully, faithfully, and openly.</w:t>
      </w:r>
    </w:p>
    <w:p w14:paraId="0F18C1F4"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Prayerfulness</w:t>
      </w:r>
    </w:p>
    <w:p w14:paraId="43D56E4E" w14:textId="77777777" w:rsidR="001F6104" w:rsidRPr="00F4337B" w:rsidRDefault="001F6104" w:rsidP="00A45487">
      <w:pPr>
        <w:pStyle w:val="ListParagraph"/>
        <w:spacing w:after="240"/>
        <w:ind w:left="426"/>
        <w:rPr>
          <w:rFonts w:eastAsia="Times New Roman" w:cs="Calibri"/>
          <w:szCs w:val="20"/>
          <w:lang w:eastAsia="en-GB"/>
        </w:rPr>
      </w:pPr>
      <w:r w:rsidRPr="00F4337B">
        <w:rPr>
          <w:rFonts w:eastAsia="Times New Roman" w:cs="Calibri"/>
          <w:szCs w:val="20"/>
          <w:lang w:eastAsia="en-GB"/>
        </w:rPr>
        <w:t>We acknowledge our dependence on God and respond to life’s challenges through prayer and trust in Christ.</w:t>
      </w:r>
    </w:p>
    <w:p w14:paraId="6DF576CE"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Relational Integrity</w:t>
      </w:r>
    </w:p>
    <w:p w14:paraId="7CDBC02F" w14:textId="77777777" w:rsidR="001F6104" w:rsidRPr="00F4337B" w:rsidRDefault="001F6104" w:rsidP="00A45487">
      <w:pPr>
        <w:pStyle w:val="ListParagraph"/>
        <w:spacing w:after="240"/>
        <w:ind w:left="426"/>
        <w:rPr>
          <w:rFonts w:eastAsia="Times New Roman" w:cs="Calibri"/>
          <w:szCs w:val="20"/>
          <w:lang w:eastAsia="en-GB"/>
        </w:rPr>
      </w:pPr>
      <w:r w:rsidRPr="00F4337B">
        <w:rPr>
          <w:rFonts w:eastAsia="Times New Roman" w:cs="Calibri"/>
          <w:szCs w:val="20"/>
          <w:lang w:eastAsia="en-GB"/>
        </w:rPr>
        <w:t>We aim to build honest, respectful, and compassionate relationships. We commit to listening well, speaking well of one another, speak truth in love, and handle conflict with humility.</w:t>
      </w:r>
    </w:p>
    <w:p w14:paraId="1568B4F3"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Pioneering Spirit</w:t>
      </w:r>
    </w:p>
    <w:p w14:paraId="6CF29B14" w14:textId="77777777" w:rsidR="001F6104" w:rsidRPr="00F4337B" w:rsidRDefault="001F6104" w:rsidP="00A45487">
      <w:pPr>
        <w:pStyle w:val="ListParagraph"/>
        <w:spacing w:after="240"/>
        <w:ind w:left="426"/>
        <w:rPr>
          <w:rFonts w:eastAsia="Times New Roman" w:cs="Calibri"/>
          <w:szCs w:val="20"/>
          <w:lang w:eastAsia="en-GB"/>
        </w:rPr>
      </w:pPr>
      <w:r w:rsidRPr="00F4337B">
        <w:rPr>
          <w:rFonts w:eastAsia="Times New Roman" w:cs="Calibri"/>
          <w:szCs w:val="20"/>
          <w:lang w:eastAsia="en-GB"/>
        </w:rPr>
        <w:t>We are open to new ideas and faith-filled risks as we discern and follow the Spirit’s leading in our lives and ministry.</w:t>
      </w:r>
    </w:p>
    <w:p w14:paraId="32342F13"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Wholehearted Commitment</w:t>
      </w:r>
    </w:p>
    <w:p w14:paraId="16FEB975" w14:textId="77777777" w:rsidR="001F6104" w:rsidRPr="00F4337B" w:rsidRDefault="001F6104" w:rsidP="00A45487">
      <w:pPr>
        <w:pStyle w:val="ListParagraph"/>
        <w:spacing w:after="240"/>
        <w:ind w:left="426"/>
        <w:rPr>
          <w:rFonts w:eastAsia="Times New Roman" w:cs="Calibri"/>
          <w:szCs w:val="20"/>
          <w:lang w:eastAsia="en-GB"/>
        </w:rPr>
      </w:pPr>
      <w:r w:rsidRPr="00F4337B">
        <w:rPr>
          <w:rFonts w:eastAsia="Times New Roman" w:cs="Calibri"/>
          <w:szCs w:val="20"/>
          <w:lang w:eastAsia="en-GB"/>
        </w:rPr>
        <w:t>We give our best in all that we do, offering ourselves with sincerity, humility, and servant-heartedness, while recognising each person’s unique capacity.</w:t>
      </w:r>
    </w:p>
    <w:p w14:paraId="451D70E8"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Difference</w:t>
      </w:r>
    </w:p>
    <w:p w14:paraId="15813EFD" w14:textId="77777777" w:rsidR="001F6104" w:rsidRPr="00F4337B" w:rsidRDefault="001F6104" w:rsidP="00A45487">
      <w:pPr>
        <w:pStyle w:val="ListParagraph"/>
        <w:spacing w:after="240"/>
        <w:ind w:left="426"/>
        <w:rPr>
          <w:rFonts w:eastAsia="Times New Roman" w:cs="Calibri"/>
          <w:szCs w:val="20"/>
          <w:lang w:eastAsia="en-GB"/>
        </w:rPr>
      </w:pPr>
      <w:r w:rsidRPr="00F4337B">
        <w:rPr>
          <w:rFonts w:eastAsia="Times New Roman" w:cs="Calibri"/>
          <w:szCs w:val="20"/>
          <w:lang w:eastAsia="en-GB"/>
        </w:rPr>
        <w:t>We listen carefully, value cultural and personal differences, and engage thoughtfully with real-world questions and contexts.</w:t>
      </w:r>
    </w:p>
    <w:p w14:paraId="1A5A270F"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Reproduction</w:t>
      </w:r>
    </w:p>
    <w:p w14:paraId="0F99384E" w14:textId="77777777" w:rsidR="001F6104" w:rsidRPr="00F4337B" w:rsidRDefault="001F6104" w:rsidP="00A45487">
      <w:pPr>
        <w:pStyle w:val="ListParagraph"/>
        <w:spacing w:after="240"/>
        <w:ind w:left="426"/>
        <w:rPr>
          <w:rFonts w:eastAsia="Times New Roman" w:cs="Calibri"/>
          <w:szCs w:val="20"/>
          <w:lang w:eastAsia="en-GB"/>
        </w:rPr>
      </w:pPr>
      <w:r w:rsidRPr="00F4337B">
        <w:rPr>
          <w:rFonts w:eastAsia="Times New Roman" w:cs="Calibri"/>
          <w:szCs w:val="20"/>
          <w:lang w:eastAsia="en-GB"/>
        </w:rPr>
        <w:t>We seek to share what we’re learning with others, investing in those we lead and serve, so that the impact of Arrow multiplies beyond ourselves.</w:t>
      </w:r>
    </w:p>
    <w:p w14:paraId="0411B140"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Passion for the Lost</w:t>
      </w:r>
    </w:p>
    <w:p w14:paraId="35C99E78" w14:textId="77777777" w:rsidR="001F6104" w:rsidRPr="00F4337B" w:rsidRDefault="001F6104" w:rsidP="00A45487">
      <w:pPr>
        <w:pStyle w:val="ListParagraph"/>
        <w:spacing w:after="240"/>
        <w:ind w:left="426"/>
        <w:rPr>
          <w:rFonts w:eastAsia="Times New Roman" w:cs="Calibri"/>
          <w:szCs w:val="20"/>
          <w:lang w:eastAsia="en-GB"/>
        </w:rPr>
      </w:pPr>
      <w:r w:rsidRPr="00F4337B">
        <w:rPr>
          <w:rFonts w:eastAsia="Times New Roman" w:cs="Calibri"/>
          <w:szCs w:val="20"/>
          <w:lang w:eastAsia="en-GB"/>
        </w:rPr>
        <w:t>We embrace God’s heart for those who do not yet know Him, nurturing a mindset of mission, compassion, and evangelism in all we do.</w:t>
      </w:r>
    </w:p>
    <w:p w14:paraId="12D1409B" w14:textId="77777777" w:rsidR="001F6104" w:rsidRPr="00F4337B" w:rsidRDefault="001F6104" w:rsidP="00F840BB">
      <w:pPr>
        <w:pStyle w:val="ListParagraph"/>
        <w:numPr>
          <w:ilvl w:val="0"/>
          <w:numId w:val="12"/>
        </w:numPr>
        <w:spacing w:after="240"/>
        <w:ind w:left="426" w:hanging="426"/>
        <w:outlineLvl w:val="2"/>
        <w:rPr>
          <w:rFonts w:eastAsia="Times New Roman" w:cs="Calibri"/>
          <w:b/>
          <w:bCs/>
          <w:szCs w:val="20"/>
          <w:lang w:eastAsia="en-GB"/>
        </w:rPr>
      </w:pPr>
      <w:r w:rsidRPr="00F4337B">
        <w:rPr>
          <w:rFonts w:eastAsia="Times New Roman" w:cs="Calibri"/>
          <w:b/>
          <w:bCs/>
          <w:szCs w:val="20"/>
          <w:lang w:eastAsia="en-GB"/>
        </w:rPr>
        <w:t>Kingdom Mindset</w:t>
      </w:r>
    </w:p>
    <w:p w14:paraId="170838F8" w14:textId="2E5039E4" w:rsidR="00F840BB" w:rsidRDefault="001F6104" w:rsidP="00054BC3">
      <w:pPr>
        <w:pStyle w:val="ListParagraph"/>
        <w:spacing w:after="240"/>
        <w:ind w:left="426"/>
        <w:rPr>
          <w:rFonts w:eastAsia="Times New Roman" w:cs="Calibri"/>
          <w:szCs w:val="20"/>
          <w:lang w:eastAsia="en-GB"/>
        </w:rPr>
      </w:pPr>
      <w:r w:rsidRPr="00F4337B">
        <w:rPr>
          <w:rFonts w:eastAsia="Times New Roman" w:cs="Calibri"/>
          <w:szCs w:val="20"/>
          <w:lang w:eastAsia="en-GB"/>
        </w:rPr>
        <w:t>We celebrate and support the work of others, avoid unhealthy comparison or competition, and work for unity within the</w:t>
      </w:r>
      <w:r w:rsidR="00054BC3">
        <w:rPr>
          <w:rFonts w:eastAsia="Times New Roman" w:cs="Calibri"/>
          <w:szCs w:val="20"/>
          <w:lang w:eastAsia="en-GB"/>
        </w:rPr>
        <w:t xml:space="preserve"> </w:t>
      </w:r>
      <w:r w:rsidRPr="00F4337B">
        <w:rPr>
          <w:rFonts w:eastAsia="Times New Roman" w:cs="Calibri"/>
          <w:szCs w:val="20"/>
          <w:lang w:eastAsia="en-GB"/>
        </w:rPr>
        <w:t>wider Church</w:t>
      </w:r>
      <w:r w:rsidR="00F840BB">
        <w:rPr>
          <w:rFonts w:eastAsia="Times New Roman" w:cs="Calibri"/>
          <w:szCs w:val="20"/>
          <w:lang w:eastAsia="en-GB"/>
        </w:rPr>
        <w:t>.</w:t>
      </w:r>
    </w:p>
    <w:p w14:paraId="50C8B47B" w14:textId="39DE0F92" w:rsidR="001F6104" w:rsidRPr="00F840BB" w:rsidRDefault="001F6104" w:rsidP="00F840BB">
      <w:pPr>
        <w:pStyle w:val="ListParagraph"/>
        <w:numPr>
          <w:ilvl w:val="0"/>
          <w:numId w:val="12"/>
        </w:numPr>
        <w:spacing w:after="240"/>
        <w:ind w:left="426" w:hanging="426"/>
        <w:rPr>
          <w:rFonts w:eastAsia="Times New Roman" w:cs="Calibri"/>
          <w:szCs w:val="20"/>
          <w:lang w:eastAsia="en-GB"/>
        </w:rPr>
      </w:pPr>
      <w:r w:rsidRPr="00F840BB">
        <w:rPr>
          <w:rFonts w:eastAsia="Times New Roman" w:cs="Calibri"/>
          <w:b/>
          <w:bCs/>
          <w:szCs w:val="20"/>
          <w:lang w:eastAsia="en-GB"/>
        </w:rPr>
        <w:t>Community Commitment</w:t>
      </w:r>
    </w:p>
    <w:p w14:paraId="3EC0BAC3" w14:textId="77777777" w:rsidR="001F6104" w:rsidRPr="00F4337B" w:rsidRDefault="001F6104" w:rsidP="00F840BB">
      <w:pPr>
        <w:pStyle w:val="ListParagraph"/>
        <w:spacing w:after="240"/>
        <w:ind w:left="426"/>
        <w:rPr>
          <w:rFonts w:eastAsia="Times New Roman" w:cs="Calibri"/>
          <w:szCs w:val="20"/>
          <w:lang w:eastAsia="en-GB"/>
        </w:rPr>
      </w:pPr>
      <w:r w:rsidRPr="00F4337B">
        <w:rPr>
          <w:rFonts w:eastAsia="Times New Roman" w:cs="Calibri"/>
          <w:szCs w:val="20"/>
          <w:lang w:eastAsia="en-GB"/>
        </w:rPr>
        <w:t>We contribute to a safe, open, and supportive environment. We honour confidentiality, celebrate diversity, and invite honest growth through vulnerability and mutual flourishing and respect.</w:t>
      </w:r>
    </w:p>
    <w:p w14:paraId="02C9953F" w14:textId="77777777" w:rsidR="001F6104" w:rsidRPr="00A67231" w:rsidRDefault="001F6104" w:rsidP="001F6104">
      <w:pPr>
        <w:outlineLvl w:val="1"/>
        <w:rPr>
          <w:rFonts w:eastAsia="Times New Roman" w:cs="Calibri"/>
          <w:b/>
          <w:bCs/>
          <w:sz w:val="32"/>
          <w:szCs w:val="32"/>
          <w:lang w:eastAsia="en-GB"/>
        </w:rPr>
      </w:pPr>
      <w:r w:rsidRPr="00A67231">
        <w:rPr>
          <w:rFonts w:eastAsia="Times New Roman" w:cs="Calibri"/>
          <w:b/>
          <w:bCs/>
          <w:sz w:val="32"/>
          <w:szCs w:val="32"/>
          <w:lang w:eastAsia="en-GB"/>
        </w:rPr>
        <w:t>Conduct as a Participant</w:t>
      </w:r>
    </w:p>
    <w:p w14:paraId="0A6F5387" w14:textId="77777777" w:rsidR="001F6104" w:rsidRPr="00A67231" w:rsidRDefault="001F6104" w:rsidP="001F6104">
      <w:pPr>
        <w:numPr>
          <w:ilvl w:val="0"/>
          <w:numId w:val="11"/>
        </w:numPr>
        <w:rPr>
          <w:rFonts w:eastAsia="Times New Roman" w:cs="Calibri"/>
          <w:lang w:eastAsia="en-GB"/>
        </w:rPr>
      </w:pPr>
      <w:r w:rsidRPr="00A67231">
        <w:rPr>
          <w:rFonts w:eastAsia="Times New Roman" w:cs="Calibri"/>
          <w:lang w:eastAsia="en-GB"/>
        </w:rPr>
        <w:t>Be respectful of others’ stories, ministries, and perspectives.</w:t>
      </w:r>
    </w:p>
    <w:p w14:paraId="6BE41A04" w14:textId="77777777" w:rsidR="001F6104" w:rsidRPr="00A67231" w:rsidRDefault="001F6104" w:rsidP="001F6104">
      <w:pPr>
        <w:numPr>
          <w:ilvl w:val="0"/>
          <w:numId w:val="11"/>
        </w:numPr>
        <w:rPr>
          <w:rFonts w:eastAsia="Times New Roman" w:cs="Calibri"/>
          <w:lang w:eastAsia="en-GB"/>
        </w:rPr>
      </w:pPr>
      <w:r w:rsidRPr="00A67231">
        <w:rPr>
          <w:rFonts w:eastAsia="Times New Roman" w:cs="Calibri"/>
          <w:lang w:eastAsia="en-GB"/>
        </w:rPr>
        <w:t>Maintain appropriate confidentiality within the group.</w:t>
      </w:r>
    </w:p>
    <w:p w14:paraId="28C6F039" w14:textId="77777777" w:rsidR="001F6104" w:rsidRPr="00A67231" w:rsidRDefault="001F6104" w:rsidP="001F6104">
      <w:pPr>
        <w:numPr>
          <w:ilvl w:val="0"/>
          <w:numId w:val="11"/>
        </w:numPr>
        <w:rPr>
          <w:rFonts w:eastAsia="Times New Roman" w:cs="Calibri"/>
          <w:lang w:eastAsia="en-GB"/>
        </w:rPr>
      </w:pPr>
      <w:r w:rsidRPr="00A67231">
        <w:rPr>
          <w:rFonts w:eastAsia="Times New Roman" w:cs="Calibri"/>
          <w:lang w:eastAsia="en-GB"/>
        </w:rPr>
        <w:t xml:space="preserve">Honour boundaries: your own and </w:t>
      </w:r>
      <w:proofErr w:type="gramStart"/>
      <w:r w:rsidRPr="00A67231">
        <w:rPr>
          <w:rFonts w:eastAsia="Times New Roman" w:cs="Calibri"/>
          <w:lang w:eastAsia="en-GB"/>
        </w:rPr>
        <w:t>others’</w:t>
      </w:r>
      <w:proofErr w:type="gramEnd"/>
      <w:r w:rsidRPr="00A67231">
        <w:rPr>
          <w:rFonts w:eastAsia="Times New Roman" w:cs="Calibri"/>
          <w:lang w:eastAsia="en-GB"/>
        </w:rPr>
        <w:t xml:space="preserve"> in conversation and relationship.</w:t>
      </w:r>
    </w:p>
    <w:p w14:paraId="72FA9119" w14:textId="77777777" w:rsidR="001F6104" w:rsidRPr="00A67231" w:rsidRDefault="001F6104" w:rsidP="001F6104">
      <w:pPr>
        <w:numPr>
          <w:ilvl w:val="0"/>
          <w:numId w:val="11"/>
        </w:numPr>
        <w:rPr>
          <w:rFonts w:eastAsia="Times New Roman" w:cs="Calibri"/>
          <w:lang w:eastAsia="en-GB"/>
        </w:rPr>
      </w:pPr>
      <w:r w:rsidRPr="00A67231">
        <w:rPr>
          <w:rFonts w:eastAsia="Times New Roman" w:cs="Calibri"/>
          <w:lang w:eastAsia="en-GB"/>
        </w:rPr>
        <w:t>Engage with honesty, vulnerability, and a willingness to grow.</w:t>
      </w:r>
    </w:p>
    <w:p w14:paraId="119D567C" w14:textId="77777777" w:rsidR="001F6104" w:rsidRPr="00A67231" w:rsidRDefault="001F6104" w:rsidP="001F6104">
      <w:pPr>
        <w:numPr>
          <w:ilvl w:val="0"/>
          <w:numId w:val="11"/>
        </w:numPr>
        <w:rPr>
          <w:rFonts w:eastAsia="Times New Roman" w:cs="Calibri"/>
          <w:lang w:eastAsia="en-GB"/>
        </w:rPr>
      </w:pPr>
      <w:r w:rsidRPr="00A67231">
        <w:rPr>
          <w:rFonts w:eastAsia="Times New Roman" w:cs="Calibri"/>
          <w:lang w:eastAsia="en-GB"/>
        </w:rPr>
        <w:t>Model welcome, integrity, and grace in your interactions.</w:t>
      </w:r>
    </w:p>
    <w:p w14:paraId="5C0B83D3" w14:textId="77777777" w:rsidR="001F6104" w:rsidRPr="00A67231" w:rsidRDefault="001F6104" w:rsidP="001F6104">
      <w:pPr>
        <w:rPr>
          <w:rFonts w:eastAsia="Times New Roman" w:cs="Calibri"/>
          <w:lang w:eastAsia="en-GB"/>
        </w:rPr>
      </w:pPr>
    </w:p>
    <w:p w14:paraId="0CCBCBC8" w14:textId="77777777" w:rsidR="00D4755C" w:rsidRPr="00D4755C" w:rsidRDefault="00D4755C" w:rsidP="000C69C9">
      <w:pPr>
        <w:outlineLvl w:val="1"/>
        <w:rPr>
          <w:rFonts w:eastAsia="Times New Roman" w:cs="Calibri"/>
          <w:b/>
          <w:bCs/>
          <w:sz w:val="32"/>
          <w:szCs w:val="32"/>
          <w:lang w:eastAsia="en-GB"/>
        </w:rPr>
      </w:pPr>
      <w:r w:rsidRPr="00D4755C">
        <w:rPr>
          <w:rFonts w:eastAsia="Times New Roman" w:cs="Calibri"/>
          <w:b/>
          <w:bCs/>
          <w:sz w:val="32"/>
          <w:szCs w:val="32"/>
          <w:lang w:eastAsia="en-GB"/>
        </w:rPr>
        <w:t>Arrow’s Values</w:t>
      </w:r>
    </w:p>
    <w:p w14:paraId="015564D8"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Prayer</w:t>
      </w:r>
      <w:r w:rsidRPr="008951FC">
        <w:rPr>
          <w:rFonts w:cstheme="minorHAnsi"/>
        </w:rPr>
        <w:t>: depending, as God's people, on his grace.</w:t>
      </w:r>
    </w:p>
    <w:p w14:paraId="440A53E3"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The Bible</w:t>
      </w:r>
      <w:r w:rsidRPr="008951FC">
        <w:rPr>
          <w:rFonts w:cstheme="minorHAnsi"/>
        </w:rPr>
        <w:t>: taking God's written word as our supreme authority.</w:t>
      </w:r>
    </w:p>
    <w:p w14:paraId="5B4105C1"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God's kingdom</w:t>
      </w:r>
      <w:r w:rsidRPr="008951FC">
        <w:rPr>
          <w:rFonts w:cstheme="minorHAnsi"/>
        </w:rPr>
        <w:t>: aiming for 'kingdom building', not empire building.</w:t>
      </w:r>
    </w:p>
    <w:p w14:paraId="68869DB2"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Passion</w:t>
      </w:r>
      <w:r w:rsidRPr="008951FC">
        <w:rPr>
          <w:rFonts w:cstheme="minorHAnsi"/>
        </w:rPr>
        <w:t>: feeling God's 'heartbeat for the lost'.</w:t>
      </w:r>
    </w:p>
    <w:p w14:paraId="0F5C94AD"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Excellence</w:t>
      </w:r>
      <w:r w:rsidRPr="008951FC">
        <w:rPr>
          <w:rFonts w:cstheme="minorHAnsi"/>
        </w:rPr>
        <w:t>: taking God's standards as ours in all we do.</w:t>
      </w:r>
    </w:p>
    <w:p w14:paraId="6DC0709C"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 xml:space="preserve">Right </w:t>
      </w:r>
      <w:proofErr w:type="gramStart"/>
      <w:r w:rsidRPr="008951FC">
        <w:rPr>
          <w:rFonts w:cstheme="minorHAnsi"/>
          <w:b/>
          <w:bCs/>
        </w:rPr>
        <w:t>relating</w:t>
      </w:r>
      <w:r w:rsidRPr="008951FC">
        <w:rPr>
          <w:rFonts w:cstheme="minorHAnsi"/>
        </w:rPr>
        <w:t>:</w:t>
      </w:r>
      <w:proofErr w:type="gramEnd"/>
      <w:r w:rsidRPr="008951FC">
        <w:rPr>
          <w:rFonts w:cstheme="minorHAnsi"/>
        </w:rPr>
        <w:t xml:space="preserve"> showing God's compassion and integrity in all our relationships.</w:t>
      </w:r>
    </w:p>
    <w:p w14:paraId="0AAD009E"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Pioneering</w:t>
      </w:r>
      <w:r w:rsidRPr="008951FC">
        <w:rPr>
          <w:rFonts w:cstheme="minorHAnsi"/>
        </w:rPr>
        <w:t>: looking to God's future for his Church.</w:t>
      </w:r>
    </w:p>
    <w:p w14:paraId="29FD6F43"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Relevance</w:t>
      </w:r>
      <w:r w:rsidRPr="008951FC">
        <w:rPr>
          <w:rFonts w:cstheme="minorHAnsi"/>
        </w:rPr>
        <w:t>: aiming to offer God's answers to today's questions.</w:t>
      </w:r>
    </w:p>
    <w:p w14:paraId="7AA22A37" w14:textId="77777777" w:rsidR="00D4755C" w:rsidRPr="008951FC" w:rsidRDefault="00D4755C" w:rsidP="008951FC">
      <w:pPr>
        <w:pStyle w:val="ListParagraph"/>
        <w:numPr>
          <w:ilvl w:val="0"/>
          <w:numId w:val="13"/>
        </w:numPr>
        <w:spacing w:after="120"/>
        <w:rPr>
          <w:rFonts w:cstheme="minorHAnsi"/>
        </w:rPr>
      </w:pPr>
      <w:r w:rsidRPr="008951FC">
        <w:rPr>
          <w:rFonts w:cstheme="minorHAnsi"/>
          <w:b/>
          <w:bCs/>
        </w:rPr>
        <w:t>Replicability</w:t>
      </w:r>
      <w:r w:rsidRPr="008951FC">
        <w:rPr>
          <w:rFonts w:cstheme="minorHAnsi"/>
        </w:rPr>
        <w:t>: discerning God's pattern for developing leaders.</w:t>
      </w:r>
    </w:p>
    <w:p w14:paraId="3A3A67C2" w14:textId="77777777" w:rsidR="00D4755C" w:rsidRDefault="00D4755C" w:rsidP="008951FC">
      <w:pPr>
        <w:pStyle w:val="ListParagraph"/>
        <w:numPr>
          <w:ilvl w:val="0"/>
          <w:numId w:val="13"/>
        </w:numPr>
        <w:spacing w:after="120"/>
        <w:rPr>
          <w:rFonts w:cstheme="minorHAnsi"/>
        </w:rPr>
      </w:pPr>
      <w:r w:rsidRPr="008951FC">
        <w:rPr>
          <w:rFonts w:cstheme="minorHAnsi"/>
          <w:b/>
          <w:bCs/>
        </w:rPr>
        <w:t>Community</w:t>
      </w:r>
      <w:r w:rsidRPr="008951FC">
        <w:rPr>
          <w:rFonts w:cstheme="minorHAnsi"/>
        </w:rPr>
        <w:t>: focusing on God's all-age community learning together.</w:t>
      </w:r>
    </w:p>
    <w:p w14:paraId="3C38E9F0" w14:textId="77777777" w:rsidR="00600E3A" w:rsidRPr="00600E3A" w:rsidRDefault="00600E3A" w:rsidP="00600E3A">
      <w:pPr>
        <w:spacing w:after="120"/>
        <w:rPr>
          <w:rFonts w:cstheme="minorHAnsi"/>
          <w:sz w:val="6"/>
          <w:szCs w:val="6"/>
        </w:rPr>
      </w:pPr>
    </w:p>
    <w:tbl>
      <w:tblPr>
        <w:tblStyle w:val="TableGrid"/>
        <w:tblW w:w="4995"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5" w:type="dxa"/>
          <w:left w:w="85" w:type="dxa"/>
          <w:bottom w:w="85" w:type="dxa"/>
          <w:right w:w="0" w:type="dxa"/>
        </w:tblCellMar>
        <w:tblLook w:val="04A0" w:firstRow="1" w:lastRow="0" w:firstColumn="1" w:lastColumn="0" w:noHBand="0" w:noVBand="1"/>
      </w:tblPr>
      <w:tblGrid>
        <w:gridCol w:w="5236"/>
        <w:gridCol w:w="5515"/>
      </w:tblGrid>
      <w:tr w:rsidR="00CD318A" w:rsidRPr="00210A0C" w14:paraId="53136E07" w14:textId="77777777" w:rsidTr="00EF768D">
        <w:trPr>
          <w:trHeight w:val="230"/>
        </w:trPr>
        <w:tc>
          <w:tcPr>
            <w:tcW w:w="2435" w:type="pct"/>
            <w:tcBorders>
              <w:left w:val="single" w:sz="4" w:space="0" w:color="A6A6A6" w:themeColor="background1" w:themeShade="A6"/>
              <w:right w:val="single" w:sz="4" w:space="0" w:color="A6A6A6" w:themeColor="background1" w:themeShade="A6"/>
            </w:tcBorders>
            <w:shd w:val="clear" w:color="auto" w:fill="E5EEF3"/>
          </w:tcPr>
          <w:p w14:paraId="0421D85E" w14:textId="77777777" w:rsidR="00CD318A" w:rsidRPr="003A37B6" w:rsidRDefault="00CD318A" w:rsidP="00EF768D">
            <w:r>
              <w:rPr>
                <w:b/>
              </w:rPr>
              <w:t>Signature</w:t>
            </w:r>
          </w:p>
        </w:tc>
        <w:tc>
          <w:tcPr>
            <w:tcW w:w="2565" w:type="pct"/>
            <w:tcBorders>
              <w:left w:val="single" w:sz="4" w:space="0" w:color="A6A6A6" w:themeColor="background1" w:themeShade="A6"/>
              <w:right w:val="single" w:sz="4" w:space="0" w:color="A6A6A6" w:themeColor="background1" w:themeShade="A6"/>
            </w:tcBorders>
            <w:shd w:val="clear" w:color="auto" w:fill="E5EEF3"/>
          </w:tcPr>
          <w:p w14:paraId="21765123" w14:textId="77777777" w:rsidR="00CD318A" w:rsidRPr="00210A0C" w:rsidRDefault="00CD318A" w:rsidP="00EF768D">
            <w:r>
              <w:rPr>
                <w:b/>
              </w:rPr>
              <w:t>Date</w:t>
            </w:r>
          </w:p>
        </w:tc>
      </w:tr>
      <w:tr w:rsidR="00CD318A" w14:paraId="665567B4" w14:textId="77777777" w:rsidTr="00600E3A">
        <w:trPr>
          <w:trHeight w:val="676"/>
        </w:trPr>
        <w:tc>
          <w:tcPr>
            <w:tcW w:w="2435" w:type="pct"/>
            <w:tcBorders>
              <w:left w:val="single" w:sz="4" w:space="0" w:color="A6A6A6" w:themeColor="background1" w:themeShade="A6"/>
              <w:right w:val="single" w:sz="4" w:space="0" w:color="A6A6A6" w:themeColor="background1" w:themeShade="A6"/>
            </w:tcBorders>
            <w:shd w:val="clear" w:color="auto" w:fill="FFFFFF" w:themeFill="background1"/>
          </w:tcPr>
          <w:p w14:paraId="2B70D2DE" w14:textId="77777777" w:rsidR="00CD318A" w:rsidRDefault="00CD318A" w:rsidP="00EF768D">
            <w:pPr>
              <w:rPr>
                <w:b/>
              </w:rPr>
            </w:pPr>
          </w:p>
        </w:tc>
        <w:tc>
          <w:tcPr>
            <w:tcW w:w="2565" w:type="pct"/>
            <w:tcBorders>
              <w:left w:val="single" w:sz="4" w:space="0" w:color="A6A6A6" w:themeColor="background1" w:themeShade="A6"/>
              <w:right w:val="single" w:sz="4" w:space="0" w:color="A6A6A6" w:themeColor="background1" w:themeShade="A6"/>
            </w:tcBorders>
            <w:shd w:val="clear" w:color="auto" w:fill="FFFFFF" w:themeFill="background1"/>
          </w:tcPr>
          <w:p w14:paraId="22565DB3" w14:textId="77777777" w:rsidR="00CD318A" w:rsidRDefault="00CD318A" w:rsidP="00EF768D">
            <w:pPr>
              <w:rPr>
                <w:b/>
              </w:rPr>
            </w:pPr>
          </w:p>
        </w:tc>
      </w:tr>
    </w:tbl>
    <w:p w14:paraId="53E7A2E8" w14:textId="77777777" w:rsidR="00DD4AE0" w:rsidRDefault="00DD4AE0" w:rsidP="00600E3A"/>
    <w:sectPr w:rsidR="00DD4AE0" w:rsidSect="005C054F">
      <w:footerReference w:type="default" r:id="rId12"/>
      <w:pgSz w:w="11906" w:h="16838"/>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10A54" w14:textId="77777777" w:rsidR="00AC4385" w:rsidRDefault="00AC4385" w:rsidP="00D9557C">
      <w:r>
        <w:separator/>
      </w:r>
    </w:p>
  </w:endnote>
  <w:endnote w:type="continuationSeparator" w:id="0">
    <w:p w14:paraId="0DFF8567" w14:textId="77777777" w:rsidR="00AC4385" w:rsidRDefault="00AC4385" w:rsidP="00D9557C">
      <w:r>
        <w:continuationSeparator/>
      </w:r>
    </w:p>
  </w:endnote>
  <w:endnote w:type="continuationNotice" w:id="1">
    <w:p w14:paraId="7FE202BF" w14:textId="77777777" w:rsidR="00AC4385" w:rsidRDefault="00AC43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ira Sans">
    <w:panose1 w:val="020B0503050000020004"/>
    <w:charset w:val="00"/>
    <w:family w:val="swiss"/>
    <w:notTrueType/>
    <w:pitch w:val="variable"/>
    <w:sig w:usb0="00000287" w:usb1="02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itter">
    <w:panose1 w:val="00000500000000000000"/>
    <w:charset w:val="00"/>
    <w:family w:val="modern"/>
    <w:notTrueType/>
    <w:pitch w:val="variable"/>
    <w:sig w:usb0="00000207"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B20CC" w14:textId="77777777" w:rsidR="009C3B09" w:rsidRDefault="009C3B09" w:rsidP="004F08D1">
    <w:pPr>
      <w:pStyle w:val="Footer"/>
      <w:rPr>
        <w:szCs w:val="20"/>
      </w:rPr>
    </w:pPr>
    <w:r>
      <w:rPr>
        <w:noProof/>
        <w:szCs w:val="20"/>
        <w:lang w:eastAsia="en-GB"/>
      </w:rPr>
      <mc:AlternateContent>
        <mc:Choice Requires="wps">
          <w:drawing>
            <wp:anchor distT="0" distB="0" distL="114300" distR="114300" simplePos="0" relativeHeight="251658243" behindDoc="0" locked="0" layoutInCell="1" allowOverlap="1" wp14:anchorId="6334851C" wp14:editId="70E36267">
              <wp:simplePos x="0" y="0"/>
              <wp:positionH relativeFrom="column">
                <wp:posOffset>0</wp:posOffset>
              </wp:positionH>
              <wp:positionV relativeFrom="paragraph">
                <wp:posOffset>99695</wp:posOffset>
              </wp:positionV>
              <wp:extent cx="683280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832800" cy="0"/>
                      </a:xfrm>
                      <a:prstGeom prst="line">
                        <a:avLst/>
                      </a:prstGeom>
                      <a:ln w="25400">
                        <a:solidFill>
                          <a:srgbClr val="0055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F620FC2" id="Straight Connector 53" o:spid="_x0000_s1026"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85pt" to="538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" strokecolor="#005586" strokeweight="2pt">
              <v:stroke joinstyle="miter"/>
            </v:line>
          </w:pict>
        </mc:Fallback>
      </mc:AlternateContent>
    </w:r>
  </w:p>
  <w:p w14:paraId="44C6238D" w14:textId="77777777" w:rsidR="009C3B09" w:rsidRPr="00B54C6D" w:rsidRDefault="009C3B09" w:rsidP="004F08D1">
    <w:pPr>
      <w:pStyle w:val="Footer"/>
      <w:rPr>
        <w:szCs w:val="20"/>
      </w:rPr>
    </w:pPr>
    <w:r w:rsidRPr="001E244D">
      <w:rPr>
        <w:noProof/>
        <w:szCs w:val="20"/>
        <w:lang w:eastAsia="en-GB"/>
      </w:rPr>
      <mc:AlternateContent>
        <mc:Choice Requires="wps">
          <w:drawing>
            <wp:anchor distT="45720" distB="45720" distL="114300" distR="114300" simplePos="0" relativeHeight="251658242" behindDoc="0" locked="0" layoutInCell="1" allowOverlap="1" wp14:anchorId="5E430473" wp14:editId="4C0E9382">
              <wp:simplePos x="0" y="0"/>
              <wp:positionH relativeFrom="column">
                <wp:posOffset>3330575</wp:posOffset>
              </wp:positionH>
              <wp:positionV relativeFrom="paragraph">
                <wp:posOffset>67310</wp:posOffset>
              </wp:positionV>
              <wp:extent cx="3177540" cy="269875"/>
              <wp:effectExtent l="0" t="0" r="381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7540" cy="269875"/>
                      </a:xfrm>
                      <a:prstGeom prst="rect">
                        <a:avLst/>
                      </a:prstGeom>
                      <a:solidFill>
                        <a:srgbClr val="FFFFFF"/>
                      </a:solidFill>
                      <a:ln w="9525">
                        <a:noFill/>
                        <a:miter lim="800000"/>
                        <a:headEnd/>
                        <a:tailEnd/>
                      </a:ln>
                    </wps:spPr>
                    <wps:txbx>
                      <w:txbxContent>
                        <w:p w14:paraId="6FFFE3ED" w14:textId="59B58D43" w:rsidR="009C3B09" w:rsidRDefault="009C3B09" w:rsidP="004F08D1">
                          <w:pPr>
                            <w:jc w:val="right"/>
                            <w:rPr>
                              <w:color w:val="005587"/>
                              <w:sz w:val="18"/>
                            </w:rPr>
                          </w:pPr>
                          <w:r w:rsidRPr="007621A5">
                            <w:rPr>
                              <w:color w:val="005587"/>
                              <w:sz w:val="18"/>
                            </w:rPr>
                            <w:t>APPLICATION FORM – ARROW LEADERSHIP PROGRAMME 1</w:t>
                          </w:r>
                          <w:r w:rsidR="00E03336">
                            <w:rPr>
                              <w:color w:val="005587"/>
                              <w:sz w:val="18"/>
                            </w:rPr>
                            <w:t>9</w:t>
                          </w:r>
                        </w:p>
                        <w:p w14:paraId="285CE10C" w14:textId="77777777" w:rsidR="009C3B09" w:rsidRPr="007621A5" w:rsidRDefault="009C3B09" w:rsidP="00BA2D06">
                          <w:pPr>
                            <w:jc w:val="center"/>
                            <w:rPr>
                              <w:color w:val="005587"/>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430473" id="_x0000_t202" coordsize="21600,21600" o:spt="202" path="m,l,21600r21600,l21600,xe">
              <v:stroke joinstyle="miter"/>
              <v:path gradientshapeok="t" o:connecttype="rect"/>
            </v:shapetype>
            <v:shape id="Text Box 2" o:spid="_x0000_s1026" type="#_x0000_t202" style="position:absolute;margin-left:262.25pt;margin-top:5.3pt;width:250.2pt;height:21.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" stroked="f">
              <v:textbox>
                <w:txbxContent>
                  <w:p w14:paraId="6FFFE3ED" w14:textId="59B58D43" w:rsidR="009C3B09" w:rsidRDefault="009C3B09" w:rsidP="004F08D1">
                    <w:pPr>
                      <w:jc w:val="right"/>
                      <w:rPr>
                        <w:color w:val="005587"/>
                        <w:sz w:val="18"/>
                      </w:rPr>
                    </w:pPr>
                    <w:r w:rsidRPr="007621A5">
                      <w:rPr>
                        <w:color w:val="005587"/>
                        <w:sz w:val="18"/>
                      </w:rPr>
                      <w:t>APPLICATION FORM – ARROW LEADERSHIP PROGRAMME 1</w:t>
                    </w:r>
                    <w:r w:rsidR="00E03336">
                      <w:rPr>
                        <w:color w:val="005587"/>
                        <w:sz w:val="18"/>
                      </w:rPr>
                      <w:t>9</w:t>
                    </w:r>
                  </w:p>
                  <w:p w14:paraId="285CE10C" w14:textId="77777777" w:rsidR="009C3B09" w:rsidRPr="007621A5" w:rsidRDefault="009C3B09" w:rsidP="00BA2D06">
                    <w:pPr>
                      <w:jc w:val="center"/>
                      <w:rPr>
                        <w:color w:val="005587"/>
                        <w:sz w:val="18"/>
                      </w:rPr>
                    </w:pPr>
                  </w:p>
                </w:txbxContent>
              </v:textbox>
              <w10:wrap type="square"/>
            </v:shape>
          </w:pict>
        </mc:Fallback>
      </mc:AlternateContent>
    </w:r>
    <w:r>
      <w:rPr>
        <w:noProof/>
        <w:szCs w:val="20"/>
        <w:lang w:eastAsia="en-GB"/>
      </w:rPr>
      <mc:AlternateContent>
        <mc:Choice Requires="wps">
          <w:drawing>
            <wp:anchor distT="0" distB="0" distL="114300" distR="114300" simplePos="0" relativeHeight="251658241" behindDoc="0" locked="0" layoutInCell="1" allowOverlap="1" wp14:anchorId="663DB2FF" wp14:editId="6808D97E">
              <wp:simplePos x="0" y="0"/>
              <wp:positionH relativeFrom="column">
                <wp:posOffset>6563198</wp:posOffset>
              </wp:positionH>
              <wp:positionV relativeFrom="paragraph">
                <wp:posOffset>35560</wp:posOffset>
              </wp:positionV>
              <wp:extent cx="269875" cy="269875"/>
              <wp:effectExtent l="0" t="0" r="0" b="0"/>
              <wp:wrapSquare wrapText="bothSides"/>
              <wp:docPr id="1" name="Oval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69875" cy="269875"/>
                      </a:xfrm>
                      <a:prstGeom prst="ellipse">
                        <a:avLst/>
                      </a:prstGeom>
                      <a:solidFill>
                        <a:srgbClr val="00558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AE634A" w14:textId="77777777" w:rsidR="009C3B09" w:rsidRPr="001E244D" w:rsidRDefault="009C3B09" w:rsidP="004F08D1">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2</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3DB2FF" id="Oval 1" o:spid="_x0000_s1027" style="position:absolute;margin-left:516.8pt;margin-top:2.8pt;width:21.25pt;height:21.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" fillcolor="#005586" stroked="f" strokeweight="1pt">
              <v:stroke joinstyle="miter"/>
              <o:lock v:ext="edit" aspectratio="t"/>
              <v:textbox inset="0,0,0,0">
                <w:txbxContent>
                  <w:p w14:paraId="64AE634A" w14:textId="77777777" w:rsidR="009C3B09" w:rsidRPr="001E244D" w:rsidRDefault="009C3B09" w:rsidP="004F08D1">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2</w:t>
                    </w:r>
                    <w:r w:rsidRPr="001E244D">
                      <w:rPr>
                        <w:b/>
                        <w:noProof/>
                        <w:color w:val="FFFFFF" w:themeColor="background1"/>
                        <w:sz w:val="18"/>
                        <w:szCs w:val="20"/>
                      </w:rPr>
                      <w:fldChar w:fldCharType="end"/>
                    </w:r>
                  </w:p>
                </w:txbxContent>
              </v:textbox>
              <w10:wrap type="square"/>
            </v:oval>
          </w:pict>
        </mc:Fallback>
      </mc:AlternateContent>
    </w:r>
    <w:r>
      <w:rPr>
        <w:noProof/>
        <w:szCs w:val="20"/>
        <w:lang w:eastAsia="en-GB"/>
      </w:rPr>
      <w:drawing>
        <wp:anchor distT="0" distB="0" distL="114300" distR="114300" simplePos="0" relativeHeight="251658240" behindDoc="0" locked="0" layoutInCell="1" allowOverlap="1" wp14:anchorId="368CB674" wp14:editId="4F404766">
          <wp:simplePos x="0" y="0"/>
          <wp:positionH relativeFrom="column">
            <wp:posOffset>0</wp:posOffset>
          </wp:positionH>
          <wp:positionV relativeFrom="paragraph">
            <wp:posOffset>34925</wp:posOffset>
          </wp:positionV>
          <wp:extent cx="270000" cy="270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PAS_Logo_icon (2).png"/>
                  <pic:cNvPicPr/>
                </pic:nvPicPr>
                <pic:blipFill>
                  <a:blip r:embed="rId1">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14:sizeRelH relativeFrom="margin">
            <wp14:pctWidth>0</wp14:pctWidth>
          </wp14:sizeRelH>
          <wp14:sizeRelV relativeFrom="margin">
            <wp14:pctHeight>0</wp14:pctHeight>
          </wp14:sizeRelV>
        </wp:anchor>
      </w:drawing>
    </w:r>
  </w:p>
  <w:p w14:paraId="004EB25E" w14:textId="77777777" w:rsidR="009C3B09" w:rsidRDefault="009C3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B0AF4" w14:textId="77777777" w:rsidR="00AC4385" w:rsidRDefault="00AC4385" w:rsidP="00D9557C">
      <w:r>
        <w:separator/>
      </w:r>
    </w:p>
  </w:footnote>
  <w:footnote w:type="continuationSeparator" w:id="0">
    <w:p w14:paraId="3DC71DBD" w14:textId="77777777" w:rsidR="00AC4385" w:rsidRDefault="00AC4385" w:rsidP="00D9557C">
      <w:r>
        <w:continuationSeparator/>
      </w:r>
    </w:p>
  </w:footnote>
  <w:footnote w:type="continuationNotice" w:id="1">
    <w:p w14:paraId="39A6A952" w14:textId="77777777" w:rsidR="00AC4385" w:rsidRDefault="00AC43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97E59"/>
    <w:multiLevelType w:val="hybridMultilevel"/>
    <w:tmpl w:val="742ACB00"/>
    <w:lvl w:ilvl="0" w:tplc="08090001">
      <w:start w:val="1"/>
      <w:numFmt w:val="bullet"/>
      <w:lvlText w:val=""/>
      <w:lvlJc w:val="left"/>
      <w:pPr>
        <w:ind w:left="8866" w:hanging="360"/>
      </w:pPr>
      <w:rPr>
        <w:rFonts w:ascii="Symbol" w:hAnsi="Symbol" w:hint="default"/>
      </w:rPr>
    </w:lvl>
    <w:lvl w:ilvl="1" w:tplc="08090003" w:tentative="1">
      <w:start w:val="1"/>
      <w:numFmt w:val="bullet"/>
      <w:lvlText w:val="o"/>
      <w:lvlJc w:val="left"/>
      <w:pPr>
        <w:ind w:left="9586" w:hanging="360"/>
      </w:pPr>
      <w:rPr>
        <w:rFonts w:ascii="Courier New" w:hAnsi="Courier New" w:cs="Courier New" w:hint="default"/>
      </w:rPr>
    </w:lvl>
    <w:lvl w:ilvl="2" w:tplc="08090005" w:tentative="1">
      <w:start w:val="1"/>
      <w:numFmt w:val="bullet"/>
      <w:lvlText w:val=""/>
      <w:lvlJc w:val="left"/>
      <w:pPr>
        <w:ind w:left="10306" w:hanging="360"/>
      </w:pPr>
      <w:rPr>
        <w:rFonts w:ascii="Wingdings" w:hAnsi="Wingdings" w:hint="default"/>
      </w:rPr>
    </w:lvl>
    <w:lvl w:ilvl="3" w:tplc="08090001" w:tentative="1">
      <w:start w:val="1"/>
      <w:numFmt w:val="bullet"/>
      <w:lvlText w:val=""/>
      <w:lvlJc w:val="left"/>
      <w:pPr>
        <w:ind w:left="11026" w:hanging="360"/>
      </w:pPr>
      <w:rPr>
        <w:rFonts w:ascii="Symbol" w:hAnsi="Symbol" w:hint="default"/>
      </w:rPr>
    </w:lvl>
    <w:lvl w:ilvl="4" w:tplc="08090003" w:tentative="1">
      <w:start w:val="1"/>
      <w:numFmt w:val="bullet"/>
      <w:lvlText w:val="o"/>
      <w:lvlJc w:val="left"/>
      <w:pPr>
        <w:ind w:left="11746" w:hanging="360"/>
      </w:pPr>
      <w:rPr>
        <w:rFonts w:ascii="Courier New" w:hAnsi="Courier New" w:cs="Courier New" w:hint="default"/>
      </w:rPr>
    </w:lvl>
    <w:lvl w:ilvl="5" w:tplc="08090005" w:tentative="1">
      <w:start w:val="1"/>
      <w:numFmt w:val="bullet"/>
      <w:lvlText w:val=""/>
      <w:lvlJc w:val="left"/>
      <w:pPr>
        <w:ind w:left="12466" w:hanging="360"/>
      </w:pPr>
      <w:rPr>
        <w:rFonts w:ascii="Wingdings" w:hAnsi="Wingdings" w:hint="default"/>
      </w:rPr>
    </w:lvl>
    <w:lvl w:ilvl="6" w:tplc="08090001" w:tentative="1">
      <w:start w:val="1"/>
      <w:numFmt w:val="bullet"/>
      <w:lvlText w:val=""/>
      <w:lvlJc w:val="left"/>
      <w:pPr>
        <w:ind w:left="13186" w:hanging="360"/>
      </w:pPr>
      <w:rPr>
        <w:rFonts w:ascii="Symbol" w:hAnsi="Symbol" w:hint="default"/>
      </w:rPr>
    </w:lvl>
    <w:lvl w:ilvl="7" w:tplc="08090003" w:tentative="1">
      <w:start w:val="1"/>
      <w:numFmt w:val="bullet"/>
      <w:lvlText w:val="o"/>
      <w:lvlJc w:val="left"/>
      <w:pPr>
        <w:ind w:left="13906" w:hanging="360"/>
      </w:pPr>
      <w:rPr>
        <w:rFonts w:ascii="Courier New" w:hAnsi="Courier New" w:cs="Courier New" w:hint="default"/>
      </w:rPr>
    </w:lvl>
    <w:lvl w:ilvl="8" w:tplc="08090005" w:tentative="1">
      <w:start w:val="1"/>
      <w:numFmt w:val="bullet"/>
      <w:lvlText w:val=""/>
      <w:lvlJc w:val="left"/>
      <w:pPr>
        <w:ind w:left="14626" w:hanging="360"/>
      </w:pPr>
      <w:rPr>
        <w:rFonts w:ascii="Wingdings" w:hAnsi="Wingdings" w:hint="default"/>
      </w:rPr>
    </w:lvl>
  </w:abstractNum>
  <w:abstractNum w:abstractNumId="1" w15:restartNumberingAfterBreak="0">
    <w:nsid w:val="09147C69"/>
    <w:multiLevelType w:val="hybridMultilevel"/>
    <w:tmpl w:val="38963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8F6429"/>
    <w:multiLevelType w:val="multilevel"/>
    <w:tmpl w:val="6E08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36C4D"/>
    <w:multiLevelType w:val="hybridMultilevel"/>
    <w:tmpl w:val="2F183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4F5190"/>
    <w:multiLevelType w:val="hybridMultilevel"/>
    <w:tmpl w:val="68A8900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86A5D"/>
    <w:multiLevelType w:val="hybridMultilevel"/>
    <w:tmpl w:val="B3E4E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3E05BB"/>
    <w:multiLevelType w:val="hybridMultilevel"/>
    <w:tmpl w:val="25E08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261B4C"/>
    <w:multiLevelType w:val="hybridMultilevel"/>
    <w:tmpl w:val="C9D8E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725FD6"/>
    <w:multiLevelType w:val="hybridMultilevel"/>
    <w:tmpl w:val="B65C7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D12CD0"/>
    <w:multiLevelType w:val="hybridMultilevel"/>
    <w:tmpl w:val="4776DF4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21E0D3A"/>
    <w:multiLevelType w:val="hybridMultilevel"/>
    <w:tmpl w:val="13389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97230C"/>
    <w:multiLevelType w:val="hybridMultilevel"/>
    <w:tmpl w:val="17F8E7B4"/>
    <w:lvl w:ilvl="0" w:tplc="A58C810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0E25F3"/>
    <w:multiLevelType w:val="hybridMultilevel"/>
    <w:tmpl w:val="55CE5A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98169540">
    <w:abstractNumId w:val="7"/>
  </w:num>
  <w:num w:numId="2" w16cid:durableId="1287734057">
    <w:abstractNumId w:val="0"/>
  </w:num>
  <w:num w:numId="3" w16cid:durableId="1378046079">
    <w:abstractNumId w:val="12"/>
  </w:num>
  <w:num w:numId="4" w16cid:durableId="85424626">
    <w:abstractNumId w:val="9"/>
  </w:num>
  <w:num w:numId="5" w16cid:durableId="1763842643">
    <w:abstractNumId w:val="4"/>
  </w:num>
  <w:num w:numId="6" w16cid:durableId="373584175">
    <w:abstractNumId w:val="6"/>
  </w:num>
  <w:num w:numId="7" w16cid:durableId="820269753">
    <w:abstractNumId w:val="8"/>
  </w:num>
  <w:num w:numId="8" w16cid:durableId="328367392">
    <w:abstractNumId w:val="10"/>
  </w:num>
  <w:num w:numId="9" w16cid:durableId="1884828911">
    <w:abstractNumId w:val="3"/>
  </w:num>
  <w:num w:numId="10" w16cid:durableId="6760354">
    <w:abstractNumId w:val="5"/>
  </w:num>
  <w:num w:numId="11" w16cid:durableId="2075274567">
    <w:abstractNumId w:val="2"/>
  </w:num>
  <w:num w:numId="12" w16cid:durableId="2031955926">
    <w:abstractNumId w:val="11"/>
  </w:num>
  <w:num w:numId="13" w16cid:durableId="1310592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NDI0MTOwNDQxsrRU0lEKTi0uzszPAykwqgUAFoXFOSwAAAA="/>
  </w:docVars>
  <w:rsids>
    <w:rsidRoot w:val="00D9557C"/>
    <w:rsid w:val="0000377A"/>
    <w:rsid w:val="00015E86"/>
    <w:rsid w:val="00023036"/>
    <w:rsid w:val="00023DD0"/>
    <w:rsid w:val="00024A0F"/>
    <w:rsid w:val="00034233"/>
    <w:rsid w:val="00041385"/>
    <w:rsid w:val="000459E9"/>
    <w:rsid w:val="00051498"/>
    <w:rsid w:val="00054BC3"/>
    <w:rsid w:val="00054CFC"/>
    <w:rsid w:val="00055CE3"/>
    <w:rsid w:val="00056586"/>
    <w:rsid w:val="00062483"/>
    <w:rsid w:val="00071B21"/>
    <w:rsid w:val="00076C30"/>
    <w:rsid w:val="00077622"/>
    <w:rsid w:val="00081956"/>
    <w:rsid w:val="00097ECF"/>
    <w:rsid w:val="000A58ED"/>
    <w:rsid w:val="000B3A71"/>
    <w:rsid w:val="000C451F"/>
    <w:rsid w:val="000C613A"/>
    <w:rsid w:val="000C69C9"/>
    <w:rsid w:val="000D42E2"/>
    <w:rsid w:val="000E64F1"/>
    <w:rsid w:val="000F059A"/>
    <w:rsid w:val="000F2576"/>
    <w:rsid w:val="001144C3"/>
    <w:rsid w:val="00135227"/>
    <w:rsid w:val="0014313F"/>
    <w:rsid w:val="00143EB1"/>
    <w:rsid w:val="00145D30"/>
    <w:rsid w:val="0014760E"/>
    <w:rsid w:val="00155C14"/>
    <w:rsid w:val="00160F53"/>
    <w:rsid w:val="00166929"/>
    <w:rsid w:val="0017047F"/>
    <w:rsid w:val="00177C09"/>
    <w:rsid w:val="001804D5"/>
    <w:rsid w:val="00181669"/>
    <w:rsid w:val="00183072"/>
    <w:rsid w:val="00186204"/>
    <w:rsid w:val="001B30FD"/>
    <w:rsid w:val="001B4917"/>
    <w:rsid w:val="001B6A2A"/>
    <w:rsid w:val="001C0B2B"/>
    <w:rsid w:val="001C30A9"/>
    <w:rsid w:val="001F6104"/>
    <w:rsid w:val="00200BDB"/>
    <w:rsid w:val="0020285E"/>
    <w:rsid w:val="002033F3"/>
    <w:rsid w:val="00206FE4"/>
    <w:rsid w:val="00207DC0"/>
    <w:rsid w:val="00210A0C"/>
    <w:rsid w:val="00216F46"/>
    <w:rsid w:val="00220A6A"/>
    <w:rsid w:val="00230942"/>
    <w:rsid w:val="0023133B"/>
    <w:rsid w:val="00234E1D"/>
    <w:rsid w:val="00247D32"/>
    <w:rsid w:val="002511CD"/>
    <w:rsid w:val="00257389"/>
    <w:rsid w:val="00265E6C"/>
    <w:rsid w:val="00282E3E"/>
    <w:rsid w:val="0028532E"/>
    <w:rsid w:val="00296CD4"/>
    <w:rsid w:val="002977E6"/>
    <w:rsid w:val="002A2ADE"/>
    <w:rsid w:val="002B3DDE"/>
    <w:rsid w:val="002D0452"/>
    <w:rsid w:val="002D72F2"/>
    <w:rsid w:val="002E0550"/>
    <w:rsid w:val="002E7F36"/>
    <w:rsid w:val="00304258"/>
    <w:rsid w:val="0030676F"/>
    <w:rsid w:val="00310287"/>
    <w:rsid w:val="0031066D"/>
    <w:rsid w:val="00314986"/>
    <w:rsid w:val="003164C5"/>
    <w:rsid w:val="00317914"/>
    <w:rsid w:val="00321412"/>
    <w:rsid w:val="00323105"/>
    <w:rsid w:val="00333E18"/>
    <w:rsid w:val="003371B5"/>
    <w:rsid w:val="00340E52"/>
    <w:rsid w:val="00346681"/>
    <w:rsid w:val="00352E87"/>
    <w:rsid w:val="00361A72"/>
    <w:rsid w:val="0036456F"/>
    <w:rsid w:val="00365AA5"/>
    <w:rsid w:val="00370149"/>
    <w:rsid w:val="003847E7"/>
    <w:rsid w:val="0039152A"/>
    <w:rsid w:val="003A213A"/>
    <w:rsid w:val="003A37B6"/>
    <w:rsid w:val="003C1A24"/>
    <w:rsid w:val="003C74FB"/>
    <w:rsid w:val="003D1090"/>
    <w:rsid w:val="003D4653"/>
    <w:rsid w:val="003D4E48"/>
    <w:rsid w:val="003E2508"/>
    <w:rsid w:val="003E4923"/>
    <w:rsid w:val="003F2D13"/>
    <w:rsid w:val="003F4391"/>
    <w:rsid w:val="00401AFB"/>
    <w:rsid w:val="00402E3C"/>
    <w:rsid w:val="0040779D"/>
    <w:rsid w:val="0041592F"/>
    <w:rsid w:val="00415F20"/>
    <w:rsid w:val="00431603"/>
    <w:rsid w:val="0044479C"/>
    <w:rsid w:val="00445D4B"/>
    <w:rsid w:val="0044684B"/>
    <w:rsid w:val="004534E0"/>
    <w:rsid w:val="004566ED"/>
    <w:rsid w:val="0046241C"/>
    <w:rsid w:val="0046452F"/>
    <w:rsid w:val="00465047"/>
    <w:rsid w:val="00465BD7"/>
    <w:rsid w:val="00467D69"/>
    <w:rsid w:val="004712A1"/>
    <w:rsid w:val="00477B53"/>
    <w:rsid w:val="004B1051"/>
    <w:rsid w:val="004B329C"/>
    <w:rsid w:val="004C319E"/>
    <w:rsid w:val="004D0D9A"/>
    <w:rsid w:val="004E08E0"/>
    <w:rsid w:val="004F08D1"/>
    <w:rsid w:val="004F20B0"/>
    <w:rsid w:val="00507D7E"/>
    <w:rsid w:val="005120C5"/>
    <w:rsid w:val="005202C6"/>
    <w:rsid w:val="005316B5"/>
    <w:rsid w:val="00533879"/>
    <w:rsid w:val="0053410C"/>
    <w:rsid w:val="005347E1"/>
    <w:rsid w:val="00554264"/>
    <w:rsid w:val="005627C8"/>
    <w:rsid w:val="00562896"/>
    <w:rsid w:val="005704D5"/>
    <w:rsid w:val="005A3C7D"/>
    <w:rsid w:val="005B5AB6"/>
    <w:rsid w:val="005C054F"/>
    <w:rsid w:val="005C3113"/>
    <w:rsid w:val="005D4E49"/>
    <w:rsid w:val="005D6237"/>
    <w:rsid w:val="005E0FB1"/>
    <w:rsid w:val="005E3067"/>
    <w:rsid w:val="00600E3A"/>
    <w:rsid w:val="0060237C"/>
    <w:rsid w:val="00602B9F"/>
    <w:rsid w:val="00605126"/>
    <w:rsid w:val="0061274D"/>
    <w:rsid w:val="00616462"/>
    <w:rsid w:val="00623B72"/>
    <w:rsid w:val="00632EB8"/>
    <w:rsid w:val="00641E02"/>
    <w:rsid w:val="00644596"/>
    <w:rsid w:val="006452C2"/>
    <w:rsid w:val="00651E37"/>
    <w:rsid w:val="00665562"/>
    <w:rsid w:val="00684AB2"/>
    <w:rsid w:val="00695423"/>
    <w:rsid w:val="006979D5"/>
    <w:rsid w:val="00697B90"/>
    <w:rsid w:val="006A519C"/>
    <w:rsid w:val="006B02AB"/>
    <w:rsid w:val="006B67C8"/>
    <w:rsid w:val="006C2330"/>
    <w:rsid w:val="006C70DD"/>
    <w:rsid w:val="00700E35"/>
    <w:rsid w:val="00711231"/>
    <w:rsid w:val="0072649E"/>
    <w:rsid w:val="00731AAA"/>
    <w:rsid w:val="00737269"/>
    <w:rsid w:val="00743901"/>
    <w:rsid w:val="00747795"/>
    <w:rsid w:val="00760180"/>
    <w:rsid w:val="00761D48"/>
    <w:rsid w:val="007621A5"/>
    <w:rsid w:val="0076286F"/>
    <w:rsid w:val="00766537"/>
    <w:rsid w:val="00772FD9"/>
    <w:rsid w:val="007844A8"/>
    <w:rsid w:val="0078473C"/>
    <w:rsid w:val="00785BDD"/>
    <w:rsid w:val="007A5B84"/>
    <w:rsid w:val="007B1FFE"/>
    <w:rsid w:val="007C08F6"/>
    <w:rsid w:val="007D1725"/>
    <w:rsid w:val="007D3DFB"/>
    <w:rsid w:val="007F11E0"/>
    <w:rsid w:val="0081066D"/>
    <w:rsid w:val="00820C89"/>
    <w:rsid w:val="00822E4C"/>
    <w:rsid w:val="00824927"/>
    <w:rsid w:val="008313A5"/>
    <w:rsid w:val="008440EE"/>
    <w:rsid w:val="00850691"/>
    <w:rsid w:val="0085137D"/>
    <w:rsid w:val="008714E1"/>
    <w:rsid w:val="008748BB"/>
    <w:rsid w:val="0087535B"/>
    <w:rsid w:val="008951FC"/>
    <w:rsid w:val="0089751F"/>
    <w:rsid w:val="008B2869"/>
    <w:rsid w:val="008B47FF"/>
    <w:rsid w:val="008C2D8B"/>
    <w:rsid w:val="008C3A09"/>
    <w:rsid w:val="008C4D2F"/>
    <w:rsid w:val="008E12EE"/>
    <w:rsid w:val="008F085F"/>
    <w:rsid w:val="008F0C18"/>
    <w:rsid w:val="00905FA0"/>
    <w:rsid w:val="00912853"/>
    <w:rsid w:val="00915FA7"/>
    <w:rsid w:val="00927C34"/>
    <w:rsid w:val="009368E1"/>
    <w:rsid w:val="009372D0"/>
    <w:rsid w:val="009504DC"/>
    <w:rsid w:val="00955648"/>
    <w:rsid w:val="00962E18"/>
    <w:rsid w:val="00980C3E"/>
    <w:rsid w:val="009817BF"/>
    <w:rsid w:val="009965E2"/>
    <w:rsid w:val="0099687C"/>
    <w:rsid w:val="009B7B60"/>
    <w:rsid w:val="009C3B09"/>
    <w:rsid w:val="009C6E10"/>
    <w:rsid w:val="009E128A"/>
    <w:rsid w:val="009E777D"/>
    <w:rsid w:val="00A10F24"/>
    <w:rsid w:val="00A136CF"/>
    <w:rsid w:val="00A17B97"/>
    <w:rsid w:val="00A20AE7"/>
    <w:rsid w:val="00A45487"/>
    <w:rsid w:val="00A45F73"/>
    <w:rsid w:val="00A553CC"/>
    <w:rsid w:val="00A60BD4"/>
    <w:rsid w:val="00A621A6"/>
    <w:rsid w:val="00A67231"/>
    <w:rsid w:val="00A85979"/>
    <w:rsid w:val="00A916FA"/>
    <w:rsid w:val="00AA11D5"/>
    <w:rsid w:val="00AA2200"/>
    <w:rsid w:val="00AB2AAE"/>
    <w:rsid w:val="00AC13D3"/>
    <w:rsid w:val="00AC4385"/>
    <w:rsid w:val="00AC4956"/>
    <w:rsid w:val="00AC54D1"/>
    <w:rsid w:val="00AD2A4A"/>
    <w:rsid w:val="00AD7143"/>
    <w:rsid w:val="00AD7849"/>
    <w:rsid w:val="00AE2E8D"/>
    <w:rsid w:val="00B00E21"/>
    <w:rsid w:val="00B21BF8"/>
    <w:rsid w:val="00B22FD2"/>
    <w:rsid w:val="00B36C81"/>
    <w:rsid w:val="00B62CD4"/>
    <w:rsid w:val="00B72425"/>
    <w:rsid w:val="00B73EF2"/>
    <w:rsid w:val="00B83171"/>
    <w:rsid w:val="00B84A8F"/>
    <w:rsid w:val="00B87F38"/>
    <w:rsid w:val="00BA2D06"/>
    <w:rsid w:val="00BA338B"/>
    <w:rsid w:val="00BA3EC4"/>
    <w:rsid w:val="00BC24AF"/>
    <w:rsid w:val="00BC3490"/>
    <w:rsid w:val="00BD0B97"/>
    <w:rsid w:val="00BD346C"/>
    <w:rsid w:val="00BD3C66"/>
    <w:rsid w:val="00BF74B6"/>
    <w:rsid w:val="00C07643"/>
    <w:rsid w:val="00C076B8"/>
    <w:rsid w:val="00C11448"/>
    <w:rsid w:val="00C230F4"/>
    <w:rsid w:val="00C23792"/>
    <w:rsid w:val="00C261B9"/>
    <w:rsid w:val="00C34DEE"/>
    <w:rsid w:val="00C372AE"/>
    <w:rsid w:val="00C37E85"/>
    <w:rsid w:val="00C50D91"/>
    <w:rsid w:val="00C53671"/>
    <w:rsid w:val="00C613A1"/>
    <w:rsid w:val="00C62692"/>
    <w:rsid w:val="00C66B45"/>
    <w:rsid w:val="00C74810"/>
    <w:rsid w:val="00C82B22"/>
    <w:rsid w:val="00C86C29"/>
    <w:rsid w:val="00C948AE"/>
    <w:rsid w:val="00C9626A"/>
    <w:rsid w:val="00C974B8"/>
    <w:rsid w:val="00CA70EA"/>
    <w:rsid w:val="00CB087C"/>
    <w:rsid w:val="00CC482F"/>
    <w:rsid w:val="00CD318A"/>
    <w:rsid w:val="00CD67E8"/>
    <w:rsid w:val="00CE343E"/>
    <w:rsid w:val="00CE3AD8"/>
    <w:rsid w:val="00CE668F"/>
    <w:rsid w:val="00CF2176"/>
    <w:rsid w:val="00CF694A"/>
    <w:rsid w:val="00D126C8"/>
    <w:rsid w:val="00D13FD1"/>
    <w:rsid w:val="00D1759E"/>
    <w:rsid w:val="00D178BC"/>
    <w:rsid w:val="00D22275"/>
    <w:rsid w:val="00D25D0F"/>
    <w:rsid w:val="00D26989"/>
    <w:rsid w:val="00D2722C"/>
    <w:rsid w:val="00D27B91"/>
    <w:rsid w:val="00D30FEE"/>
    <w:rsid w:val="00D33E3C"/>
    <w:rsid w:val="00D33F21"/>
    <w:rsid w:val="00D4755C"/>
    <w:rsid w:val="00D47EAE"/>
    <w:rsid w:val="00D53E6F"/>
    <w:rsid w:val="00D57A03"/>
    <w:rsid w:val="00D606BE"/>
    <w:rsid w:val="00D72601"/>
    <w:rsid w:val="00D749CF"/>
    <w:rsid w:val="00D77734"/>
    <w:rsid w:val="00D80DD0"/>
    <w:rsid w:val="00D833EB"/>
    <w:rsid w:val="00D942F9"/>
    <w:rsid w:val="00D9557C"/>
    <w:rsid w:val="00D96BB1"/>
    <w:rsid w:val="00D970E2"/>
    <w:rsid w:val="00DA348D"/>
    <w:rsid w:val="00DB442C"/>
    <w:rsid w:val="00DC1E2B"/>
    <w:rsid w:val="00DD4AE0"/>
    <w:rsid w:val="00DD620D"/>
    <w:rsid w:val="00DE122C"/>
    <w:rsid w:val="00DE6F55"/>
    <w:rsid w:val="00DF1900"/>
    <w:rsid w:val="00E03336"/>
    <w:rsid w:val="00E05B55"/>
    <w:rsid w:val="00E14161"/>
    <w:rsid w:val="00E1603F"/>
    <w:rsid w:val="00E200F8"/>
    <w:rsid w:val="00E20856"/>
    <w:rsid w:val="00E24222"/>
    <w:rsid w:val="00E30C2E"/>
    <w:rsid w:val="00E4049F"/>
    <w:rsid w:val="00E41FA9"/>
    <w:rsid w:val="00E42B53"/>
    <w:rsid w:val="00E438B7"/>
    <w:rsid w:val="00E452E6"/>
    <w:rsid w:val="00E47D75"/>
    <w:rsid w:val="00E51EC2"/>
    <w:rsid w:val="00E534EC"/>
    <w:rsid w:val="00E606FA"/>
    <w:rsid w:val="00E775CF"/>
    <w:rsid w:val="00E77685"/>
    <w:rsid w:val="00E82F65"/>
    <w:rsid w:val="00E847F9"/>
    <w:rsid w:val="00E84DD3"/>
    <w:rsid w:val="00E93ABD"/>
    <w:rsid w:val="00E94251"/>
    <w:rsid w:val="00EA39EB"/>
    <w:rsid w:val="00EC7CCC"/>
    <w:rsid w:val="00ED306A"/>
    <w:rsid w:val="00EE1E1E"/>
    <w:rsid w:val="00EE3C20"/>
    <w:rsid w:val="00EE460E"/>
    <w:rsid w:val="00EF3816"/>
    <w:rsid w:val="00EF4085"/>
    <w:rsid w:val="00F02FD4"/>
    <w:rsid w:val="00F05347"/>
    <w:rsid w:val="00F067CE"/>
    <w:rsid w:val="00F072D7"/>
    <w:rsid w:val="00F121CD"/>
    <w:rsid w:val="00F20F27"/>
    <w:rsid w:val="00F21675"/>
    <w:rsid w:val="00F27045"/>
    <w:rsid w:val="00F4200B"/>
    <w:rsid w:val="00F4337B"/>
    <w:rsid w:val="00F47588"/>
    <w:rsid w:val="00F47F3B"/>
    <w:rsid w:val="00F52094"/>
    <w:rsid w:val="00F565BA"/>
    <w:rsid w:val="00F72A8D"/>
    <w:rsid w:val="00F840BB"/>
    <w:rsid w:val="00F8512F"/>
    <w:rsid w:val="00F8772D"/>
    <w:rsid w:val="00F90365"/>
    <w:rsid w:val="00F9251E"/>
    <w:rsid w:val="00FA3C39"/>
    <w:rsid w:val="00FB420A"/>
    <w:rsid w:val="00FB7535"/>
    <w:rsid w:val="00FC4EAB"/>
    <w:rsid w:val="00FD2544"/>
    <w:rsid w:val="00FD5884"/>
    <w:rsid w:val="00FE2254"/>
    <w:rsid w:val="00FE61E2"/>
    <w:rsid w:val="00FF686F"/>
    <w:rsid w:val="0239E089"/>
    <w:rsid w:val="0A2BCA11"/>
    <w:rsid w:val="0A3B0E90"/>
    <w:rsid w:val="13DA99DD"/>
    <w:rsid w:val="15766A3E"/>
    <w:rsid w:val="1A49DB61"/>
    <w:rsid w:val="1E6C8101"/>
    <w:rsid w:val="2832665A"/>
    <w:rsid w:val="2AE89BF7"/>
    <w:rsid w:val="2FF3A7B8"/>
    <w:rsid w:val="33382D33"/>
    <w:rsid w:val="3605F8E0"/>
    <w:rsid w:val="41A6D6B2"/>
    <w:rsid w:val="4AA5AB8A"/>
    <w:rsid w:val="51C67957"/>
    <w:rsid w:val="52B0BD6F"/>
    <w:rsid w:val="5AEB8773"/>
    <w:rsid w:val="60A7833E"/>
    <w:rsid w:val="61E48AA7"/>
    <w:rsid w:val="6924E7E6"/>
    <w:rsid w:val="764C74D6"/>
    <w:rsid w:val="7986DC95"/>
    <w:rsid w:val="7DB375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D5670"/>
  <w15:chartTrackingRefBased/>
  <w15:docId w15:val="{1AD105FA-DDD2-45E7-9B36-0E8291F1E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3CC"/>
    <w:pPr>
      <w:spacing w:after="0" w:line="240" w:lineRule="auto"/>
    </w:pPr>
    <w:rPr>
      <w:rFonts w:ascii="Franklin Gothic Book" w:hAnsi="Franklin Gothic Book"/>
      <w:sz w:val="20"/>
    </w:rPr>
  </w:style>
  <w:style w:type="paragraph" w:styleId="Heading1">
    <w:name w:val="heading 1"/>
    <w:basedOn w:val="Normal"/>
    <w:next w:val="Normal"/>
    <w:link w:val="Heading1Char"/>
    <w:uiPriority w:val="9"/>
    <w:qFormat/>
    <w:rsid w:val="00EF4085"/>
    <w:pPr>
      <w:keepNext/>
      <w:keepLines/>
      <w:spacing w:line="276" w:lineRule="auto"/>
      <w:outlineLvl w:val="0"/>
    </w:pPr>
    <w:rPr>
      <w:rFonts w:eastAsia="Times New Roman" w:cs="Times New Roman"/>
      <w:b/>
      <w:bCs/>
      <w:caps/>
      <w:color w:val="005586"/>
      <w:sz w:val="40"/>
      <w:szCs w:val="28"/>
      <w:lang w:eastAsia="en-GB"/>
    </w:rPr>
  </w:style>
  <w:style w:type="paragraph" w:styleId="Heading2">
    <w:name w:val="heading 2"/>
    <w:basedOn w:val="Heading1"/>
    <w:next w:val="Normal"/>
    <w:link w:val="Heading2Char"/>
    <w:uiPriority w:val="9"/>
    <w:unhideWhenUsed/>
    <w:qFormat/>
    <w:rsid w:val="00EF4085"/>
    <w:pPr>
      <w:outlineLvl w:val="1"/>
    </w:pPr>
    <w:rPr>
      <w:caps w:val="0"/>
      <w:color w:val="auto"/>
      <w:sz w:val="32"/>
    </w:rPr>
  </w:style>
  <w:style w:type="paragraph" w:styleId="Heading3">
    <w:name w:val="heading 3"/>
    <w:basedOn w:val="Normal"/>
    <w:next w:val="Normal"/>
    <w:link w:val="Heading3Char"/>
    <w:uiPriority w:val="9"/>
    <w:unhideWhenUsed/>
    <w:qFormat/>
    <w:rsid w:val="00206FE4"/>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316B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4566ED"/>
    <w:pPr>
      <w:keepNext/>
      <w:keepLines/>
      <w:spacing w:before="4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B724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557C"/>
    <w:pPr>
      <w:tabs>
        <w:tab w:val="center" w:pos="4513"/>
        <w:tab w:val="right" w:pos="9026"/>
      </w:tabs>
    </w:pPr>
  </w:style>
  <w:style w:type="character" w:customStyle="1" w:styleId="HeaderChar">
    <w:name w:val="Header Char"/>
    <w:basedOn w:val="DefaultParagraphFont"/>
    <w:link w:val="Header"/>
    <w:uiPriority w:val="99"/>
    <w:rsid w:val="00D9557C"/>
  </w:style>
  <w:style w:type="paragraph" w:styleId="Footer">
    <w:name w:val="footer"/>
    <w:basedOn w:val="Normal"/>
    <w:link w:val="FooterChar"/>
    <w:uiPriority w:val="99"/>
    <w:unhideWhenUsed/>
    <w:rsid w:val="00D9557C"/>
    <w:pPr>
      <w:tabs>
        <w:tab w:val="center" w:pos="4513"/>
        <w:tab w:val="right" w:pos="9026"/>
      </w:tabs>
    </w:pPr>
  </w:style>
  <w:style w:type="character" w:customStyle="1" w:styleId="FooterChar">
    <w:name w:val="Footer Char"/>
    <w:basedOn w:val="DefaultParagraphFont"/>
    <w:link w:val="Footer"/>
    <w:uiPriority w:val="99"/>
    <w:rsid w:val="00D9557C"/>
  </w:style>
  <w:style w:type="character" w:customStyle="1" w:styleId="Heading1Char">
    <w:name w:val="Heading 1 Char"/>
    <w:basedOn w:val="DefaultParagraphFont"/>
    <w:link w:val="Heading1"/>
    <w:uiPriority w:val="9"/>
    <w:rsid w:val="00EF4085"/>
    <w:rPr>
      <w:rFonts w:ascii="Lucida Sans" w:eastAsia="Times New Roman" w:hAnsi="Lucida Sans" w:cs="Times New Roman"/>
      <w:b/>
      <w:bCs/>
      <w:caps/>
      <w:color w:val="005586"/>
      <w:sz w:val="40"/>
      <w:szCs w:val="28"/>
      <w:lang w:eastAsia="en-GB"/>
    </w:rPr>
  </w:style>
  <w:style w:type="character" w:customStyle="1" w:styleId="Heading2Char">
    <w:name w:val="Heading 2 Char"/>
    <w:basedOn w:val="DefaultParagraphFont"/>
    <w:link w:val="Heading2"/>
    <w:uiPriority w:val="9"/>
    <w:rsid w:val="00EF4085"/>
    <w:rPr>
      <w:rFonts w:ascii="Lucida Sans" w:eastAsia="Times New Roman" w:hAnsi="Lucida Sans" w:cs="Times New Roman"/>
      <w:b/>
      <w:bCs/>
      <w:sz w:val="32"/>
      <w:szCs w:val="28"/>
      <w:lang w:eastAsia="en-GB"/>
    </w:rPr>
  </w:style>
  <w:style w:type="table" w:styleId="TableGrid">
    <w:name w:val="Table Grid"/>
    <w:basedOn w:val="TableNormal"/>
    <w:uiPriority w:val="39"/>
    <w:rsid w:val="00D95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D9557C"/>
    <w:rPr>
      <w:rFonts w:ascii="Verdana" w:hAnsi="Verdana"/>
      <w:b/>
      <w:bCs/>
      <w:sz w:val="18"/>
    </w:rPr>
  </w:style>
  <w:style w:type="character" w:styleId="Hyperlink">
    <w:name w:val="Hyperlink"/>
    <w:basedOn w:val="DefaultParagraphFont"/>
    <w:uiPriority w:val="99"/>
    <w:unhideWhenUsed/>
    <w:rsid w:val="00C11448"/>
    <w:rPr>
      <w:color w:val="0563C1" w:themeColor="hyperlink"/>
      <w:u w:val="single"/>
    </w:rPr>
  </w:style>
  <w:style w:type="character" w:customStyle="1" w:styleId="UnresolvedMention1">
    <w:name w:val="Unresolved Mention1"/>
    <w:basedOn w:val="DefaultParagraphFont"/>
    <w:uiPriority w:val="99"/>
    <w:semiHidden/>
    <w:unhideWhenUsed/>
    <w:rsid w:val="00C11448"/>
    <w:rPr>
      <w:color w:val="605E5C"/>
      <w:shd w:val="clear" w:color="auto" w:fill="E1DFDD"/>
    </w:rPr>
  </w:style>
  <w:style w:type="character" w:customStyle="1" w:styleId="Heading3Char">
    <w:name w:val="Heading 3 Char"/>
    <w:basedOn w:val="DefaultParagraphFont"/>
    <w:link w:val="Heading3"/>
    <w:uiPriority w:val="9"/>
    <w:rsid w:val="00206FE4"/>
    <w:rPr>
      <w:rFonts w:ascii="Franklin Gothic Book" w:eastAsiaTheme="majorEastAsia" w:hAnsi="Franklin Gothic Book" w:cstheme="majorBidi"/>
      <w:b/>
      <w:sz w:val="20"/>
      <w:szCs w:val="24"/>
    </w:rPr>
  </w:style>
  <w:style w:type="character" w:customStyle="1" w:styleId="Heading4Char">
    <w:name w:val="Heading 4 Char"/>
    <w:basedOn w:val="DefaultParagraphFont"/>
    <w:link w:val="Heading4"/>
    <w:uiPriority w:val="9"/>
    <w:rsid w:val="005316B5"/>
    <w:rPr>
      <w:rFonts w:asciiTheme="majorHAnsi" w:eastAsiaTheme="majorEastAsia" w:hAnsiTheme="majorHAnsi" w:cstheme="majorBidi"/>
      <w:i/>
      <w:iCs/>
      <w:color w:val="2F5496" w:themeColor="accent1" w:themeShade="BF"/>
      <w:sz w:val="20"/>
    </w:rPr>
  </w:style>
  <w:style w:type="paragraph" w:styleId="ListParagraph">
    <w:name w:val="List Paragraph"/>
    <w:basedOn w:val="Normal"/>
    <w:uiPriority w:val="34"/>
    <w:qFormat/>
    <w:rsid w:val="005202C6"/>
    <w:pPr>
      <w:ind w:left="720"/>
      <w:contextualSpacing/>
    </w:pPr>
  </w:style>
  <w:style w:type="character" w:customStyle="1" w:styleId="Heading9Char">
    <w:name w:val="Heading 9 Char"/>
    <w:basedOn w:val="DefaultParagraphFont"/>
    <w:link w:val="Heading9"/>
    <w:rsid w:val="00B72425"/>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B72425"/>
    <w:pPr>
      <w:spacing w:after="0" w:line="240" w:lineRule="auto"/>
    </w:pPr>
    <w:rPr>
      <w:rFonts w:ascii="Franklin Gothic Book" w:hAnsi="Franklin Gothic Book"/>
      <w:sz w:val="20"/>
    </w:rPr>
  </w:style>
  <w:style w:type="character" w:customStyle="1" w:styleId="Heading6Char">
    <w:name w:val="Heading 6 Char"/>
    <w:basedOn w:val="DefaultParagraphFont"/>
    <w:link w:val="Heading6"/>
    <w:uiPriority w:val="9"/>
    <w:semiHidden/>
    <w:rsid w:val="004566ED"/>
    <w:rPr>
      <w:rFonts w:asciiTheme="majorHAnsi" w:eastAsiaTheme="majorEastAsia" w:hAnsiTheme="majorHAnsi" w:cstheme="majorBidi"/>
      <w:color w:val="1F3763" w:themeColor="accent1" w:themeShade="7F"/>
      <w:sz w:val="20"/>
    </w:rPr>
  </w:style>
  <w:style w:type="character" w:styleId="UnresolvedMention">
    <w:name w:val="Unresolved Mention"/>
    <w:basedOn w:val="DefaultParagraphFont"/>
    <w:uiPriority w:val="99"/>
    <w:semiHidden/>
    <w:unhideWhenUsed/>
    <w:rsid w:val="00183072"/>
    <w:rPr>
      <w:color w:val="605E5C"/>
      <w:shd w:val="clear" w:color="auto" w:fill="E1DFDD"/>
    </w:rPr>
  </w:style>
  <w:style w:type="paragraph" w:customStyle="1" w:styleId="Bullet">
    <w:name w:val="Bullet"/>
    <w:basedOn w:val="Normal"/>
    <w:rsid w:val="00023DD0"/>
    <w:pPr>
      <w:spacing w:after="40"/>
      <w:ind w:left="283" w:hanging="283"/>
    </w:pPr>
    <w:rPr>
      <w:rFonts w:ascii="Fira Sans" w:eastAsia="Times New Roman" w:hAnsi="Fira Sans" w:cs="Times New Roman"/>
      <w:color w:val="000000"/>
      <w:kern w:val="28"/>
      <w:sz w:val="18"/>
      <w:szCs w:val="18"/>
      <w:lang w:eastAsia="en-GB"/>
      <w14:ligatures w14:val="standard"/>
      <w14:cntxtAlts/>
    </w:rPr>
  </w:style>
  <w:style w:type="paragraph" w:styleId="Revision">
    <w:name w:val="Revision"/>
    <w:hidden/>
    <w:uiPriority w:val="99"/>
    <w:semiHidden/>
    <w:rsid w:val="0060237C"/>
    <w:pPr>
      <w:spacing w:after="0" w:line="240" w:lineRule="auto"/>
    </w:pPr>
    <w:rPr>
      <w:rFonts w:ascii="Franklin Gothic Book" w:hAnsi="Franklin Gothic Book"/>
      <w:sz w:val="20"/>
    </w:rPr>
  </w:style>
  <w:style w:type="paragraph" w:styleId="BalloonText">
    <w:name w:val="Balloon Text"/>
    <w:basedOn w:val="Normal"/>
    <w:link w:val="BalloonTextChar"/>
    <w:uiPriority w:val="99"/>
    <w:semiHidden/>
    <w:unhideWhenUsed/>
    <w:rsid w:val="006023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3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0588">
      <w:bodyDiv w:val="1"/>
      <w:marLeft w:val="0"/>
      <w:marRight w:val="0"/>
      <w:marTop w:val="0"/>
      <w:marBottom w:val="0"/>
      <w:divBdr>
        <w:top w:val="none" w:sz="0" w:space="0" w:color="auto"/>
        <w:left w:val="none" w:sz="0" w:space="0" w:color="auto"/>
        <w:bottom w:val="none" w:sz="0" w:space="0" w:color="auto"/>
        <w:right w:val="none" w:sz="0" w:space="0" w:color="auto"/>
      </w:divBdr>
    </w:div>
    <w:div w:id="57944097">
      <w:bodyDiv w:val="1"/>
      <w:marLeft w:val="0"/>
      <w:marRight w:val="0"/>
      <w:marTop w:val="0"/>
      <w:marBottom w:val="0"/>
      <w:divBdr>
        <w:top w:val="none" w:sz="0" w:space="0" w:color="auto"/>
        <w:left w:val="none" w:sz="0" w:space="0" w:color="auto"/>
        <w:bottom w:val="none" w:sz="0" w:space="0" w:color="auto"/>
        <w:right w:val="none" w:sz="0" w:space="0" w:color="auto"/>
      </w:divBdr>
    </w:div>
    <w:div w:id="181672694">
      <w:bodyDiv w:val="1"/>
      <w:marLeft w:val="0"/>
      <w:marRight w:val="0"/>
      <w:marTop w:val="0"/>
      <w:marBottom w:val="0"/>
      <w:divBdr>
        <w:top w:val="none" w:sz="0" w:space="0" w:color="auto"/>
        <w:left w:val="none" w:sz="0" w:space="0" w:color="auto"/>
        <w:bottom w:val="none" w:sz="0" w:space="0" w:color="auto"/>
        <w:right w:val="none" w:sz="0" w:space="0" w:color="auto"/>
      </w:divBdr>
    </w:div>
    <w:div w:id="345637753">
      <w:bodyDiv w:val="1"/>
      <w:marLeft w:val="0"/>
      <w:marRight w:val="0"/>
      <w:marTop w:val="0"/>
      <w:marBottom w:val="0"/>
      <w:divBdr>
        <w:top w:val="none" w:sz="0" w:space="0" w:color="auto"/>
        <w:left w:val="none" w:sz="0" w:space="0" w:color="auto"/>
        <w:bottom w:val="none" w:sz="0" w:space="0" w:color="auto"/>
        <w:right w:val="none" w:sz="0" w:space="0" w:color="auto"/>
      </w:divBdr>
    </w:div>
    <w:div w:id="1148088046">
      <w:bodyDiv w:val="1"/>
      <w:marLeft w:val="0"/>
      <w:marRight w:val="0"/>
      <w:marTop w:val="0"/>
      <w:marBottom w:val="0"/>
      <w:divBdr>
        <w:top w:val="none" w:sz="0" w:space="0" w:color="auto"/>
        <w:left w:val="none" w:sz="0" w:space="0" w:color="auto"/>
        <w:bottom w:val="none" w:sz="0" w:space="0" w:color="auto"/>
        <w:right w:val="none" w:sz="0" w:space="0" w:color="auto"/>
      </w:divBdr>
    </w:div>
    <w:div w:id="1371340980">
      <w:bodyDiv w:val="1"/>
      <w:marLeft w:val="0"/>
      <w:marRight w:val="0"/>
      <w:marTop w:val="0"/>
      <w:marBottom w:val="0"/>
      <w:divBdr>
        <w:top w:val="none" w:sz="0" w:space="0" w:color="auto"/>
        <w:left w:val="none" w:sz="0" w:space="0" w:color="auto"/>
        <w:bottom w:val="none" w:sz="0" w:space="0" w:color="auto"/>
        <w:right w:val="none" w:sz="0" w:space="0" w:color="auto"/>
      </w:divBdr>
    </w:div>
    <w:div w:id="1562864622">
      <w:bodyDiv w:val="1"/>
      <w:marLeft w:val="0"/>
      <w:marRight w:val="0"/>
      <w:marTop w:val="0"/>
      <w:marBottom w:val="0"/>
      <w:divBdr>
        <w:top w:val="none" w:sz="0" w:space="0" w:color="auto"/>
        <w:left w:val="none" w:sz="0" w:space="0" w:color="auto"/>
        <w:bottom w:val="none" w:sz="0" w:space="0" w:color="auto"/>
        <w:right w:val="none" w:sz="0" w:space="0" w:color="auto"/>
      </w:divBdr>
    </w:div>
    <w:div w:id="1742751513">
      <w:bodyDiv w:val="1"/>
      <w:marLeft w:val="0"/>
      <w:marRight w:val="0"/>
      <w:marTop w:val="0"/>
      <w:marBottom w:val="0"/>
      <w:divBdr>
        <w:top w:val="none" w:sz="0" w:space="0" w:color="auto"/>
        <w:left w:val="none" w:sz="0" w:space="0" w:color="auto"/>
        <w:bottom w:val="none" w:sz="0" w:space="0" w:color="auto"/>
        <w:right w:val="none" w:sz="0" w:space="0" w:color="auto"/>
      </w:divBdr>
    </w:div>
    <w:div w:id="1854222807">
      <w:bodyDiv w:val="1"/>
      <w:marLeft w:val="0"/>
      <w:marRight w:val="0"/>
      <w:marTop w:val="0"/>
      <w:marBottom w:val="0"/>
      <w:divBdr>
        <w:top w:val="none" w:sz="0" w:space="0" w:color="auto"/>
        <w:left w:val="none" w:sz="0" w:space="0" w:color="auto"/>
        <w:bottom w:val="none" w:sz="0" w:space="0" w:color="auto"/>
        <w:right w:val="none" w:sz="0" w:space="0" w:color="auto"/>
      </w:divBdr>
    </w:div>
    <w:div w:id="191562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400820-0565-4CD2-BE3E-A38549E7BA5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6" ma:contentTypeDescription="Create a new document." ma:contentTypeScope="" ma:versionID="50817eecf1e795530ae17ca500819344">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a879759f8956fe12b95a88f5706b499c"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FBF02A-FECC-46D7-9CFB-1AABF3EC8441}">
  <ds:schemaRefs>
    <ds:schemaRef ds:uri="http://schemas.microsoft.com/office/2006/metadata/properties"/>
    <ds:schemaRef ds:uri="http://schemas.microsoft.com/office/infopath/2007/PartnerControls"/>
    <ds:schemaRef ds:uri="fa67e26f-5e15-4e0c-a405-b32a3aeab864"/>
    <ds:schemaRef ds:uri="e61d31f4-5ff4-4990-8f3f-afc4d05aee8b"/>
  </ds:schemaRefs>
</ds:datastoreItem>
</file>

<file path=customXml/itemProps2.xml><?xml version="1.0" encoding="utf-8"?>
<ds:datastoreItem xmlns:ds="http://schemas.openxmlformats.org/officeDocument/2006/customXml" ds:itemID="{1ED2F554-B07D-4DE8-9050-DF862CB4B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FCE5A-8595-4C8D-8621-385E86930B08}">
  <ds:schemaRefs>
    <ds:schemaRef ds:uri="http://schemas.openxmlformats.org/officeDocument/2006/bibliography"/>
  </ds:schemaRefs>
</ds:datastoreItem>
</file>

<file path=customXml/itemProps4.xml><?xml version="1.0" encoding="utf-8"?>
<ds:datastoreItem xmlns:ds="http://schemas.openxmlformats.org/officeDocument/2006/customXml" ds:itemID="{428F3758-1A23-4EDC-A467-3B46BD9BBE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4</Pages>
  <Words>1207</Words>
  <Characters>688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Matt Hustwayte</cp:lastModifiedBy>
  <cp:revision>75</cp:revision>
  <cp:lastPrinted>2026-01-14T15:03:00Z</cp:lastPrinted>
  <dcterms:created xsi:type="dcterms:W3CDTF">2024-01-17T16:41:00Z</dcterms:created>
  <dcterms:modified xsi:type="dcterms:W3CDTF">2026-01-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daedfba78905266186d98861df88643325d4785db7513466ab919f5636fdd</vt:lpwstr>
  </property>
  <property fmtid="{D5CDD505-2E9C-101B-9397-08002B2CF9AE}" pid="3" name="ContentTypeId">
    <vt:lpwstr>0x010100F5CE98CB6133204E93BCD2D3FD884CA7</vt:lpwstr>
  </property>
  <property fmtid="{D5CDD505-2E9C-101B-9397-08002B2CF9AE}" pid="4" name="Order">
    <vt:r8>2416400</vt:r8>
  </property>
  <property fmtid="{D5CDD505-2E9C-101B-9397-08002B2CF9AE}" pid="5" name="MediaServiceImageTags">
    <vt:lpwstr/>
  </property>
</Properties>
</file>